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857188" w14:textId="77777777" w:rsidR="00800158" w:rsidRPr="00AA6581" w:rsidRDefault="00800158" w:rsidP="00800158">
      <w:pPr>
        <w:spacing w:after="0"/>
        <w:jc w:val="center"/>
        <w:rPr>
          <w:b/>
          <w:bCs/>
          <w:sz w:val="28"/>
          <w:szCs w:val="28"/>
        </w:rPr>
      </w:pPr>
      <w:r w:rsidRPr="00AA6581">
        <w:rPr>
          <w:b/>
          <w:bCs/>
          <w:sz w:val="28"/>
          <w:szCs w:val="28"/>
        </w:rPr>
        <w:t>PDMA Doctoral Consortium</w:t>
      </w:r>
    </w:p>
    <w:p w14:paraId="44613477" w14:textId="77777777" w:rsidR="00800158" w:rsidRPr="00AA6581" w:rsidRDefault="00800158" w:rsidP="00800158">
      <w:pPr>
        <w:spacing w:after="0"/>
        <w:jc w:val="center"/>
        <w:rPr>
          <w:b/>
          <w:bCs/>
          <w:sz w:val="28"/>
          <w:szCs w:val="28"/>
        </w:rPr>
      </w:pPr>
      <w:r w:rsidRPr="00AA6581">
        <w:rPr>
          <w:b/>
          <w:bCs/>
          <w:sz w:val="28"/>
          <w:szCs w:val="28"/>
        </w:rPr>
        <w:t>July 30-August 2</w:t>
      </w:r>
      <w:proofErr w:type="gramStart"/>
      <w:r w:rsidRPr="00AA6581">
        <w:rPr>
          <w:b/>
          <w:bCs/>
          <w:sz w:val="28"/>
          <w:szCs w:val="28"/>
        </w:rPr>
        <w:t xml:space="preserve"> 2024</w:t>
      </w:r>
      <w:proofErr w:type="gramEnd"/>
    </w:p>
    <w:p w14:paraId="60268CB3" w14:textId="77777777" w:rsidR="00800158" w:rsidRPr="00AA6581" w:rsidRDefault="00800158" w:rsidP="00800158">
      <w:pPr>
        <w:spacing w:after="0"/>
        <w:jc w:val="center"/>
        <w:rPr>
          <w:b/>
          <w:bCs/>
          <w:sz w:val="28"/>
          <w:szCs w:val="28"/>
        </w:rPr>
      </w:pPr>
      <w:r w:rsidRPr="00AA6581">
        <w:rPr>
          <w:b/>
          <w:bCs/>
          <w:sz w:val="28"/>
          <w:szCs w:val="28"/>
        </w:rPr>
        <w:t>Snyder Innovation Management Center</w:t>
      </w:r>
    </w:p>
    <w:p w14:paraId="41F09634" w14:textId="77777777" w:rsidR="00800158" w:rsidRPr="00AA6581" w:rsidRDefault="00800158" w:rsidP="00800158">
      <w:pPr>
        <w:spacing w:after="0"/>
        <w:jc w:val="center"/>
        <w:rPr>
          <w:b/>
          <w:bCs/>
          <w:sz w:val="28"/>
          <w:szCs w:val="28"/>
        </w:rPr>
      </w:pPr>
      <w:r w:rsidRPr="00AA6581">
        <w:rPr>
          <w:b/>
          <w:bCs/>
          <w:sz w:val="28"/>
          <w:szCs w:val="28"/>
        </w:rPr>
        <w:t>Whitman School of Management</w:t>
      </w:r>
    </w:p>
    <w:p w14:paraId="45BF274D" w14:textId="77777777" w:rsidR="00800158" w:rsidRPr="00AA6581" w:rsidRDefault="00800158" w:rsidP="00800158">
      <w:pPr>
        <w:spacing w:after="0"/>
        <w:jc w:val="center"/>
        <w:rPr>
          <w:b/>
          <w:bCs/>
          <w:sz w:val="28"/>
          <w:szCs w:val="28"/>
        </w:rPr>
      </w:pPr>
      <w:r w:rsidRPr="00AA6581">
        <w:rPr>
          <w:b/>
          <w:bCs/>
          <w:sz w:val="28"/>
          <w:szCs w:val="28"/>
        </w:rPr>
        <w:t>Syracuse University</w:t>
      </w:r>
    </w:p>
    <w:p w14:paraId="3BA0989E" w14:textId="77777777" w:rsidR="00D503D8" w:rsidRDefault="00D503D8" w:rsidP="00E233C2">
      <w:pPr>
        <w:jc w:val="both"/>
        <w:rPr>
          <w:sz w:val="28"/>
          <w:szCs w:val="28"/>
        </w:rPr>
      </w:pPr>
    </w:p>
    <w:p w14:paraId="5101229A" w14:textId="0683B500" w:rsidR="00533186" w:rsidRPr="00352C56" w:rsidRDefault="001164F9" w:rsidP="00A671CB">
      <w:pPr>
        <w:jc w:val="both"/>
        <w:rPr>
          <w:sz w:val="24"/>
          <w:szCs w:val="24"/>
        </w:rPr>
      </w:pPr>
      <w:r w:rsidRPr="001164F9">
        <w:rPr>
          <w:b/>
          <w:bCs/>
          <w:sz w:val="28"/>
          <w:szCs w:val="28"/>
        </w:rPr>
        <w:t>Beyond Marketing</w:t>
      </w:r>
      <w:r>
        <w:rPr>
          <w:b/>
          <w:bCs/>
          <w:sz w:val="28"/>
          <w:szCs w:val="28"/>
        </w:rPr>
        <w:t xml:space="preserve">, </w:t>
      </w:r>
      <w:r w:rsidRPr="00352C56">
        <w:rPr>
          <w:i/>
          <w:iCs/>
          <w:sz w:val="24"/>
          <w:szCs w:val="24"/>
        </w:rPr>
        <w:t>by</w:t>
      </w:r>
      <w:r w:rsidRPr="00352C56">
        <w:rPr>
          <w:b/>
          <w:bCs/>
          <w:sz w:val="24"/>
          <w:szCs w:val="24"/>
        </w:rPr>
        <w:t xml:space="preserve"> </w:t>
      </w:r>
      <w:r w:rsidRPr="00352C56">
        <w:rPr>
          <w:i/>
          <w:iCs/>
          <w:sz w:val="24"/>
          <w:szCs w:val="24"/>
        </w:rPr>
        <w:t xml:space="preserve">Charlie Noble, </w:t>
      </w:r>
      <w:r w:rsidR="00352C56" w:rsidRPr="00352C56">
        <w:rPr>
          <w:rFonts w:cstheme="minorHAnsi"/>
          <w:i/>
          <w:iCs/>
          <w:sz w:val="24"/>
          <w:szCs w:val="24"/>
          <w:shd w:val="clear" w:color="auto" w:fill="FFFFFF"/>
        </w:rPr>
        <w:t xml:space="preserve">Henry Distinguished Professor of Business at Haslam College of </w:t>
      </w:r>
      <w:proofErr w:type="gramStart"/>
      <w:r w:rsidR="00352C56" w:rsidRPr="00352C56">
        <w:rPr>
          <w:rFonts w:cstheme="minorHAnsi"/>
          <w:i/>
          <w:iCs/>
          <w:sz w:val="24"/>
          <w:szCs w:val="24"/>
          <w:shd w:val="clear" w:color="auto" w:fill="FFFFFF"/>
        </w:rPr>
        <w:t>Business</w:t>
      </w:r>
      <w:r w:rsidR="00352C56">
        <w:rPr>
          <w:rFonts w:ascii="Segoe UI" w:hAnsi="Segoe UI" w:cs="Segoe UI"/>
          <w:shd w:val="clear" w:color="auto" w:fill="FFFFFF"/>
        </w:rPr>
        <w:t xml:space="preserve"> </w:t>
      </w:r>
      <w:r w:rsidR="00352C56" w:rsidRPr="00352C56">
        <w:rPr>
          <w:i/>
          <w:iCs/>
          <w:sz w:val="24"/>
          <w:szCs w:val="24"/>
        </w:rPr>
        <w:t>,</w:t>
      </w:r>
      <w:proofErr w:type="gramEnd"/>
      <w:r w:rsidR="00352C56" w:rsidRPr="00352C56">
        <w:rPr>
          <w:i/>
          <w:iCs/>
          <w:sz w:val="24"/>
          <w:szCs w:val="24"/>
        </w:rPr>
        <w:t xml:space="preserve"> University of Tennessee</w:t>
      </w:r>
      <w:r w:rsidR="00352C56">
        <w:rPr>
          <w:i/>
          <w:iCs/>
          <w:sz w:val="24"/>
          <w:szCs w:val="24"/>
        </w:rPr>
        <w:t>,</w:t>
      </w:r>
      <w:r w:rsidR="00352C56" w:rsidRPr="00352C56">
        <w:rPr>
          <w:i/>
          <w:iCs/>
          <w:sz w:val="24"/>
          <w:szCs w:val="24"/>
        </w:rPr>
        <w:t xml:space="preserve"> </w:t>
      </w:r>
      <w:r w:rsidR="00352C56" w:rsidRPr="00352C56">
        <w:rPr>
          <w:i/>
          <w:iCs/>
          <w:sz w:val="24"/>
          <w:szCs w:val="24"/>
        </w:rPr>
        <w:t>Knoxville</w:t>
      </w:r>
    </w:p>
    <w:p w14:paraId="2AE1978C" w14:textId="406EC660" w:rsidR="00AC4CCE" w:rsidRPr="00973FF9" w:rsidRDefault="00B753F5" w:rsidP="00A671CB">
      <w:pPr>
        <w:jc w:val="both"/>
      </w:pPr>
      <w:hyperlink r:id="rId5" w:history="1">
        <w:r w:rsidRPr="004730C4">
          <w:rPr>
            <w:rStyle w:val="Hyperlink"/>
          </w:rPr>
          <w:t>https://snyder.syracuse.edu/charlie-noble-pdma-doctoral-consortium-session-future-directions-in-innovation-research/</w:t>
        </w:r>
      </w:hyperlink>
      <w:r>
        <w:t xml:space="preserve"> </w:t>
      </w:r>
      <w:r w:rsidR="001164F9" w:rsidRPr="00B753F5">
        <w:t>(13:13 minutes)</w:t>
      </w:r>
    </w:p>
    <w:p w14:paraId="578C02E1" w14:textId="003D5F04" w:rsidR="001164F9" w:rsidRPr="001164F9" w:rsidRDefault="001164F9" w:rsidP="008F3CC5">
      <w:pPr>
        <w:jc w:val="right"/>
      </w:pPr>
    </w:p>
    <w:p w14:paraId="0DD633BC" w14:textId="477BD64C" w:rsidR="00A671CB" w:rsidRPr="00044CE1" w:rsidRDefault="00A671CB" w:rsidP="00A671CB">
      <w:pPr>
        <w:jc w:val="both"/>
        <w:rPr>
          <w:b/>
          <w:bCs/>
          <w:sz w:val="28"/>
          <w:szCs w:val="28"/>
        </w:rPr>
      </w:pPr>
      <w:r w:rsidRPr="00044CE1">
        <w:rPr>
          <w:b/>
          <w:bCs/>
          <w:sz w:val="28"/>
          <w:szCs w:val="28"/>
        </w:rPr>
        <w:t>Practitioner insight</w:t>
      </w:r>
      <w:r w:rsidR="00AC4CCE">
        <w:rPr>
          <w:b/>
          <w:bCs/>
          <w:sz w:val="28"/>
          <w:szCs w:val="28"/>
        </w:rPr>
        <w:t>s</w:t>
      </w:r>
      <w:r w:rsidRPr="00044CE1">
        <w:rPr>
          <w:b/>
          <w:bCs/>
          <w:sz w:val="28"/>
          <w:szCs w:val="28"/>
        </w:rPr>
        <w:t>:</w:t>
      </w:r>
    </w:p>
    <w:p w14:paraId="708C9F45" w14:textId="74D8EA83" w:rsidR="00D52DC2" w:rsidRDefault="0029388F" w:rsidP="00A671CB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3061278" wp14:editId="2F7A28F4">
            <wp:simplePos x="0" y="0"/>
            <wp:positionH relativeFrom="column">
              <wp:posOffset>60094</wp:posOffset>
            </wp:positionH>
            <wp:positionV relativeFrom="paragraph">
              <wp:posOffset>50800</wp:posOffset>
            </wp:positionV>
            <wp:extent cx="1317625" cy="1317625"/>
            <wp:effectExtent l="0" t="0" r="3175" b="3175"/>
            <wp:wrapTight wrapText="bothSides">
              <wp:wrapPolygon edited="0">
                <wp:start x="0" y="0"/>
                <wp:lineTo x="0" y="21444"/>
                <wp:lineTo x="21444" y="21444"/>
                <wp:lineTo x="21444" y="0"/>
                <wp:lineTo x="0" y="0"/>
              </wp:wrapPolygon>
            </wp:wrapTight>
            <wp:docPr id="32839306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7625" cy="1317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64F9">
        <w:rPr>
          <w:sz w:val="28"/>
          <w:szCs w:val="28"/>
        </w:rPr>
        <w:t xml:space="preserve">The field of innovation expands into new </w:t>
      </w:r>
      <w:r w:rsidR="00981512">
        <w:rPr>
          <w:sz w:val="28"/>
          <w:szCs w:val="28"/>
        </w:rPr>
        <w:t>areas</w:t>
      </w:r>
      <w:r w:rsidR="00F10976">
        <w:rPr>
          <w:sz w:val="28"/>
          <w:szCs w:val="28"/>
        </w:rPr>
        <w:t>: Service innovation, Technology and Computing, Biomedical</w:t>
      </w:r>
      <w:r w:rsidR="00D52DC2">
        <w:rPr>
          <w:sz w:val="28"/>
          <w:szCs w:val="28"/>
        </w:rPr>
        <w:t xml:space="preserve">, Smart packaging, </w:t>
      </w:r>
      <w:r w:rsidR="00E4289D">
        <w:rPr>
          <w:sz w:val="28"/>
          <w:szCs w:val="28"/>
        </w:rPr>
        <w:t xml:space="preserve">Energy, </w:t>
      </w:r>
      <w:r w:rsidR="00D52DC2">
        <w:rPr>
          <w:sz w:val="28"/>
          <w:szCs w:val="28"/>
        </w:rPr>
        <w:t>and Sustainability</w:t>
      </w:r>
      <w:r w:rsidR="00AC4CCE">
        <w:rPr>
          <w:sz w:val="28"/>
          <w:szCs w:val="28"/>
        </w:rPr>
        <w:t>.</w:t>
      </w:r>
    </w:p>
    <w:p w14:paraId="309EDAC4" w14:textId="17BFF59A" w:rsidR="00D52DC2" w:rsidRDefault="00D52DC2" w:rsidP="00A671CB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A </w:t>
      </w:r>
      <w:r w:rsidR="00AC4CCE">
        <w:rPr>
          <w:sz w:val="28"/>
          <w:szCs w:val="28"/>
        </w:rPr>
        <w:t>need to focus on deep customer experience, customer journey, personalization, profile,</w:t>
      </w:r>
      <w:r>
        <w:rPr>
          <w:sz w:val="28"/>
          <w:szCs w:val="28"/>
        </w:rPr>
        <w:t xml:space="preserve"> and </w:t>
      </w:r>
      <w:r w:rsidR="00E4289D">
        <w:rPr>
          <w:sz w:val="28"/>
          <w:szCs w:val="28"/>
        </w:rPr>
        <w:t xml:space="preserve">DNA </w:t>
      </w:r>
      <w:r>
        <w:rPr>
          <w:sz w:val="28"/>
          <w:szCs w:val="28"/>
        </w:rPr>
        <w:t>preferences as consumers interact with products and services.</w:t>
      </w:r>
    </w:p>
    <w:p w14:paraId="79D32DEF" w14:textId="222C31E5" w:rsidR="008F3CC5" w:rsidRDefault="00D52DC2" w:rsidP="00A671CB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training of </w:t>
      </w:r>
      <w:r w:rsidR="00AC4CCE">
        <w:rPr>
          <w:sz w:val="28"/>
          <w:szCs w:val="28"/>
        </w:rPr>
        <w:t>product managers, brand managers, and product designers becomes broader. It is cross-thinking</w:t>
      </w:r>
      <w:r w:rsidR="008F3CC5">
        <w:rPr>
          <w:sz w:val="28"/>
          <w:szCs w:val="28"/>
        </w:rPr>
        <w:t xml:space="preserve"> in nature.</w:t>
      </w:r>
    </w:p>
    <w:p w14:paraId="47822B7C" w14:textId="117966FE" w:rsidR="00D52DC2" w:rsidRDefault="00D52DC2" w:rsidP="00A671CB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mandate is to explore new creative spaces through thinking expansion in </w:t>
      </w:r>
      <w:r w:rsidR="00AC4CCE">
        <w:rPr>
          <w:sz w:val="28"/>
          <w:szCs w:val="28"/>
        </w:rPr>
        <w:t>non-traditional</w:t>
      </w:r>
      <w:r>
        <w:rPr>
          <w:sz w:val="28"/>
          <w:szCs w:val="28"/>
        </w:rPr>
        <w:t xml:space="preserve"> professional fields</w:t>
      </w:r>
      <w:r w:rsidR="00AC4CCE">
        <w:rPr>
          <w:sz w:val="28"/>
          <w:szCs w:val="28"/>
        </w:rPr>
        <w:t>,</w:t>
      </w:r>
      <w:r>
        <w:rPr>
          <w:sz w:val="28"/>
          <w:szCs w:val="28"/>
        </w:rPr>
        <w:t xml:space="preserve"> such as </w:t>
      </w:r>
      <w:r w:rsidR="00AC4CCE">
        <w:rPr>
          <w:sz w:val="28"/>
          <w:szCs w:val="28"/>
        </w:rPr>
        <w:t>the arts, literature, gaming, virtual environments, biomedical, and quantum mechanics,</w:t>
      </w:r>
      <w:r>
        <w:rPr>
          <w:sz w:val="28"/>
          <w:szCs w:val="28"/>
        </w:rPr>
        <w:t xml:space="preserve"> beyond traditional NPD concepts</w:t>
      </w:r>
      <w:r w:rsidR="00E4289D">
        <w:rPr>
          <w:sz w:val="28"/>
          <w:szCs w:val="28"/>
        </w:rPr>
        <w:t xml:space="preserve"> and perspectives</w:t>
      </w:r>
      <w:r w:rsidR="00AC4CCE">
        <w:rPr>
          <w:sz w:val="28"/>
          <w:szCs w:val="28"/>
        </w:rPr>
        <w:t>.</w:t>
      </w:r>
    </w:p>
    <w:p w14:paraId="77304964" w14:textId="77777777" w:rsidR="0074433A" w:rsidRDefault="0074433A" w:rsidP="006D48E9">
      <w:pPr>
        <w:jc w:val="both"/>
        <w:rPr>
          <w:b/>
          <w:bCs/>
          <w:sz w:val="28"/>
          <w:szCs w:val="28"/>
        </w:rPr>
      </w:pPr>
    </w:p>
    <w:p w14:paraId="244466DE" w14:textId="1F5FB1F2" w:rsidR="00E233C2" w:rsidRPr="00B00C62" w:rsidRDefault="00E233C2" w:rsidP="00B00C62">
      <w:pPr>
        <w:rPr>
          <w:b/>
          <w:bCs/>
          <w:sz w:val="28"/>
          <w:szCs w:val="28"/>
        </w:rPr>
      </w:pPr>
    </w:p>
    <w:sectPr w:rsidR="00E233C2" w:rsidRPr="00B00C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760E47"/>
    <w:multiLevelType w:val="hybridMultilevel"/>
    <w:tmpl w:val="D37251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0169AD"/>
    <w:multiLevelType w:val="hybridMultilevel"/>
    <w:tmpl w:val="E57444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06805CE"/>
    <w:multiLevelType w:val="hybridMultilevel"/>
    <w:tmpl w:val="B80A08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5D90B08"/>
    <w:multiLevelType w:val="hybridMultilevel"/>
    <w:tmpl w:val="C1AA1BAE"/>
    <w:lvl w:ilvl="0" w:tplc="F7F2967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9073922">
    <w:abstractNumId w:val="1"/>
  </w:num>
  <w:num w:numId="2" w16cid:durableId="194199790">
    <w:abstractNumId w:val="0"/>
  </w:num>
  <w:num w:numId="3" w16cid:durableId="1924679982">
    <w:abstractNumId w:val="2"/>
  </w:num>
  <w:num w:numId="4" w16cid:durableId="212568599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1MzIxNDG1MDW2NDNU0lEKTi0uzszPAykwqgUAdhYDhiwAAAA="/>
  </w:docVars>
  <w:rsids>
    <w:rsidRoot w:val="00E233C2"/>
    <w:rsid w:val="000003C9"/>
    <w:rsid w:val="00000AF2"/>
    <w:rsid w:val="00000C1E"/>
    <w:rsid w:val="000028C9"/>
    <w:rsid w:val="00002E46"/>
    <w:rsid w:val="00003833"/>
    <w:rsid w:val="0000394C"/>
    <w:rsid w:val="00003D4D"/>
    <w:rsid w:val="00003D8E"/>
    <w:rsid w:val="000042BA"/>
    <w:rsid w:val="000048A2"/>
    <w:rsid w:val="000051CE"/>
    <w:rsid w:val="000055EC"/>
    <w:rsid w:val="00005ABC"/>
    <w:rsid w:val="00005BCD"/>
    <w:rsid w:val="00005ED7"/>
    <w:rsid w:val="000069B6"/>
    <w:rsid w:val="00006C3A"/>
    <w:rsid w:val="00006DEC"/>
    <w:rsid w:val="0000711C"/>
    <w:rsid w:val="00007BB3"/>
    <w:rsid w:val="00007BDF"/>
    <w:rsid w:val="00007F48"/>
    <w:rsid w:val="0001049B"/>
    <w:rsid w:val="000104A6"/>
    <w:rsid w:val="000105EE"/>
    <w:rsid w:val="00011187"/>
    <w:rsid w:val="0001121E"/>
    <w:rsid w:val="00011D2B"/>
    <w:rsid w:val="00012A39"/>
    <w:rsid w:val="00014284"/>
    <w:rsid w:val="00014424"/>
    <w:rsid w:val="00014BF4"/>
    <w:rsid w:val="00015832"/>
    <w:rsid w:val="00015B09"/>
    <w:rsid w:val="00015BDE"/>
    <w:rsid w:val="00016DE7"/>
    <w:rsid w:val="0001728D"/>
    <w:rsid w:val="000176A1"/>
    <w:rsid w:val="000205FA"/>
    <w:rsid w:val="00020815"/>
    <w:rsid w:val="00020A08"/>
    <w:rsid w:val="00020EA8"/>
    <w:rsid w:val="00020F70"/>
    <w:rsid w:val="000212C1"/>
    <w:rsid w:val="000214CE"/>
    <w:rsid w:val="0002166E"/>
    <w:rsid w:val="00021F08"/>
    <w:rsid w:val="0002254D"/>
    <w:rsid w:val="000225C8"/>
    <w:rsid w:val="000240D9"/>
    <w:rsid w:val="000244CA"/>
    <w:rsid w:val="0002453D"/>
    <w:rsid w:val="00024BD4"/>
    <w:rsid w:val="000250CE"/>
    <w:rsid w:val="00025620"/>
    <w:rsid w:val="0002585B"/>
    <w:rsid w:val="00026777"/>
    <w:rsid w:val="00026BA6"/>
    <w:rsid w:val="000271D5"/>
    <w:rsid w:val="00027D9F"/>
    <w:rsid w:val="00027DEB"/>
    <w:rsid w:val="000316BA"/>
    <w:rsid w:val="00031958"/>
    <w:rsid w:val="00031E4E"/>
    <w:rsid w:val="000321CE"/>
    <w:rsid w:val="00032530"/>
    <w:rsid w:val="0003377C"/>
    <w:rsid w:val="00034AD2"/>
    <w:rsid w:val="00034DC2"/>
    <w:rsid w:val="00035351"/>
    <w:rsid w:val="000358B2"/>
    <w:rsid w:val="00035B6A"/>
    <w:rsid w:val="000365B9"/>
    <w:rsid w:val="00036891"/>
    <w:rsid w:val="00037470"/>
    <w:rsid w:val="00040131"/>
    <w:rsid w:val="00040517"/>
    <w:rsid w:val="00041D2B"/>
    <w:rsid w:val="00042B64"/>
    <w:rsid w:val="00042F2D"/>
    <w:rsid w:val="000434A6"/>
    <w:rsid w:val="00044CE1"/>
    <w:rsid w:val="0004528F"/>
    <w:rsid w:val="000471F8"/>
    <w:rsid w:val="00047A5B"/>
    <w:rsid w:val="00050F99"/>
    <w:rsid w:val="000517DB"/>
    <w:rsid w:val="00051C94"/>
    <w:rsid w:val="0005241E"/>
    <w:rsid w:val="00052C07"/>
    <w:rsid w:val="00053125"/>
    <w:rsid w:val="00053D04"/>
    <w:rsid w:val="00053F89"/>
    <w:rsid w:val="000545BF"/>
    <w:rsid w:val="00054DAB"/>
    <w:rsid w:val="00055BFF"/>
    <w:rsid w:val="00055F72"/>
    <w:rsid w:val="000566BF"/>
    <w:rsid w:val="00056A3A"/>
    <w:rsid w:val="00057762"/>
    <w:rsid w:val="000577D3"/>
    <w:rsid w:val="000601C9"/>
    <w:rsid w:val="00060344"/>
    <w:rsid w:val="00060832"/>
    <w:rsid w:val="00060CE0"/>
    <w:rsid w:val="00062726"/>
    <w:rsid w:val="00062A63"/>
    <w:rsid w:val="00062AFF"/>
    <w:rsid w:val="00062CF2"/>
    <w:rsid w:val="00062F5A"/>
    <w:rsid w:val="00063146"/>
    <w:rsid w:val="0006343E"/>
    <w:rsid w:val="000638D5"/>
    <w:rsid w:val="00064D69"/>
    <w:rsid w:val="00064EDA"/>
    <w:rsid w:val="000654E8"/>
    <w:rsid w:val="000661F1"/>
    <w:rsid w:val="000669CA"/>
    <w:rsid w:val="00066F8E"/>
    <w:rsid w:val="00067D3B"/>
    <w:rsid w:val="000704A6"/>
    <w:rsid w:val="00070D48"/>
    <w:rsid w:val="00070FE5"/>
    <w:rsid w:val="000714D3"/>
    <w:rsid w:val="0007241B"/>
    <w:rsid w:val="00072C89"/>
    <w:rsid w:val="00073011"/>
    <w:rsid w:val="00073375"/>
    <w:rsid w:val="00073491"/>
    <w:rsid w:val="000735A3"/>
    <w:rsid w:val="00073732"/>
    <w:rsid w:val="0007389E"/>
    <w:rsid w:val="000739C2"/>
    <w:rsid w:val="00073AC8"/>
    <w:rsid w:val="00073D28"/>
    <w:rsid w:val="00074A32"/>
    <w:rsid w:val="00074FB8"/>
    <w:rsid w:val="00075670"/>
    <w:rsid w:val="0007603D"/>
    <w:rsid w:val="00076932"/>
    <w:rsid w:val="00076A8B"/>
    <w:rsid w:val="00076C6F"/>
    <w:rsid w:val="000770D3"/>
    <w:rsid w:val="0007742F"/>
    <w:rsid w:val="00077548"/>
    <w:rsid w:val="00077EEA"/>
    <w:rsid w:val="000819C6"/>
    <w:rsid w:val="000821A7"/>
    <w:rsid w:val="0008227E"/>
    <w:rsid w:val="00082EFD"/>
    <w:rsid w:val="000832C4"/>
    <w:rsid w:val="00083456"/>
    <w:rsid w:val="00083511"/>
    <w:rsid w:val="00083A69"/>
    <w:rsid w:val="000841A7"/>
    <w:rsid w:val="00084256"/>
    <w:rsid w:val="00084A29"/>
    <w:rsid w:val="00084CC3"/>
    <w:rsid w:val="0008536A"/>
    <w:rsid w:val="00086B9D"/>
    <w:rsid w:val="00086E81"/>
    <w:rsid w:val="00087497"/>
    <w:rsid w:val="000878FF"/>
    <w:rsid w:val="00090C90"/>
    <w:rsid w:val="00090CBD"/>
    <w:rsid w:val="00090EA8"/>
    <w:rsid w:val="0009161B"/>
    <w:rsid w:val="00091DA7"/>
    <w:rsid w:val="00091F7E"/>
    <w:rsid w:val="00091FE0"/>
    <w:rsid w:val="00092319"/>
    <w:rsid w:val="000923BA"/>
    <w:rsid w:val="00093738"/>
    <w:rsid w:val="00094136"/>
    <w:rsid w:val="00094993"/>
    <w:rsid w:val="000949F7"/>
    <w:rsid w:val="00096458"/>
    <w:rsid w:val="0009772D"/>
    <w:rsid w:val="00097891"/>
    <w:rsid w:val="000A00A8"/>
    <w:rsid w:val="000A0685"/>
    <w:rsid w:val="000A08AF"/>
    <w:rsid w:val="000A0B5C"/>
    <w:rsid w:val="000A265D"/>
    <w:rsid w:val="000A27C1"/>
    <w:rsid w:val="000A3437"/>
    <w:rsid w:val="000A384F"/>
    <w:rsid w:val="000A4278"/>
    <w:rsid w:val="000A4558"/>
    <w:rsid w:val="000A48F6"/>
    <w:rsid w:val="000A4E78"/>
    <w:rsid w:val="000A58E9"/>
    <w:rsid w:val="000A5F91"/>
    <w:rsid w:val="000A63A8"/>
    <w:rsid w:val="000A6473"/>
    <w:rsid w:val="000A7467"/>
    <w:rsid w:val="000A7584"/>
    <w:rsid w:val="000A78DD"/>
    <w:rsid w:val="000A7EA2"/>
    <w:rsid w:val="000B0F56"/>
    <w:rsid w:val="000B16CC"/>
    <w:rsid w:val="000B18AA"/>
    <w:rsid w:val="000B1ADB"/>
    <w:rsid w:val="000B26DA"/>
    <w:rsid w:val="000B28DF"/>
    <w:rsid w:val="000B2AB9"/>
    <w:rsid w:val="000B2BA2"/>
    <w:rsid w:val="000B3237"/>
    <w:rsid w:val="000B455F"/>
    <w:rsid w:val="000B69E0"/>
    <w:rsid w:val="000B6D04"/>
    <w:rsid w:val="000B7D48"/>
    <w:rsid w:val="000B7DC2"/>
    <w:rsid w:val="000C0C9F"/>
    <w:rsid w:val="000C1F1C"/>
    <w:rsid w:val="000C25E2"/>
    <w:rsid w:val="000C634D"/>
    <w:rsid w:val="000C6563"/>
    <w:rsid w:val="000C65B9"/>
    <w:rsid w:val="000C777A"/>
    <w:rsid w:val="000C794D"/>
    <w:rsid w:val="000C7BA3"/>
    <w:rsid w:val="000D0408"/>
    <w:rsid w:val="000D049F"/>
    <w:rsid w:val="000D067C"/>
    <w:rsid w:val="000D1C4B"/>
    <w:rsid w:val="000D1C7F"/>
    <w:rsid w:val="000D1CD7"/>
    <w:rsid w:val="000D2574"/>
    <w:rsid w:val="000D2E81"/>
    <w:rsid w:val="000D3ABC"/>
    <w:rsid w:val="000D3C1C"/>
    <w:rsid w:val="000D4E60"/>
    <w:rsid w:val="000D4F4D"/>
    <w:rsid w:val="000D4F95"/>
    <w:rsid w:val="000D533A"/>
    <w:rsid w:val="000D542E"/>
    <w:rsid w:val="000D5672"/>
    <w:rsid w:val="000D7C48"/>
    <w:rsid w:val="000E083C"/>
    <w:rsid w:val="000E0C4F"/>
    <w:rsid w:val="000E0D1F"/>
    <w:rsid w:val="000E109D"/>
    <w:rsid w:val="000E1230"/>
    <w:rsid w:val="000E345C"/>
    <w:rsid w:val="000E38AB"/>
    <w:rsid w:val="000E395D"/>
    <w:rsid w:val="000E3DF7"/>
    <w:rsid w:val="000E3E56"/>
    <w:rsid w:val="000E43E5"/>
    <w:rsid w:val="000E4920"/>
    <w:rsid w:val="000E4989"/>
    <w:rsid w:val="000E49B4"/>
    <w:rsid w:val="000E4E7A"/>
    <w:rsid w:val="000E742F"/>
    <w:rsid w:val="000E7D46"/>
    <w:rsid w:val="000F01C6"/>
    <w:rsid w:val="000F13FF"/>
    <w:rsid w:val="000F1EDA"/>
    <w:rsid w:val="000F2292"/>
    <w:rsid w:val="000F2816"/>
    <w:rsid w:val="000F2C74"/>
    <w:rsid w:val="000F2DAF"/>
    <w:rsid w:val="000F3344"/>
    <w:rsid w:val="000F3DA4"/>
    <w:rsid w:val="000F485C"/>
    <w:rsid w:val="000F48F0"/>
    <w:rsid w:val="000F4E0E"/>
    <w:rsid w:val="000F522A"/>
    <w:rsid w:val="000F5791"/>
    <w:rsid w:val="000F6A7D"/>
    <w:rsid w:val="000F7E84"/>
    <w:rsid w:val="00100B8F"/>
    <w:rsid w:val="001021B3"/>
    <w:rsid w:val="001023D2"/>
    <w:rsid w:val="00102734"/>
    <w:rsid w:val="00102C25"/>
    <w:rsid w:val="00102D7F"/>
    <w:rsid w:val="001033C7"/>
    <w:rsid w:val="00103DC4"/>
    <w:rsid w:val="00103F53"/>
    <w:rsid w:val="001040AB"/>
    <w:rsid w:val="0010415D"/>
    <w:rsid w:val="0010432A"/>
    <w:rsid w:val="0010483F"/>
    <w:rsid w:val="00104AD8"/>
    <w:rsid w:val="00104BAD"/>
    <w:rsid w:val="00105738"/>
    <w:rsid w:val="00105F86"/>
    <w:rsid w:val="00106CAB"/>
    <w:rsid w:val="00107578"/>
    <w:rsid w:val="0010793D"/>
    <w:rsid w:val="00111092"/>
    <w:rsid w:val="00111D95"/>
    <w:rsid w:val="00112B70"/>
    <w:rsid w:val="001139F4"/>
    <w:rsid w:val="00113A1D"/>
    <w:rsid w:val="0011477D"/>
    <w:rsid w:val="00114EB6"/>
    <w:rsid w:val="001155BB"/>
    <w:rsid w:val="00116375"/>
    <w:rsid w:val="001164F9"/>
    <w:rsid w:val="00116D30"/>
    <w:rsid w:val="001176CE"/>
    <w:rsid w:val="001178A2"/>
    <w:rsid w:val="0012042A"/>
    <w:rsid w:val="0012044F"/>
    <w:rsid w:val="00120722"/>
    <w:rsid w:val="00120CA0"/>
    <w:rsid w:val="00121416"/>
    <w:rsid w:val="0012220B"/>
    <w:rsid w:val="0012279D"/>
    <w:rsid w:val="00122E14"/>
    <w:rsid w:val="00123AE2"/>
    <w:rsid w:val="00125337"/>
    <w:rsid w:val="00125420"/>
    <w:rsid w:val="001257A1"/>
    <w:rsid w:val="0012600C"/>
    <w:rsid w:val="001261D1"/>
    <w:rsid w:val="00126391"/>
    <w:rsid w:val="001278C2"/>
    <w:rsid w:val="001302DB"/>
    <w:rsid w:val="00130990"/>
    <w:rsid w:val="001311D1"/>
    <w:rsid w:val="00132365"/>
    <w:rsid w:val="00132CFB"/>
    <w:rsid w:val="00133B58"/>
    <w:rsid w:val="00133CA9"/>
    <w:rsid w:val="00133F59"/>
    <w:rsid w:val="0013495E"/>
    <w:rsid w:val="00134EFD"/>
    <w:rsid w:val="001361FE"/>
    <w:rsid w:val="00136A7B"/>
    <w:rsid w:val="00136FE0"/>
    <w:rsid w:val="001374B2"/>
    <w:rsid w:val="00140462"/>
    <w:rsid w:val="00140BB7"/>
    <w:rsid w:val="00141495"/>
    <w:rsid w:val="00141FE4"/>
    <w:rsid w:val="00142163"/>
    <w:rsid w:val="0014257A"/>
    <w:rsid w:val="001425F3"/>
    <w:rsid w:val="00142AA2"/>
    <w:rsid w:val="001431E5"/>
    <w:rsid w:val="001434AC"/>
    <w:rsid w:val="00143676"/>
    <w:rsid w:val="00143BC8"/>
    <w:rsid w:val="0014432E"/>
    <w:rsid w:val="001452A2"/>
    <w:rsid w:val="00145FAF"/>
    <w:rsid w:val="00146F68"/>
    <w:rsid w:val="001470CE"/>
    <w:rsid w:val="00147368"/>
    <w:rsid w:val="00150499"/>
    <w:rsid w:val="00150C9B"/>
    <w:rsid w:val="00150DE4"/>
    <w:rsid w:val="00150EA2"/>
    <w:rsid w:val="00150F1A"/>
    <w:rsid w:val="00151049"/>
    <w:rsid w:val="001511E2"/>
    <w:rsid w:val="001512CA"/>
    <w:rsid w:val="00152418"/>
    <w:rsid w:val="0015255E"/>
    <w:rsid w:val="00152950"/>
    <w:rsid w:val="00152DCD"/>
    <w:rsid w:val="00153713"/>
    <w:rsid w:val="00154620"/>
    <w:rsid w:val="00154D4F"/>
    <w:rsid w:val="00154F5E"/>
    <w:rsid w:val="001552AD"/>
    <w:rsid w:val="001556DD"/>
    <w:rsid w:val="00155AC2"/>
    <w:rsid w:val="00155F36"/>
    <w:rsid w:val="00156362"/>
    <w:rsid w:val="00157BC0"/>
    <w:rsid w:val="00160912"/>
    <w:rsid w:val="00161161"/>
    <w:rsid w:val="00161828"/>
    <w:rsid w:val="00161894"/>
    <w:rsid w:val="00164549"/>
    <w:rsid w:val="001648F3"/>
    <w:rsid w:val="00164A08"/>
    <w:rsid w:val="00165262"/>
    <w:rsid w:val="001658B9"/>
    <w:rsid w:val="00165BD2"/>
    <w:rsid w:val="00166242"/>
    <w:rsid w:val="0016797B"/>
    <w:rsid w:val="001679F1"/>
    <w:rsid w:val="00167A99"/>
    <w:rsid w:val="00170022"/>
    <w:rsid w:val="001702FA"/>
    <w:rsid w:val="001704C9"/>
    <w:rsid w:val="00170A4A"/>
    <w:rsid w:val="00170C8C"/>
    <w:rsid w:val="00171437"/>
    <w:rsid w:val="00171648"/>
    <w:rsid w:val="00172463"/>
    <w:rsid w:val="0017251E"/>
    <w:rsid w:val="001726C5"/>
    <w:rsid w:val="00172A75"/>
    <w:rsid w:val="00172CDE"/>
    <w:rsid w:val="00172E1B"/>
    <w:rsid w:val="001730F6"/>
    <w:rsid w:val="0017331B"/>
    <w:rsid w:val="00173808"/>
    <w:rsid w:val="00174684"/>
    <w:rsid w:val="001746D8"/>
    <w:rsid w:val="00174DF1"/>
    <w:rsid w:val="0017595B"/>
    <w:rsid w:val="0017597C"/>
    <w:rsid w:val="001759E0"/>
    <w:rsid w:val="00177647"/>
    <w:rsid w:val="00177B08"/>
    <w:rsid w:val="001801A1"/>
    <w:rsid w:val="00180C59"/>
    <w:rsid w:val="00181688"/>
    <w:rsid w:val="00181C0C"/>
    <w:rsid w:val="0018231C"/>
    <w:rsid w:val="001842AB"/>
    <w:rsid w:val="0018441F"/>
    <w:rsid w:val="00184A91"/>
    <w:rsid w:val="001853D7"/>
    <w:rsid w:val="00185C3D"/>
    <w:rsid w:val="0018620A"/>
    <w:rsid w:val="00187497"/>
    <w:rsid w:val="00187E28"/>
    <w:rsid w:val="00190A72"/>
    <w:rsid w:val="00190BD0"/>
    <w:rsid w:val="00190C82"/>
    <w:rsid w:val="00190DE0"/>
    <w:rsid w:val="00191F74"/>
    <w:rsid w:val="00192799"/>
    <w:rsid w:val="001929CA"/>
    <w:rsid w:val="00193700"/>
    <w:rsid w:val="00193CB1"/>
    <w:rsid w:val="00194D26"/>
    <w:rsid w:val="00195338"/>
    <w:rsid w:val="0019550B"/>
    <w:rsid w:val="00195C6C"/>
    <w:rsid w:val="00195D77"/>
    <w:rsid w:val="00195DE6"/>
    <w:rsid w:val="001962F2"/>
    <w:rsid w:val="001A02CE"/>
    <w:rsid w:val="001A0369"/>
    <w:rsid w:val="001A12B1"/>
    <w:rsid w:val="001A2274"/>
    <w:rsid w:val="001A24CB"/>
    <w:rsid w:val="001A250B"/>
    <w:rsid w:val="001A34DE"/>
    <w:rsid w:val="001A4E1D"/>
    <w:rsid w:val="001A53B3"/>
    <w:rsid w:val="001A5B9A"/>
    <w:rsid w:val="001A5F27"/>
    <w:rsid w:val="001A6C3B"/>
    <w:rsid w:val="001A777F"/>
    <w:rsid w:val="001A7785"/>
    <w:rsid w:val="001A7907"/>
    <w:rsid w:val="001A7EEF"/>
    <w:rsid w:val="001B1A6E"/>
    <w:rsid w:val="001B1C3E"/>
    <w:rsid w:val="001B1CD0"/>
    <w:rsid w:val="001B23B1"/>
    <w:rsid w:val="001B23E0"/>
    <w:rsid w:val="001B3589"/>
    <w:rsid w:val="001B41D2"/>
    <w:rsid w:val="001B4BCA"/>
    <w:rsid w:val="001B5144"/>
    <w:rsid w:val="001B580D"/>
    <w:rsid w:val="001B5B1B"/>
    <w:rsid w:val="001B5C82"/>
    <w:rsid w:val="001B64D6"/>
    <w:rsid w:val="001B73A7"/>
    <w:rsid w:val="001B74E9"/>
    <w:rsid w:val="001B7513"/>
    <w:rsid w:val="001B7F82"/>
    <w:rsid w:val="001C10F3"/>
    <w:rsid w:val="001C161F"/>
    <w:rsid w:val="001C165F"/>
    <w:rsid w:val="001C166A"/>
    <w:rsid w:val="001C1A3F"/>
    <w:rsid w:val="001C2188"/>
    <w:rsid w:val="001C21C4"/>
    <w:rsid w:val="001C2676"/>
    <w:rsid w:val="001C3570"/>
    <w:rsid w:val="001C3788"/>
    <w:rsid w:val="001C52D0"/>
    <w:rsid w:val="001C5506"/>
    <w:rsid w:val="001C5A44"/>
    <w:rsid w:val="001C5EBD"/>
    <w:rsid w:val="001C662E"/>
    <w:rsid w:val="001C6827"/>
    <w:rsid w:val="001C6A52"/>
    <w:rsid w:val="001C6E58"/>
    <w:rsid w:val="001D0402"/>
    <w:rsid w:val="001D0629"/>
    <w:rsid w:val="001D0AB2"/>
    <w:rsid w:val="001D0DDF"/>
    <w:rsid w:val="001D1A3D"/>
    <w:rsid w:val="001D1E7D"/>
    <w:rsid w:val="001D2A13"/>
    <w:rsid w:val="001D30AC"/>
    <w:rsid w:val="001D3FE5"/>
    <w:rsid w:val="001D433E"/>
    <w:rsid w:val="001D49A6"/>
    <w:rsid w:val="001D4A1C"/>
    <w:rsid w:val="001D55FC"/>
    <w:rsid w:val="001D59D8"/>
    <w:rsid w:val="001D7A82"/>
    <w:rsid w:val="001E13D5"/>
    <w:rsid w:val="001E25B1"/>
    <w:rsid w:val="001E279E"/>
    <w:rsid w:val="001E2A5B"/>
    <w:rsid w:val="001E3AE4"/>
    <w:rsid w:val="001E3ECE"/>
    <w:rsid w:val="001E43DE"/>
    <w:rsid w:val="001E51E7"/>
    <w:rsid w:val="001E580D"/>
    <w:rsid w:val="001E5A16"/>
    <w:rsid w:val="001E5A4D"/>
    <w:rsid w:val="001E5DB8"/>
    <w:rsid w:val="001E5E80"/>
    <w:rsid w:val="001E5FD6"/>
    <w:rsid w:val="001E712F"/>
    <w:rsid w:val="001E71C4"/>
    <w:rsid w:val="001E7413"/>
    <w:rsid w:val="001F0409"/>
    <w:rsid w:val="001F0577"/>
    <w:rsid w:val="001F1046"/>
    <w:rsid w:val="001F1150"/>
    <w:rsid w:val="001F2081"/>
    <w:rsid w:val="001F3100"/>
    <w:rsid w:val="001F37E0"/>
    <w:rsid w:val="001F4408"/>
    <w:rsid w:val="001F4ECA"/>
    <w:rsid w:val="001F531D"/>
    <w:rsid w:val="001F61CC"/>
    <w:rsid w:val="001F63DA"/>
    <w:rsid w:val="001F6809"/>
    <w:rsid w:val="001F6FB9"/>
    <w:rsid w:val="002009C9"/>
    <w:rsid w:val="00201608"/>
    <w:rsid w:val="00201750"/>
    <w:rsid w:val="00202F77"/>
    <w:rsid w:val="00203E47"/>
    <w:rsid w:val="00204314"/>
    <w:rsid w:val="002048D8"/>
    <w:rsid w:val="00204A9D"/>
    <w:rsid w:val="00204CCC"/>
    <w:rsid w:val="00204FAE"/>
    <w:rsid w:val="002065D1"/>
    <w:rsid w:val="00207082"/>
    <w:rsid w:val="0020719F"/>
    <w:rsid w:val="00207563"/>
    <w:rsid w:val="00207D9C"/>
    <w:rsid w:val="00210195"/>
    <w:rsid w:val="0021033A"/>
    <w:rsid w:val="00210565"/>
    <w:rsid w:val="0021058E"/>
    <w:rsid w:val="002107DA"/>
    <w:rsid w:val="00210848"/>
    <w:rsid w:val="002110BE"/>
    <w:rsid w:val="00211CB2"/>
    <w:rsid w:val="00211F2F"/>
    <w:rsid w:val="002120B6"/>
    <w:rsid w:val="002126AD"/>
    <w:rsid w:val="002131CD"/>
    <w:rsid w:val="002139BA"/>
    <w:rsid w:val="00214EB0"/>
    <w:rsid w:val="002153AA"/>
    <w:rsid w:val="00215DCC"/>
    <w:rsid w:val="00216474"/>
    <w:rsid w:val="00216D05"/>
    <w:rsid w:val="00216D70"/>
    <w:rsid w:val="00217CAF"/>
    <w:rsid w:val="002202F3"/>
    <w:rsid w:val="00220AC4"/>
    <w:rsid w:val="002220F4"/>
    <w:rsid w:val="002220FE"/>
    <w:rsid w:val="00222215"/>
    <w:rsid w:val="0022247E"/>
    <w:rsid w:val="00222CEA"/>
    <w:rsid w:val="00223526"/>
    <w:rsid w:val="00223598"/>
    <w:rsid w:val="00223BDC"/>
    <w:rsid w:val="00223C29"/>
    <w:rsid w:val="00223F14"/>
    <w:rsid w:val="00224E8A"/>
    <w:rsid w:val="00225A77"/>
    <w:rsid w:val="00225CB1"/>
    <w:rsid w:val="00226841"/>
    <w:rsid w:val="00226DD7"/>
    <w:rsid w:val="00227088"/>
    <w:rsid w:val="002275D1"/>
    <w:rsid w:val="00227613"/>
    <w:rsid w:val="00230658"/>
    <w:rsid w:val="00230743"/>
    <w:rsid w:val="00231272"/>
    <w:rsid w:val="002316DB"/>
    <w:rsid w:val="002319B1"/>
    <w:rsid w:val="00233041"/>
    <w:rsid w:val="00233488"/>
    <w:rsid w:val="00233B12"/>
    <w:rsid w:val="002343D2"/>
    <w:rsid w:val="002344D9"/>
    <w:rsid w:val="00234698"/>
    <w:rsid w:val="00234E3A"/>
    <w:rsid w:val="002359EE"/>
    <w:rsid w:val="002360ED"/>
    <w:rsid w:val="00236632"/>
    <w:rsid w:val="00236B58"/>
    <w:rsid w:val="00237374"/>
    <w:rsid w:val="002377E3"/>
    <w:rsid w:val="00241817"/>
    <w:rsid w:val="00241DBE"/>
    <w:rsid w:val="00242516"/>
    <w:rsid w:val="002431CC"/>
    <w:rsid w:val="0024347A"/>
    <w:rsid w:val="002435EE"/>
    <w:rsid w:val="00245843"/>
    <w:rsid w:val="00246C71"/>
    <w:rsid w:val="00247EE8"/>
    <w:rsid w:val="00250AC6"/>
    <w:rsid w:val="00250BD0"/>
    <w:rsid w:val="00250F4B"/>
    <w:rsid w:val="002518FB"/>
    <w:rsid w:val="00251DC2"/>
    <w:rsid w:val="00251ED0"/>
    <w:rsid w:val="00251F9F"/>
    <w:rsid w:val="00252947"/>
    <w:rsid w:val="00252FA4"/>
    <w:rsid w:val="00253145"/>
    <w:rsid w:val="00254588"/>
    <w:rsid w:val="002546B0"/>
    <w:rsid w:val="00254B1D"/>
    <w:rsid w:val="00254DAC"/>
    <w:rsid w:val="00255295"/>
    <w:rsid w:val="0025536A"/>
    <w:rsid w:val="002558CB"/>
    <w:rsid w:val="0025592D"/>
    <w:rsid w:val="00255B95"/>
    <w:rsid w:val="0025652B"/>
    <w:rsid w:val="00256850"/>
    <w:rsid w:val="00260C38"/>
    <w:rsid w:val="00263193"/>
    <w:rsid w:val="00263807"/>
    <w:rsid w:val="002638DB"/>
    <w:rsid w:val="00263D68"/>
    <w:rsid w:val="00263F30"/>
    <w:rsid w:val="00264CB6"/>
    <w:rsid w:val="002650AA"/>
    <w:rsid w:val="00266411"/>
    <w:rsid w:val="002673A5"/>
    <w:rsid w:val="0026791A"/>
    <w:rsid w:val="00270000"/>
    <w:rsid w:val="0027018D"/>
    <w:rsid w:val="00270317"/>
    <w:rsid w:val="002707BA"/>
    <w:rsid w:val="00270BCD"/>
    <w:rsid w:val="00270D58"/>
    <w:rsid w:val="002712EB"/>
    <w:rsid w:val="0027145D"/>
    <w:rsid w:val="002714F8"/>
    <w:rsid w:val="0027157B"/>
    <w:rsid w:val="00271A55"/>
    <w:rsid w:val="00271A58"/>
    <w:rsid w:val="00272F73"/>
    <w:rsid w:val="0027312E"/>
    <w:rsid w:val="0027363D"/>
    <w:rsid w:val="00275111"/>
    <w:rsid w:val="00275767"/>
    <w:rsid w:val="0027607F"/>
    <w:rsid w:val="00276204"/>
    <w:rsid w:val="002766DE"/>
    <w:rsid w:val="002768F4"/>
    <w:rsid w:val="00276B1D"/>
    <w:rsid w:val="00276DE6"/>
    <w:rsid w:val="00276EFF"/>
    <w:rsid w:val="00277366"/>
    <w:rsid w:val="0027742E"/>
    <w:rsid w:val="002776BE"/>
    <w:rsid w:val="0028019E"/>
    <w:rsid w:val="00280285"/>
    <w:rsid w:val="002805F6"/>
    <w:rsid w:val="00280F44"/>
    <w:rsid w:val="0028138C"/>
    <w:rsid w:val="00281455"/>
    <w:rsid w:val="00281FBB"/>
    <w:rsid w:val="00282AD8"/>
    <w:rsid w:val="00282C72"/>
    <w:rsid w:val="0028333E"/>
    <w:rsid w:val="0028390A"/>
    <w:rsid w:val="002842A9"/>
    <w:rsid w:val="002848E5"/>
    <w:rsid w:val="00285348"/>
    <w:rsid w:val="0028582F"/>
    <w:rsid w:val="00286191"/>
    <w:rsid w:val="00290970"/>
    <w:rsid w:val="00290B0B"/>
    <w:rsid w:val="002920CF"/>
    <w:rsid w:val="00292675"/>
    <w:rsid w:val="00292E59"/>
    <w:rsid w:val="002937E1"/>
    <w:rsid w:val="0029388F"/>
    <w:rsid w:val="0029395D"/>
    <w:rsid w:val="00293B0A"/>
    <w:rsid w:val="002940E5"/>
    <w:rsid w:val="00295D15"/>
    <w:rsid w:val="00295F0A"/>
    <w:rsid w:val="00296E9D"/>
    <w:rsid w:val="002977C2"/>
    <w:rsid w:val="00297838"/>
    <w:rsid w:val="00297BF2"/>
    <w:rsid w:val="00297FAA"/>
    <w:rsid w:val="002A052B"/>
    <w:rsid w:val="002A0EFA"/>
    <w:rsid w:val="002A2495"/>
    <w:rsid w:val="002A29AD"/>
    <w:rsid w:val="002A2B2D"/>
    <w:rsid w:val="002A2D3B"/>
    <w:rsid w:val="002A3A23"/>
    <w:rsid w:val="002A6096"/>
    <w:rsid w:val="002A7280"/>
    <w:rsid w:val="002A73D7"/>
    <w:rsid w:val="002B02D1"/>
    <w:rsid w:val="002B03E0"/>
    <w:rsid w:val="002B0530"/>
    <w:rsid w:val="002B0B52"/>
    <w:rsid w:val="002B1651"/>
    <w:rsid w:val="002B17B6"/>
    <w:rsid w:val="002B1BEB"/>
    <w:rsid w:val="002B2971"/>
    <w:rsid w:val="002B30BF"/>
    <w:rsid w:val="002B30D1"/>
    <w:rsid w:val="002B34C3"/>
    <w:rsid w:val="002B37B6"/>
    <w:rsid w:val="002B3DB0"/>
    <w:rsid w:val="002B3F4A"/>
    <w:rsid w:val="002B40DC"/>
    <w:rsid w:val="002B4517"/>
    <w:rsid w:val="002B49C0"/>
    <w:rsid w:val="002B49DF"/>
    <w:rsid w:val="002B4A64"/>
    <w:rsid w:val="002B4C1C"/>
    <w:rsid w:val="002B5194"/>
    <w:rsid w:val="002B5BC7"/>
    <w:rsid w:val="002B60EC"/>
    <w:rsid w:val="002B71E2"/>
    <w:rsid w:val="002B783F"/>
    <w:rsid w:val="002C07AF"/>
    <w:rsid w:val="002C0EEE"/>
    <w:rsid w:val="002C1A13"/>
    <w:rsid w:val="002C1AE3"/>
    <w:rsid w:val="002C1B43"/>
    <w:rsid w:val="002C2315"/>
    <w:rsid w:val="002C34D4"/>
    <w:rsid w:val="002C3540"/>
    <w:rsid w:val="002C590B"/>
    <w:rsid w:val="002C59AB"/>
    <w:rsid w:val="002C5B87"/>
    <w:rsid w:val="002C697B"/>
    <w:rsid w:val="002C6DF8"/>
    <w:rsid w:val="002C73A3"/>
    <w:rsid w:val="002C7C54"/>
    <w:rsid w:val="002D07E7"/>
    <w:rsid w:val="002D0EF8"/>
    <w:rsid w:val="002D1671"/>
    <w:rsid w:val="002D1899"/>
    <w:rsid w:val="002D1AA3"/>
    <w:rsid w:val="002D28D1"/>
    <w:rsid w:val="002D294C"/>
    <w:rsid w:val="002D2A60"/>
    <w:rsid w:val="002D3835"/>
    <w:rsid w:val="002D4657"/>
    <w:rsid w:val="002D4EAD"/>
    <w:rsid w:val="002D52A7"/>
    <w:rsid w:val="002D5721"/>
    <w:rsid w:val="002D612E"/>
    <w:rsid w:val="002D6406"/>
    <w:rsid w:val="002D6920"/>
    <w:rsid w:val="002D7CD1"/>
    <w:rsid w:val="002E0118"/>
    <w:rsid w:val="002E07B5"/>
    <w:rsid w:val="002E0C24"/>
    <w:rsid w:val="002E1E94"/>
    <w:rsid w:val="002E3581"/>
    <w:rsid w:val="002E3868"/>
    <w:rsid w:val="002E42C3"/>
    <w:rsid w:val="002E5243"/>
    <w:rsid w:val="002E5263"/>
    <w:rsid w:val="002E54D7"/>
    <w:rsid w:val="002E5DA4"/>
    <w:rsid w:val="002E5E78"/>
    <w:rsid w:val="002E63A7"/>
    <w:rsid w:val="002E697B"/>
    <w:rsid w:val="002E6C60"/>
    <w:rsid w:val="002F0B96"/>
    <w:rsid w:val="002F1894"/>
    <w:rsid w:val="002F2804"/>
    <w:rsid w:val="002F2DC6"/>
    <w:rsid w:val="002F31E4"/>
    <w:rsid w:val="002F4B43"/>
    <w:rsid w:val="002F5D5A"/>
    <w:rsid w:val="002F6776"/>
    <w:rsid w:val="002F6D0B"/>
    <w:rsid w:val="002F7418"/>
    <w:rsid w:val="002F7475"/>
    <w:rsid w:val="002F7B9C"/>
    <w:rsid w:val="002F7EF3"/>
    <w:rsid w:val="00300088"/>
    <w:rsid w:val="00300393"/>
    <w:rsid w:val="00300F8C"/>
    <w:rsid w:val="00301E87"/>
    <w:rsid w:val="0030211A"/>
    <w:rsid w:val="0030263B"/>
    <w:rsid w:val="00302757"/>
    <w:rsid w:val="003028EA"/>
    <w:rsid w:val="00302FB3"/>
    <w:rsid w:val="003042C3"/>
    <w:rsid w:val="00304477"/>
    <w:rsid w:val="0030475C"/>
    <w:rsid w:val="00304AB2"/>
    <w:rsid w:val="003053E8"/>
    <w:rsid w:val="00305C6F"/>
    <w:rsid w:val="003061A7"/>
    <w:rsid w:val="0030675E"/>
    <w:rsid w:val="00306830"/>
    <w:rsid w:val="00306DF0"/>
    <w:rsid w:val="00307346"/>
    <w:rsid w:val="003073CA"/>
    <w:rsid w:val="003106AA"/>
    <w:rsid w:val="003111F7"/>
    <w:rsid w:val="00311331"/>
    <w:rsid w:val="00311894"/>
    <w:rsid w:val="0031365C"/>
    <w:rsid w:val="0031443B"/>
    <w:rsid w:val="003146D5"/>
    <w:rsid w:val="00314F7F"/>
    <w:rsid w:val="00316A6B"/>
    <w:rsid w:val="0031778D"/>
    <w:rsid w:val="00320D3A"/>
    <w:rsid w:val="00320FF9"/>
    <w:rsid w:val="00321152"/>
    <w:rsid w:val="00322437"/>
    <w:rsid w:val="0032316A"/>
    <w:rsid w:val="003231F9"/>
    <w:rsid w:val="003236A2"/>
    <w:rsid w:val="00323EB7"/>
    <w:rsid w:val="00324232"/>
    <w:rsid w:val="003243D2"/>
    <w:rsid w:val="003248B9"/>
    <w:rsid w:val="003255AF"/>
    <w:rsid w:val="0032609A"/>
    <w:rsid w:val="00326164"/>
    <w:rsid w:val="0032617E"/>
    <w:rsid w:val="0032683D"/>
    <w:rsid w:val="0032698B"/>
    <w:rsid w:val="003307F1"/>
    <w:rsid w:val="00331A8B"/>
    <w:rsid w:val="0033338C"/>
    <w:rsid w:val="00333C97"/>
    <w:rsid w:val="003346AD"/>
    <w:rsid w:val="003355CC"/>
    <w:rsid w:val="003361BE"/>
    <w:rsid w:val="0033645F"/>
    <w:rsid w:val="00336731"/>
    <w:rsid w:val="00337898"/>
    <w:rsid w:val="00337BEC"/>
    <w:rsid w:val="00337BF8"/>
    <w:rsid w:val="00337FFA"/>
    <w:rsid w:val="0034027F"/>
    <w:rsid w:val="00342016"/>
    <w:rsid w:val="00342237"/>
    <w:rsid w:val="00342D78"/>
    <w:rsid w:val="00342F6D"/>
    <w:rsid w:val="003435C2"/>
    <w:rsid w:val="003435D1"/>
    <w:rsid w:val="00344628"/>
    <w:rsid w:val="003452C6"/>
    <w:rsid w:val="003464EB"/>
    <w:rsid w:val="00346691"/>
    <w:rsid w:val="00346727"/>
    <w:rsid w:val="003469B4"/>
    <w:rsid w:val="00347606"/>
    <w:rsid w:val="0034794F"/>
    <w:rsid w:val="00350573"/>
    <w:rsid w:val="00350769"/>
    <w:rsid w:val="00350A2E"/>
    <w:rsid w:val="00350D10"/>
    <w:rsid w:val="00351127"/>
    <w:rsid w:val="00351DC4"/>
    <w:rsid w:val="003523CD"/>
    <w:rsid w:val="003526E9"/>
    <w:rsid w:val="003529F3"/>
    <w:rsid w:val="00352C56"/>
    <w:rsid w:val="00353B0B"/>
    <w:rsid w:val="00353FBC"/>
    <w:rsid w:val="003549AE"/>
    <w:rsid w:val="00354C22"/>
    <w:rsid w:val="00355EF0"/>
    <w:rsid w:val="00356653"/>
    <w:rsid w:val="00356A5C"/>
    <w:rsid w:val="00356C60"/>
    <w:rsid w:val="00356E9B"/>
    <w:rsid w:val="00357AE6"/>
    <w:rsid w:val="00357F62"/>
    <w:rsid w:val="00360181"/>
    <w:rsid w:val="00360617"/>
    <w:rsid w:val="00360B2B"/>
    <w:rsid w:val="00360FAB"/>
    <w:rsid w:val="00360FFA"/>
    <w:rsid w:val="0036153D"/>
    <w:rsid w:val="00361B87"/>
    <w:rsid w:val="00362110"/>
    <w:rsid w:val="00363286"/>
    <w:rsid w:val="00363892"/>
    <w:rsid w:val="00363893"/>
    <w:rsid w:val="00363992"/>
    <w:rsid w:val="00364748"/>
    <w:rsid w:val="003653F8"/>
    <w:rsid w:val="0036583F"/>
    <w:rsid w:val="00365E99"/>
    <w:rsid w:val="00366403"/>
    <w:rsid w:val="003664B3"/>
    <w:rsid w:val="00367708"/>
    <w:rsid w:val="00367C43"/>
    <w:rsid w:val="00367E5C"/>
    <w:rsid w:val="003703CA"/>
    <w:rsid w:val="003704ED"/>
    <w:rsid w:val="00370894"/>
    <w:rsid w:val="00371286"/>
    <w:rsid w:val="00372AB7"/>
    <w:rsid w:val="00372AC5"/>
    <w:rsid w:val="003748C4"/>
    <w:rsid w:val="00376A9D"/>
    <w:rsid w:val="00376CC6"/>
    <w:rsid w:val="0037763D"/>
    <w:rsid w:val="00377817"/>
    <w:rsid w:val="00377FCF"/>
    <w:rsid w:val="00380C9A"/>
    <w:rsid w:val="00381FD0"/>
    <w:rsid w:val="0038237C"/>
    <w:rsid w:val="0038287C"/>
    <w:rsid w:val="00382FF4"/>
    <w:rsid w:val="0038358E"/>
    <w:rsid w:val="003835BB"/>
    <w:rsid w:val="003842AA"/>
    <w:rsid w:val="0038445A"/>
    <w:rsid w:val="00384D49"/>
    <w:rsid w:val="003854BD"/>
    <w:rsid w:val="00385538"/>
    <w:rsid w:val="00385A85"/>
    <w:rsid w:val="00385DE9"/>
    <w:rsid w:val="00386058"/>
    <w:rsid w:val="0038646E"/>
    <w:rsid w:val="00386AF2"/>
    <w:rsid w:val="003876C2"/>
    <w:rsid w:val="00387B07"/>
    <w:rsid w:val="003903C2"/>
    <w:rsid w:val="00390BF6"/>
    <w:rsid w:val="00390DD3"/>
    <w:rsid w:val="00391730"/>
    <w:rsid w:val="0039228E"/>
    <w:rsid w:val="00395166"/>
    <w:rsid w:val="0039536C"/>
    <w:rsid w:val="00395634"/>
    <w:rsid w:val="00396761"/>
    <w:rsid w:val="00396E2F"/>
    <w:rsid w:val="00396FFD"/>
    <w:rsid w:val="003972C2"/>
    <w:rsid w:val="0039753A"/>
    <w:rsid w:val="0039786D"/>
    <w:rsid w:val="00397F63"/>
    <w:rsid w:val="003A013A"/>
    <w:rsid w:val="003A065E"/>
    <w:rsid w:val="003A0989"/>
    <w:rsid w:val="003A1057"/>
    <w:rsid w:val="003A11A5"/>
    <w:rsid w:val="003A136C"/>
    <w:rsid w:val="003A2EF6"/>
    <w:rsid w:val="003A30B7"/>
    <w:rsid w:val="003A4568"/>
    <w:rsid w:val="003A45A1"/>
    <w:rsid w:val="003A4617"/>
    <w:rsid w:val="003A4E4F"/>
    <w:rsid w:val="003A518C"/>
    <w:rsid w:val="003A5266"/>
    <w:rsid w:val="003A5ECE"/>
    <w:rsid w:val="003A638C"/>
    <w:rsid w:val="003A6B74"/>
    <w:rsid w:val="003A7618"/>
    <w:rsid w:val="003A76D0"/>
    <w:rsid w:val="003A7C24"/>
    <w:rsid w:val="003B0A4B"/>
    <w:rsid w:val="003B0E95"/>
    <w:rsid w:val="003B135F"/>
    <w:rsid w:val="003B2D75"/>
    <w:rsid w:val="003B3403"/>
    <w:rsid w:val="003B34B1"/>
    <w:rsid w:val="003B38C3"/>
    <w:rsid w:val="003B3CE4"/>
    <w:rsid w:val="003B419E"/>
    <w:rsid w:val="003B4B0E"/>
    <w:rsid w:val="003B5306"/>
    <w:rsid w:val="003B5337"/>
    <w:rsid w:val="003B570A"/>
    <w:rsid w:val="003B716F"/>
    <w:rsid w:val="003C1D3F"/>
    <w:rsid w:val="003C205D"/>
    <w:rsid w:val="003C22F6"/>
    <w:rsid w:val="003C23E4"/>
    <w:rsid w:val="003C256E"/>
    <w:rsid w:val="003C2A72"/>
    <w:rsid w:val="003C2B7E"/>
    <w:rsid w:val="003C30CC"/>
    <w:rsid w:val="003C4116"/>
    <w:rsid w:val="003C4B8D"/>
    <w:rsid w:val="003C4C7C"/>
    <w:rsid w:val="003C4FBA"/>
    <w:rsid w:val="003C50A4"/>
    <w:rsid w:val="003C60D6"/>
    <w:rsid w:val="003C7C7D"/>
    <w:rsid w:val="003C7FB0"/>
    <w:rsid w:val="003D093E"/>
    <w:rsid w:val="003D10F3"/>
    <w:rsid w:val="003D1695"/>
    <w:rsid w:val="003D18F7"/>
    <w:rsid w:val="003D1B3C"/>
    <w:rsid w:val="003D1B53"/>
    <w:rsid w:val="003D34E8"/>
    <w:rsid w:val="003D3896"/>
    <w:rsid w:val="003D3E4C"/>
    <w:rsid w:val="003D4D0F"/>
    <w:rsid w:val="003D4E59"/>
    <w:rsid w:val="003D5500"/>
    <w:rsid w:val="003D5EDD"/>
    <w:rsid w:val="003D6360"/>
    <w:rsid w:val="003D6A63"/>
    <w:rsid w:val="003D773A"/>
    <w:rsid w:val="003D774D"/>
    <w:rsid w:val="003D7E67"/>
    <w:rsid w:val="003E02F0"/>
    <w:rsid w:val="003E1BE3"/>
    <w:rsid w:val="003E2095"/>
    <w:rsid w:val="003E21BC"/>
    <w:rsid w:val="003E2883"/>
    <w:rsid w:val="003E2CB0"/>
    <w:rsid w:val="003E321D"/>
    <w:rsid w:val="003E37E0"/>
    <w:rsid w:val="003E3BFD"/>
    <w:rsid w:val="003E461B"/>
    <w:rsid w:val="003E5CEC"/>
    <w:rsid w:val="003E6AA1"/>
    <w:rsid w:val="003E6D06"/>
    <w:rsid w:val="003E6F04"/>
    <w:rsid w:val="003E6FAE"/>
    <w:rsid w:val="003E709B"/>
    <w:rsid w:val="003F00AE"/>
    <w:rsid w:val="003F08B6"/>
    <w:rsid w:val="003F2A39"/>
    <w:rsid w:val="003F32B7"/>
    <w:rsid w:val="003F34D1"/>
    <w:rsid w:val="003F4D6A"/>
    <w:rsid w:val="003F4D89"/>
    <w:rsid w:val="003F57C2"/>
    <w:rsid w:val="003F593B"/>
    <w:rsid w:val="003F6FEF"/>
    <w:rsid w:val="003F79D5"/>
    <w:rsid w:val="003F7ABA"/>
    <w:rsid w:val="0040119F"/>
    <w:rsid w:val="00401283"/>
    <w:rsid w:val="004016DD"/>
    <w:rsid w:val="00401963"/>
    <w:rsid w:val="00401DE6"/>
    <w:rsid w:val="004027CC"/>
    <w:rsid w:val="0040288B"/>
    <w:rsid w:val="00402B60"/>
    <w:rsid w:val="004039F6"/>
    <w:rsid w:val="0040429B"/>
    <w:rsid w:val="004042FA"/>
    <w:rsid w:val="004048FD"/>
    <w:rsid w:val="004050D7"/>
    <w:rsid w:val="004051F0"/>
    <w:rsid w:val="00406628"/>
    <w:rsid w:val="00410E43"/>
    <w:rsid w:val="00411081"/>
    <w:rsid w:val="004111E2"/>
    <w:rsid w:val="0041160B"/>
    <w:rsid w:val="00411693"/>
    <w:rsid w:val="0041224E"/>
    <w:rsid w:val="00412508"/>
    <w:rsid w:val="00412EFE"/>
    <w:rsid w:val="00412FF3"/>
    <w:rsid w:val="004133F6"/>
    <w:rsid w:val="00413545"/>
    <w:rsid w:val="0041372F"/>
    <w:rsid w:val="00413EC3"/>
    <w:rsid w:val="004143B9"/>
    <w:rsid w:val="00414E37"/>
    <w:rsid w:val="00417AF2"/>
    <w:rsid w:val="00417C56"/>
    <w:rsid w:val="00417CD0"/>
    <w:rsid w:val="00420166"/>
    <w:rsid w:val="00420194"/>
    <w:rsid w:val="00420F04"/>
    <w:rsid w:val="00422184"/>
    <w:rsid w:val="00422592"/>
    <w:rsid w:val="00422C7A"/>
    <w:rsid w:val="00423174"/>
    <w:rsid w:val="004233E2"/>
    <w:rsid w:val="00423414"/>
    <w:rsid w:val="004235E5"/>
    <w:rsid w:val="0042459A"/>
    <w:rsid w:val="00424A16"/>
    <w:rsid w:val="00424C75"/>
    <w:rsid w:val="00425584"/>
    <w:rsid w:val="00425830"/>
    <w:rsid w:val="0042613C"/>
    <w:rsid w:val="00426564"/>
    <w:rsid w:val="0042731D"/>
    <w:rsid w:val="00427F9A"/>
    <w:rsid w:val="00430476"/>
    <w:rsid w:val="004314BE"/>
    <w:rsid w:val="00431D04"/>
    <w:rsid w:val="00432A8C"/>
    <w:rsid w:val="00432DD1"/>
    <w:rsid w:val="00433465"/>
    <w:rsid w:val="00434855"/>
    <w:rsid w:val="004355E3"/>
    <w:rsid w:val="004356A8"/>
    <w:rsid w:val="004358DA"/>
    <w:rsid w:val="0043644D"/>
    <w:rsid w:val="00436962"/>
    <w:rsid w:val="00437D51"/>
    <w:rsid w:val="00440893"/>
    <w:rsid w:val="004417E6"/>
    <w:rsid w:val="00441D79"/>
    <w:rsid w:val="00442D13"/>
    <w:rsid w:val="00443507"/>
    <w:rsid w:val="00444353"/>
    <w:rsid w:val="00444ADA"/>
    <w:rsid w:val="004451A2"/>
    <w:rsid w:val="00445235"/>
    <w:rsid w:val="00445E40"/>
    <w:rsid w:val="004467B6"/>
    <w:rsid w:val="004503B8"/>
    <w:rsid w:val="00450469"/>
    <w:rsid w:val="004509C6"/>
    <w:rsid w:val="00451B8B"/>
    <w:rsid w:val="00451C55"/>
    <w:rsid w:val="004529E7"/>
    <w:rsid w:val="0045321E"/>
    <w:rsid w:val="00453398"/>
    <w:rsid w:val="00453B12"/>
    <w:rsid w:val="00453CFC"/>
    <w:rsid w:val="0045478A"/>
    <w:rsid w:val="004552D2"/>
    <w:rsid w:val="004556A0"/>
    <w:rsid w:val="00455C81"/>
    <w:rsid w:val="00456092"/>
    <w:rsid w:val="00456916"/>
    <w:rsid w:val="00456E5F"/>
    <w:rsid w:val="004578D6"/>
    <w:rsid w:val="00457945"/>
    <w:rsid w:val="00460050"/>
    <w:rsid w:val="004605A5"/>
    <w:rsid w:val="0046064E"/>
    <w:rsid w:val="004606E9"/>
    <w:rsid w:val="00460F99"/>
    <w:rsid w:val="0046198A"/>
    <w:rsid w:val="00461DA9"/>
    <w:rsid w:val="00461E4A"/>
    <w:rsid w:val="004625BE"/>
    <w:rsid w:val="004627A5"/>
    <w:rsid w:val="00462A20"/>
    <w:rsid w:val="00462FCC"/>
    <w:rsid w:val="004631E9"/>
    <w:rsid w:val="004636AD"/>
    <w:rsid w:val="00463878"/>
    <w:rsid w:val="004646D7"/>
    <w:rsid w:val="00465249"/>
    <w:rsid w:val="00465B50"/>
    <w:rsid w:val="00466145"/>
    <w:rsid w:val="00467F45"/>
    <w:rsid w:val="00470108"/>
    <w:rsid w:val="00470F7D"/>
    <w:rsid w:val="00470F9E"/>
    <w:rsid w:val="004716E0"/>
    <w:rsid w:val="00471E8E"/>
    <w:rsid w:val="004723BE"/>
    <w:rsid w:val="00473793"/>
    <w:rsid w:val="00473D8A"/>
    <w:rsid w:val="00473E0C"/>
    <w:rsid w:val="00473FB4"/>
    <w:rsid w:val="0047411B"/>
    <w:rsid w:val="004743D7"/>
    <w:rsid w:val="00474503"/>
    <w:rsid w:val="00474A78"/>
    <w:rsid w:val="00475FAD"/>
    <w:rsid w:val="00475FC4"/>
    <w:rsid w:val="0047650C"/>
    <w:rsid w:val="00476CBD"/>
    <w:rsid w:val="004802E5"/>
    <w:rsid w:val="00480B6A"/>
    <w:rsid w:val="00481CD7"/>
    <w:rsid w:val="0048422F"/>
    <w:rsid w:val="004848DB"/>
    <w:rsid w:val="00484A64"/>
    <w:rsid w:val="00484AA4"/>
    <w:rsid w:val="00484CE1"/>
    <w:rsid w:val="00484F37"/>
    <w:rsid w:val="00485100"/>
    <w:rsid w:val="004851E1"/>
    <w:rsid w:val="004857BF"/>
    <w:rsid w:val="00486312"/>
    <w:rsid w:val="00486D02"/>
    <w:rsid w:val="00487ED1"/>
    <w:rsid w:val="0049067A"/>
    <w:rsid w:val="00491978"/>
    <w:rsid w:val="00491D77"/>
    <w:rsid w:val="00491E2E"/>
    <w:rsid w:val="00491FC8"/>
    <w:rsid w:val="00492848"/>
    <w:rsid w:val="0049284D"/>
    <w:rsid w:val="00494242"/>
    <w:rsid w:val="00495065"/>
    <w:rsid w:val="004955C9"/>
    <w:rsid w:val="00495A0F"/>
    <w:rsid w:val="00495F2E"/>
    <w:rsid w:val="004964C4"/>
    <w:rsid w:val="0049655D"/>
    <w:rsid w:val="0049685A"/>
    <w:rsid w:val="004969D4"/>
    <w:rsid w:val="004977B3"/>
    <w:rsid w:val="004A01D8"/>
    <w:rsid w:val="004A06C2"/>
    <w:rsid w:val="004A0811"/>
    <w:rsid w:val="004A0EA0"/>
    <w:rsid w:val="004A111D"/>
    <w:rsid w:val="004A15EF"/>
    <w:rsid w:val="004A16A6"/>
    <w:rsid w:val="004A2475"/>
    <w:rsid w:val="004A322C"/>
    <w:rsid w:val="004A34DD"/>
    <w:rsid w:val="004A4090"/>
    <w:rsid w:val="004A5684"/>
    <w:rsid w:val="004A694E"/>
    <w:rsid w:val="004B00D9"/>
    <w:rsid w:val="004B0540"/>
    <w:rsid w:val="004B058D"/>
    <w:rsid w:val="004B0D51"/>
    <w:rsid w:val="004B15BF"/>
    <w:rsid w:val="004B174F"/>
    <w:rsid w:val="004B18B4"/>
    <w:rsid w:val="004B1B0B"/>
    <w:rsid w:val="004B1B29"/>
    <w:rsid w:val="004B1BF9"/>
    <w:rsid w:val="004B2AEB"/>
    <w:rsid w:val="004B2B2C"/>
    <w:rsid w:val="004B2D9C"/>
    <w:rsid w:val="004B315A"/>
    <w:rsid w:val="004B407A"/>
    <w:rsid w:val="004B4A86"/>
    <w:rsid w:val="004B4C3C"/>
    <w:rsid w:val="004B5503"/>
    <w:rsid w:val="004B5B9D"/>
    <w:rsid w:val="004B6215"/>
    <w:rsid w:val="004B69C6"/>
    <w:rsid w:val="004B7A89"/>
    <w:rsid w:val="004C0826"/>
    <w:rsid w:val="004C0BA9"/>
    <w:rsid w:val="004C1044"/>
    <w:rsid w:val="004C1438"/>
    <w:rsid w:val="004C1C18"/>
    <w:rsid w:val="004C2DAB"/>
    <w:rsid w:val="004C367F"/>
    <w:rsid w:val="004C39B4"/>
    <w:rsid w:val="004C41A1"/>
    <w:rsid w:val="004C4274"/>
    <w:rsid w:val="004C72C6"/>
    <w:rsid w:val="004C764C"/>
    <w:rsid w:val="004D0FED"/>
    <w:rsid w:val="004D1214"/>
    <w:rsid w:val="004D1657"/>
    <w:rsid w:val="004D2585"/>
    <w:rsid w:val="004D26EB"/>
    <w:rsid w:val="004D39C6"/>
    <w:rsid w:val="004D4FAF"/>
    <w:rsid w:val="004D5234"/>
    <w:rsid w:val="004D581F"/>
    <w:rsid w:val="004D5B60"/>
    <w:rsid w:val="004D5B91"/>
    <w:rsid w:val="004D7709"/>
    <w:rsid w:val="004D7799"/>
    <w:rsid w:val="004D7801"/>
    <w:rsid w:val="004D7973"/>
    <w:rsid w:val="004E0C4F"/>
    <w:rsid w:val="004E0E06"/>
    <w:rsid w:val="004E177F"/>
    <w:rsid w:val="004E2F94"/>
    <w:rsid w:val="004E3838"/>
    <w:rsid w:val="004E395D"/>
    <w:rsid w:val="004E4952"/>
    <w:rsid w:val="004E4A19"/>
    <w:rsid w:val="004E585B"/>
    <w:rsid w:val="004E5AAF"/>
    <w:rsid w:val="004E5F26"/>
    <w:rsid w:val="004E70AD"/>
    <w:rsid w:val="004E740A"/>
    <w:rsid w:val="004E75D8"/>
    <w:rsid w:val="004E7A00"/>
    <w:rsid w:val="004E7CE9"/>
    <w:rsid w:val="004F057A"/>
    <w:rsid w:val="004F0FDA"/>
    <w:rsid w:val="004F157D"/>
    <w:rsid w:val="004F1959"/>
    <w:rsid w:val="004F252C"/>
    <w:rsid w:val="004F28F4"/>
    <w:rsid w:val="004F2FDD"/>
    <w:rsid w:val="004F3292"/>
    <w:rsid w:val="004F4BB6"/>
    <w:rsid w:val="004F5313"/>
    <w:rsid w:val="004F5E28"/>
    <w:rsid w:val="004F6350"/>
    <w:rsid w:val="004F6C82"/>
    <w:rsid w:val="004F6F97"/>
    <w:rsid w:val="004F7CEE"/>
    <w:rsid w:val="005011B3"/>
    <w:rsid w:val="005013A4"/>
    <w:rsid w:val="00501DED"/>
    <w:rsid w:val="0050259F"/>
    <w:rsid w:val="005028A0"/>
    <w:rsid w:val="00502B00"/>
    <w:rsid w:val="0050415A"/>
    <w:rsid w:val="00504307"/>
    <w:rsid w:val="00505486"/>
    <w:rsid w:val="005054DF"/>
    <w:rsid w:val="00505520"/>
    <w:rsid w:val="005055F8"/>
    <w:rsid w:val="005074D6"/>
    <w:rsid w:val="005102CF"/>
    <w:rsid w:val="005105F7"/>
    <w:rsid w:val="00510C62"/>
    <w:rsid w:val="0051167E"/>
    <w:rsid w:val="00513BCE"/>
    <w:rsid w:val="00514D12"/>
    <w:rsid w:val="00514F0E"/>
    <w:rsid w:val="0051535C"/>
    <w:rsid w:val="00515665"/>
    <w:rsid w:val="0051585F"/>
    <w:rsid w:val="00515C8B"/>
    <w:rsid w:val="005163D5"/>
    <w:rsid w:val="0051727B"/>
    <w:rsid w:val="005179BD"/>
    <w:rsid w:val="00520699"/>
    <w:rsid w:val="00520840"/>
    <w:rsid w:val="00522A88"/>
    <w:rsid w:val="00522B0D"/>
    <w:rsid w:val="00522E81"/>
    <w:rsid w:val="00522FD2"/>
    <w:rsid w:val="0052325E"/>
    <w:rsid w:val="0052340F"/>
    <w:rsid w:val="0052342A"/>
    <w:rsid w:val="005239AC"/>
    <w:rsid w:val="00523CF4"/>
    <w:rsid w:val="00524A92"/>
    <w:rsid w:val="00524CD0"/>
    <w:rsid w:val="005254AA"/>
    <w:rsid w:val="005256DF"/>
    <w:rsid w:val="00525932"/>
    <w:rsid w:val="00525B0B"/>
    <w:rsid w:val="00525DA8"/>
    <w:rsid w:val="00525E80"/>
    <w:rsid w:val="00526758"/>
    <w:rsid w:val="00526877"/>
    <w:rsid w:val="00526921"/>
    <w:rsid w:val="00526BA8"/>
    <w:rsid w:val="00527806"/>
    <w:rsid w:val="00527E04"/>
    <w:rsid w:val="005300D3"/>
    <w:rsid w:val="005307BA"/>
    <w:rsid w:val="0053082C"/>
    <w:rsid w:val="00531285"/>
    <w:rsid w:val="005314BF"/>
    <w:rsid w:val="005314E5"/>
    <w:rsid w:val="005318C8"/>
    <w:rsid w:val="00531AE1"/>
    <w:rsid w:val="0053268A"/>
    <w:rsid w:val="005328FF"/>
    <w:rsid w:val="005330F3"/>
    <w:rsid w:val="00533186"/>
    <w:rsid w:val="005332F6"/>
    <w:rsid w:val="005332FD"/>
    <w:rsid w:val="00534103"/>
    <w:rsid w:val="0053472B"/>
    <w:rsid w:val="0053483E"/>
    <w:rsid w:val="005348B0"/>
    <w:rsid w:val="00534DE4"/>
    <w:rsid w:val="00535144"/>
    <w:rsid w:val="0053524E"/>
    <w:rsid w:val="005355EC"/>
    <w:rsid w:val="00535885"/>
    <w:rsid w:val="00535FE4"/>
    <w:rsid w:val="00536227"/>
    <w:rsid w:val="00536445"/>
    <w:rsid w:val="00537078"/>
    <w:rsid w:val="00537343"/>
    <w:rsid w:val="0053777C"/>
    <w:rsid w:val="005378FE"/>
    <w:rsid w:val="0053790B"/>
    <w:rsid w:val="005405EA"/>
    <w:rsid w:val="00540662"/>
    <w:rsid w:val="005409B4"/>
    <w:rsid w:val="00541048"/>
    <w:rsid w:val="00541C1E"/>
    <w:rsid w:val="00542C87"/>
    <w:rsid w:val="00543085"/>
    <w:rsid w:val="00543875"/>
    <w:rsid w:val="00543C1A"/>
    <w:rsid w:val="005440C4"/>
    <w:rsid w:val="0054478E"/>
    <w:rsid w:val="005449BE"/>
    <w:rsid w:val="005454EA"/>
    <w:rsid w:val="00545754"/>
    <w:rsid w:val="0054624B"/>
    <w:rsid w:val="005467D0"/>
    <w:rsid w:val="00546849"/>
    <w:rsid w:val="0054712E"/>
    <w:rsid w:val="00547E93"/>
    <w:rsid w:val="00547F2C"/>
    <w:rsid w:val="00550119"/>
    <w:rsid w:val="005503B5"/>
    <w:rsid w:val="00551EAB"/>
    <w:rsid w:val="005523E9"/>
    <w:rsid w:val="00552781"/>
    <w:rsid w:val="005527CE"/>
    <w:rsid w:val="00553372"/>
    <w:rsid w:val="0055390F"/>
    <w:rsid w:val="005543EE"/>
    <w:rsid w:val="005548AD"/>
    <w:rsid w:val="0055540E"/>
    <w:rsid w:val="0055553E"/>
    <w:rsid w:val="00555825"/>
    <w:rsid w:val="00556454"/>
    <w:rsid w:val="005564AA"/>
    <w:rsid w:val="0055651E"/>
    <w:rsid w:val="0056046C"/>
    <w:rsid w:val="005606E2"/>
    <w:rsid w:val="005609F6"/>
    <w:rsid w:val="00560AE1"/>
    <w:rsid w:val="00561C80"/>
    <w:rsid w:val="00562622"/>
    <w:rsid w:val="0056290D"/>
    <w:rsid w:val="00562A64"/>
    <w:rsid w:val="00562F03"/>
    <w:rsid w:val="00563760"/>
    <w:rsid w:val="005638EA"/>
    <w:rsid w:val="00563C5E"/>
    <w:rsid w:val="00564034"/>
    <w:rsid w:val="00565C82"/>
    <w:rsid w:val="00565D11"/>
    <w:rsid w:val="00566FD0"/>
    <w:rsid w:val="00570683"/>
    <w:rsid w:val="005712A9"/>
    <w:rsid w:val="0057146A"/>
    <w:rsid w:val="00571F3E"/>
    <w:rsid w:val="00572049"/>
    <w:rsid w:val="00573228"/>
    <w:rsid w:val="005738E5"/>
    <w:rsid w:val="00573FEC"/>
    <w:rsid w:val="005746D3"/>
    <w:rsid w:val="00575B44"/>
    <w:rsid w:val="0057644E"/>
    <w:rsid w:val="0057735F"/>
    <w:rsid w:val="00580C53"/>
    <w:rsid w:val="005811BB"/>
    <w:rsid w:val="00581282"/>
    <w:rsid w:val="00581317"/>
    <w:rsid w:val="00581F0A"/>
    <w:rsid w:val="00582CF1"/>
    <w:rsid w:val="00583CA0"/>
    <w:rsid w:val="0058409B"/>
    <w:rsid w:val="00584135"/>
    <w:rsid w:val="00584488"/>
    <w:rsid w:val="005848D3"/>
    <w:rsid w:val="0058496F"/>
    <w:rsid w:val="005855DB"/>
    <w:rsid w:val="00586511"/>
    <w:rsid w:val="005870BD"/>
    <w:rsid w:val="0058749E"/>
    <w:rsid w:val="00587924"/>
    <w:rsid w:val="00590295"/>
    <w:rsid w:val="00590428"/>
    <w:rsid w:val="005911A4"/>
    <w:rsid w:val="00592C44"/>
    <w:rsid w:val="00592CE5"/>
    <w:rsid w:val="00593682"/>
    <w:rsid w:val="00594754"/>
    <w:rsid w:val="00594C93"/>
    <w:rsid w:val="00596351"/>
    <w:rsid w:val="00596F70"/>
    <w:rsid w:val="0059714A"/>
    <w:rsid w:val="005A040E"/>
    <w:rsid w:val="005A1B6A"/>
    <w:rsid w:val="005A299E"/>
    <w:rsid w:val="005A2A2A"/>
    <w:rsid w:val="005A4AC8"/>
    <w:rsid w:val="005A5229"/>
    <w:rsid w:val="005A5534"/>
    <w:rsid w:val="005A5DFC"/>
    <w:rsid w:val="005A662D"/>
    <w:rsid w:val="005A7068"/>
    <w:rsid w:val="005A73AB"/>
    <w:rsid w:val="005A7C07"/>
    <w:rsid w:val="005B07EC"/>
    <w:rsid w:val="005B0867"/>
    <w:rsid w:val="005B086C"/>
    <w:rsid w:val="005B0CE4"/>
    <w:rsid w:val="005B1355"/>
    <w:rsid w:val="005B1440"/>
    <w:rsid w:val="005B191C"/>
    <w:rsid w:val="005B1A70"/>
    <w:rsid w:val="005B1D6F"/>
    <w:rsid w:val="005B2785"/>
    <w:rsid w:val="005B29CA"/>
    <w:rsid w:val="005B2D5A"/>
    <w:rsid w:val="005B3388"/>
    <w:rsid w:val="005B35B7"/>
    <w:rsid w:val="005B36D8"/>
    <w:rsid w:val="005B45BC"/>
    <w:rsid w:val="005B4B97"/>
    <w:rsid w:val="005B5337"/>
    <w:rsid w:val="005B65FC"/>
    <w:rsid w:val="005B67AE"/>
    <w:rsid w:val="005B7DC4"/>
    <w:rsid w:val="005B7FD2"/>
    <w:rsid w:val="005C073B"/>
    <w:rsid w:val="005C0A57"/>
    <w:rsid w:val="005C0CB1"/>
    <w:rsid w:val="005C10D1"/>
    <w:rsid w:val="005C25AB"/>
    <w:rsid w:val="005C27CD"/>
    <w:rsid w:val="005C285B"/>
    <w:rsid w:val="005C2ACB"/>
    <w:rsid w:val="005C3675"/>
    <w:rsid w:val="005C3805"/>
    <w:rsid w:val="005C3DC0"/>
    <w:rsid w:val="005C563A"/>
    <w:rsid w:val="005C5AA8"/>
    <w:rsid w:val="005C6115"/>
    <w:rsid w:val="005C6CCD"/>
    <w:rsid w:val="005C6EB8"/>
    <w:rsid w:val="005C71F3"/>
    <w:rsid w:val="005C745F"/>
    <w:rsid w:val="005C786D"/>
    <w:rsid w:val="005D0A6A"/>
    <w:rsid w:val="005D0D77"/>
    <w:rsid w:val="005D1390"/>
    <w:rsid w:val="005D14C6"/>
    <w:rsid w:val="005D1729"/>
    <w:rsid w:val="005D18C9"/>
    <w:rsid w:val="005D1DE8"/>
    <w:rsid w:val="005D2102"/>
    <w:rsid w:val="005D24BA"/>
    <w:rsid w:val="005D24FB"/>
    <w:rsid w:val="005D2931"/>
    <w:rsid w:val="005D2E38"/>
    <w:rsid w:val="005D32B7"/>
    <w:rsid w:val="005D4E74"/>
    <w:rsid w:val="005D4ECF"/>
    <w:rsid w:val="005D4ED5"/>
    <w:rsid w:val="005D6A6F"/>
    <w:rsid w:val="005D6E11"/>
    <w:rsid w:val="005D701B"/>
    <w:rsid w:val="005D7311"/>
    <w:rsid w:val="005E021E"/>
    <w:rsid w:val="005E08EF"/>
    <w:rsid w:val="005E14FF"/>
    <w:rsid w:val="005E1A8F"/>
    <w:rsid w:val="005E1E4C"/>
    <w:rsid w:val="005E1E4D"/>
    <w:rsid w:val="005E206E"/>
    <w:rsid w:val="005E315A"/>
    <w:rsid w:val="005E3615"/>
    <w:rsid w:val="005E3958"/>
    <w:rsid w:val="005E42E0"/>
    <w:rsid w:val="005E4E1C"/>
    <w:rsid w:val="005E4FB7"/>
    <w:rsid w:val="005E56CC"/>
    <w:rsid w:val="005E5BBB"/>
    <w:rsid w:val="005E5CC4"/>
    <w:rsid w:val="005E6237"/>
    <w:rsid w:val="005E6B10"/>
    <w:rsid w:val="005E726E"/>
    <w:rsid w:val="005F0194"/>
    <w:rsid w:val="005F01BF"/>
    <w:rsid w:val="005F05AC"/>
    <w:rsid w:val="005F0B44"/>
    <w:rsid w:val="005F0F64"/>
    <w:rsid w:val="005F0FD2"/>
    <w:rsid w:val="005F1375"/>
    <w:rsid w:val="005F15E9"/>
    <w:rsid w:val="005F1CE7"/>
    <w:rsid w:val="005F26C6"/>
    <w:rsid w:val="005F307F"/>
    <w:rsid w:val="005F3F19"/>
    <w:rsid w:val="005F457C"/>
    <w:rsid w:val="005F4CB3"/>
    <w:rsid w:val="005F5972"/>
    <w:rsid w:val="005F5D0B"/>
    <w:rsid w:val="005F631D"/>
    <w:rsid w:val="005F6349"/>
    <w:rsid w:val="005F6D8E"/>
    <w:rsid w:val="005F6E77"/>
    <w:rsid w:val="005F74A2"/>
    <w:rsid w:val="005F7986"/>
    <w:rsid w:val="00600109"/>
    <w:rsid w:val="00601092"/>
    <w:rsid w:val="00601A05"/>
    <w:rsid w:val="00602365"/>
    <w:rsid w:val="00602AE1"/>
    <w:rsid w:val="006034C0"/>
    <w:rsid w:val="006035E4"/>
    <w:rsid w:val="00604BD4"/>
    <w:rsid w:val="0060500B"/>
    <w:rsid w:val="0060511F"/>
    <w:rsid w:val="006053C9"/>
    <w:rsid w:val="006056AB"/>
    <w:rsid w:val="00605889"/>
    <w:rsid w:val="00605EB0"/>
    <w:rsid w:val="006066AE"/>
    <w:rsid w:val="00607753"/>
    <w:rsid w:val="00607775"/>
    <w:rsid w:val="00607C80"/>
    <w:rsid w:val="00607F6C"/>
    <w:rsid w:val="00611127"/>
    <w:rsid w:val="0061160E"/>
    <w:rsid w:val="0061205F"/>
    <w:rsid w:val="006124B8"/>
    <w:rsid w:val="00612575"/>
    <w:rsid w:val="00612B13"/>
    <w:rsid w:val="006137F1"/>
    <w:rsid w:val="0061399D"/>
    <w:rsid w:val="00614E45"/>
    <w:rsid w:val="00614FFC"/>
    <w:rsid w:val="006152C5"/>
    <w:rsid w:val="0061638B"/>
    <w:rsid w:val="00617224"/>
    <w:rsid w:val="0061780D"/>
    <w:rsid w:val="0061782E"/>
    <w:rsid w:val="006207DC"/>
    <w:rsid w:val="00622ABA"/>
    <w:rsid w:val="00622C62"/>
    <w:rsid w:val="00623A6F"/>
    <w:rsid w:val="006245F0"/>
    <w:rsid w:val="00624B63"/>
    <w:rsid w:val="00624FAD"/>
    <w:rsid w:val="006257E2"/>
    <w:rsid w:val="0062592D"/>
    <w:rsid w:val="006260F6"/>
    <w:rsid w:val="00626340"/>
    <w:rsid w:val="00626629"/>
    <w:rsid w:val="00626766"/>
    <w:rsid w:val="00626BF9"/>
    <w:rsid w:val="00626ED9"/>
    <w:rsid w:val="00626F8B"/>
    <w:rsid w:val="006271B4"/>
    <w:rsid w:val="00627C9C"/>
    <w:rsid w:val="00630C3B"/>
    <w:rsid w:val="00630D4B"/>
    <w:rsid w:val="00630E2A"/>
    <w:rsid w:val="00631A4A"/>
    <w:rsid w:val="00631A50"/>
    <w:rsid w:val="00631DD7"/>
    <w:rsid w:val="00632D23"/>
    <w:rsid w:val="00633560"/>
    <w:rsid w:val="00633A68"/>
    <w:rsid w:val="00633B80"/>
    <w:rsid w:val="0063463B"/>
    <w:rsid w:val="00634A00"/>
    <w:rsid w:val="0063505B"/>
    <w:rsid w:val="00635139"/>
    <w:rsid w:val="006351BB"/>
    <w:rsid w:val="0063565D"/>
    <w:rsid w:val="00635D0C"/>
    <w:rsid w:val="006400B9"/>
    <w:rsid w:val="00640953"/>
    <w:rsid w:val="00640F28"/>
    <w:rsid w:val="0064116F"/>
    <w:rsid w:val="006413A5"/>
    <w:rsid w:val="00641938"/>
    <w:rsid w:val="00641B87"/>
    <w:rsid w:val="0064272E"/>
    <w:rsid w:val="00642EA4"/>
    <w:rsid w:val="00643537"/>
    <w:rsid w:val="00643882"/>
    <w:rsid w:val="00644760"/>
    <w:rsid w:val="00644E76"/>
    <w:rsid w:val="00645D4F"/>
    <w:rsid w:val="00646781"/>
    <w:rsid w:val="00646CA8"/>
    <w:rsid w:val="00646DEF"/>
    <w:rsid w:val="0064703B"/>
    <w:rsid w:val="00647127"/>
    <w:rsid w:val="00647CE6"/>
    <w:rsid w:val="00650D43"/>
    <w:rsid w:val="00651329"/>
    <w:rsid w:val="00651C64"/>
    <w:rsid w:val="00652DEE"/>
    <w:rsid w:val="006535CF"/>
    <w:rsid w:val="00653CB0"/>
    <w:rsid w:val="00653DE1"/>
    <w:rsid w:val="00654228"/>
    <w:rsid w:val="00654D63"/>
    <w:rsid w:val="00655DAC"/>
    <w:rsid w:val="00655EC8"/>
    <w:rsid w:val="006563FA"/>
    <w:rsid w:val="006571FE"/>
    <w:rsid w:val="00657341"/>
    <w:rsid w:val="006573FF"/>
    <w:rsid w:val="00657B52"/>
    <w:rsid w:val="00660CDD"/>
    <w:rsid w:val="00661058"/>
    <w:rsid w:val="00661183"/>
    <w:rsid w:val="0066130E"/>
    <w:rsid w:val="00663703"/>
    <w:rsid w:val="00663F04"/>
    <w:rsid w:val="0066467A"/>
    <w:rsid w:val="006646BD"/>
    <w:rsid w:val="006652AF"/>
    <w:rsid w:val="00665424"/>
    <w:rsid w:val="00665574"/>
    <w:rsid w:val="006658A8"/>
    <w:rsid w:val="006660D8"/>
    <w:rsid w:val="00666441"/>
    <w:rsid w:val="0066654A"/>
    <w:rsid w:val="006665F7"/>
    <w:rsid w:val="00666B10"/>
    <w:rsid w:val="00667A0B"/>
    <w:rsid w:val="00667A0D"/>
    <w:rsid w:val="00667DE2"/>
    <w:rsid w:val="00670233"/>
    <w:rsid w:val="00670FD5"/>
    <w:rsid w:val="006711DC"/>
    <w:rsid w:val="00671F60"/>
    <w:rsid w:val="00673A5D"/>
    <w:rsid w:val="00673D0E"/>
    <w:rsid w:val="00673DF2"/>
    <w:rsid w:val="00674773"/>
    <w:rsid w:val="00675350"/>
    <w:rsid w:val="006764A4"/>
    <w:rsid w:val="00676656"/>
    <w:rsid w:val="00676EC2"/>
    <w:rsid w:val="00677121"/>
    <w:rsid w:val="00681509"/>
    <w:rsid w:val="006815B2"/>
    <w:rsid w:val="006818F4"/>
    <w:rsid w:val="00682200"/>
    <w:rsid w:val="006827FB"/>
    <w:rsid w:val="00682CCA"/>
    <w:rsid w:val="006830EB"/>
    <w:rsid w:val="00683269"/>
    <w:rsid w:val="006839B1"/>
    <w:rsid w:val="0068425B"/>
    <w:rsid w:val="00684A96"/>
    <w:rsid w:val="00684D94"/>
    <w:rsid w:val="00686DBD"/>
    <w:rsid w:val="00690574"/>
    <w:rsid w:val="00690ACE"/>
    <w:rsid w:val="00690D1D"/>
    <w:rsid w:val="006912ED"/>
    <w:rsid w:val="00691EEC"/>
    <w:rsid w:val="006922B3"/>
    <w:rsid w:val="00692CB9"/>
    <w:rsid w:val="006931F4"/>
    <w:rsid w:val="0069354D"/>
    <w:rsid w:val="00693658"/>
    <w:rsid w:val="006937B3"/>
    <w:rsid w:val="00693BE8"/>
    <w:rsid w:val="00693EF1"/>
    <w:rsid w:val="00695504"/>
    <w:rsid w:val="00695579"/>
    <w:rsid w:val="00695EDB"/>
    <w:rsid w:val="00696B36"/>
    <w:rsid w:val="00696D9B"/>
    <w:rsid w:val="006977AF"/>
    <w:rsid w:val="006A02E4"/>
    <w:rsid w:val="006A07C7"/>
    <w:rsid w:val="006A0B4C"/>
    <w:rsid w:val="006A0E39"/>
    <w:rsid w:val="006A13B4"/>
    <w:rsid w:val="006A19D8"/>
    <w:rsid w:val="006A2720"/>
    <w:rsid w:val="006A3C26"/>
    <w:rsid w:val="006A436D"/>
    <w:rsid w:val="006A49FF"/>
    <w:rsid w:val="006A5E7C"/>
    <w:rsid w:val="006A6298"/>
    <w:rsid w:val="006A6361"/>
    <w:rsid w:val="006A6435"/>
    <w:rsid w:val="006A6548"/>
    <w:rsid w:val="006A7580"/>
    <w:rsid w:val="006A79F0"/>
    <w:rsid w:val="006B0280"/>
    <w:rsid w:val="006B040B"/>
    <w:rsid w:val="006B0672"/>
    <w:rsid w:val="006B0F5F"/>
    <w:rsid w:val="006B1F7C"/>
    <w:rsid w:val="006B31CB"/>
    <w:rsid w:val="006B34DA"/>
    <w:rsid w:val="006B3AF4"/>
    <w:rsid w:val="006B43BF"/>
    <w:rsid w:val="006B450A"/>
    <w:rsid w:val="006B4546"/>
    <w:rsid w:val="006B5699"/>
    <w:rsid w:val="006B5A93"/>
    <w:rsid w:val="006B627F"/>
    <w:rsid w:val="006B6396"/>
    <w:rsid w:val="006B6760"/>
    <w:rsid w:val="006B6A21"/>
    <w:rsid w:val="006B7907"/>
    <w:rsid w:val="006C0164"/>
    <w:rsid w:val="006C0168"/>
    <w:rsid w:val="006C2959"/>
    <w:rsid w:val="006C3789"/>
    <w:rsid w:val="006C3BC9"/>
    <w:rsid w:val="006C40A8"/>
    <w:rsid w:val="006C40E8"/>
    <w:rsid w:val="006C436C"/>
    <w:rsid w:val="006C45AF"/>
    <w:rsid w:val="006C49D0"/>
    <w:rsid w:val="006C55FC"/>
    <w:rsid w:val="006C600C"/>
    <w:rsid w:val="006C6564"/>
    <w:rsid w:val="006C69BF"/>
    <w:rsid w:val="006C7742"/>
    <w:rsid w:val="006D1AFE"/>
    <w:rsid w:val="006D1CF0"/>
    <w:rsid w:val="006D1FA3"/>
    <w:rsid w:val="006D3C8E"/>
    <w:rsid w:val="006D3F83"/>
    <w:rsid w:val="006D40E2"/>
    <w:rsid w:val="006D41F9"/>
    <w:rsid w:val="006D48E9"/>
    <w:rsid w:val="006D4E9E"/>
    <w:rsid w:val="006D56F6"/>
    <w:rsid w:val="006D78BF"/>
    <w:rsid w:val="006D7FA4"/>
    <w:rsid w:val="006E088D"/>
    <w:rsid w:val="006E14A2"/>
    <w:rsid w:val="006E155C"/>
    <w:rsid w:val="006E1E4E"/>
    <w:rsid w:val="006E2E20"/>
    <w:rsid w:val="006E3BA6"/>
    <w:rsid w:val="006E4798"/>
    <w:rsid w:val="006E4A4B"/>
    <w:rsid w:val="006E4E80"/>
    <w:rsid w:val="006E594A"/>
    <w:rsid w:val="006E6616"/>
    <w:rsid w:val="006E70FB"/>
    <w:rsid w:val="006F0BA9"/>
    <w:rsid w:val="006F22B5"/>
    <w:rsid w:val="006F34C4"/>
    <w:rsid w:val="006F434C"/>
    <w:rsid w:val="006F45A3"/>
    <w:rsid w:val="006F4623"/>
    <w:rsid w:val="006F4E3E"/>
    <w:rsid w:val="006F542C"/>
    <w:rsid w:val="006F5B9B"/>
    <w:rsid w:val="006F6928"/>
    <w:rsid w:val="006F6A6F"/>
    <w:rsid w:val="006F6EB7"/>
    <w:rsid w:val="006F6F86"/>
    <w:rsid w:val="006F740C"/>
    <w:rsid w:val="007008C7"/>
    <w:rsid w:val="007009CB"/>
    <w:rsid w:val="007017CC"/>
    <w:rsid w:val="00701FAA"/>
    <w:rsid w:val="00702717"/>
    <w:rsid w:val="007027EE"/>
    <w:rsid w:val="00702E4D"/>
    <w:rsid w:val="007031F1"/>
    <w:rsid w:val="00703672"/>
    <w:rsid w:val="00703DA1"/>
    <w:rsid w:val="007047F6"/>
    <w:rsid w:val="00704A01"/>
    <w:rsid w:val="00704D1E"/>
    <w:rsid w:val="00705071"/>
    <w:rsid w:val="00705210"/>
    <w:rsid w:val="0070521C"/>
    <w:rsid w:val="007055CF"/>
    <w:rsid w:val="00706289"/>
    <w:rsid w:val="00706A34"/>
    <w:rsid w:val="00706E00"/>
    <w:rsid w:val="00710513"/>
    <w:rsid w:val="00710698"/>
    <w:rsid w:val="00710963"/>
    <w:rsid w:val="00710D75"/>
    <w:rsid w:val="00711DF4"/>
    <w:rsid w:val="00712A7B"/>
    <w:rsid w:val="007130BB"/>
    <w:rsid w:val="0071313D"/>
    <w:rsid w:val="00714A2E"/>
    <w:rsid w:val="00714C2D"/>
    <w:rsid w:val="00714ED4"/>
    <w:rsid w:val="00715356"/>
    <w:rsid w:val="007161B5"/>
    <w:rsid w:val="0071644E"/>
    <w:rsid w:val="00716E7A"/>
    <w:rsid w:val="0071758F"/>
    <w:rsid w:val="00717995"/>
    <w:rsid w:val="00717B81"/>
    <w:rsid w:val="007205E6"/>
    <w:rsid w:val="007209A7"/>
    <w:rsid w:val="00720D65"/>
    <w:rsid w:val="007210D3"/>
    <w:rsid w:val="0072151B"/>
    <w:rsid w:val="00722227"/>
    <w:rsid w:val="00722C88"/>
    <w:rsid w:val="0072307E"/>
    <w:rsid w:val="00725A3A"/>
    <w:rsid w:val="007260E3"/>
    <w:rsid w:val="0072684B"/>
    <w:rsid w:val="007268ED"/>
    <w:rsid w:val="00726B38"/>
    <w:rsid w:val="00726EB8"/>
    <w:rsid w:val="00726F19"/>
    <w:rsid w:val="00727E24"/>
    <w:rsid w:val="00731773"/>
    <w:rsid w:val="00733F6C"/>
    <w:rsid w:val="007346DD"/>
    <w:rsid w:val="007348F9"/>
    <w:rsid w:val="00734B24"/>
    <w:rsid w:val="007356E1"/>
    <w:rsid w:val="0073605B"/>
    <w:rsid w:val="007361A0"/>
    <w:rsid w:val="007361F5"/>
    <w:rsid w:val="00736554"/>
    <w:rsid w:val="00736699"/>
    <w:rsid w:val="007366BD"/>
    <w:rsid w:val="007366D8"/>
    <w:rsid w:val="00736C99"/>
    <w:rsid w:val="00736CF7"/>
    <w:rsid w:val="00736E64"/>
    <w:rsid w:val="007370CC"/>
    <w:rsid w:val="00737D58"/>
    <w:rsid w:val="00737E6E"/>
    <w:rsid w:val="0074018B"/>
    <w:rsid w:val="00740672"/>
    <w:rsid w:val="00740810"/>
    <w:rsid w:val="00740D1B"/>
    <w:rsid w:val="007417E8"/>
    <w:rsid w:val="00741E7B"/>
    <w:rsid w:val="007425DE"/>
    <w:rsid w:val="00742B05"/>
    <w:rsid w:val="00743316"/>
    <w:rsid w:val="00743A43"/>
    <w:rsid w:val="00743ED0"/>
    <w:rsid w:val="0074433A"/>
    <w:rsid w:val="007447CC"/>
    <w:rsid w:val="00746887"/>
    <w:rsid w:val="00746B82"/>
    <w:rsid w:val="00746FAD"/>
    <w:rsid w:val="00750E4C"/>
    <w:rsid w:val="0075141B"/>
    <w:rsid w:val="00751C30"/>
    <w:rsid w:val="00751CC3"/>
    <w:rsid w:val="007527F3"/>
    <w:rsid w:val="00754332"/>
    <w:rsid w:val="00755C0C"/>
    <w:rsid w:val="00756A31"/>
    <w:rsid w:val="00756FC5"/>
    <w:rsid w:val="007572F7"/>
    <w:rsid w:val="00757A6F"/>
    <w:rsid w:val="00760322"/>
    <w:rsid w:val="0076035C"/>
    <w:rsid w:val="00760538"/>
    <w:rsid w:val="00760539"/>
    <w:rsid w:val="00760606"/>
    <w:rsid w:val="00760C4A"/>
    <w:rsid w:val="007612AF"/>
    <w:rsid w:val="007615FB"/>
    <w:rsid w:val="00761F0A"/>
    <w:rsid w:val="00762F6E"/>
    <w:rsid w:val="00763449"/>
    <w:rsid w:val="0076344B"/>
    <w:rsid w:val="00763AC4"/>
    <w:rsid w:val="00763BDD"/>
    <w:rsid w:val="00764857"/>
    <w:rsid w:val="0076505B"/>
    <w:rsid w:val="00765F88"/>
    <w:rsid w:val="00765FBF"/>
    <w:rsid w:val="00766445"/>
    <w:rsid w:val="0076659A"/>
    <w:rsid w:val="00767340"/>
    <w:rsid w:val="007675FA"/>
    <w:rsid w:val="00767792"/>
    <w:rsid w:val="00767C21"/>
    <w:rsid w:val="0077018D"/>
    <w:rsid w:val="007701B4"/>
    <w:rsid w:val="007708F3"/>
    <w:rsid w:val="00771606"/>
    <w:rsid w:val="007716B5"/>
    <w:rsid w:val="00771B2E"/>
    <w:rsid w:val="00772065"/>
    <w:rsid w:val="00772E6A"/>
    <w:rsid w:val="00772F58"/>
    <w:rsid w:val="00773B4B"/>
    <w:rsid w:val="00773CC3"/>
    <w:rsid w:val="00773DFA"/>
    <w:rsid w:val="0077427E"/>
    <w:rsid w:val="007747BD"/>
    <w:rsid w:val="00774B74"/>
    <w:rsid w:val="00775D53"/>
    <w:rsid w:val="0077612B"/>
    <w:rsid w:val="00776B6C"/>
    <w:rsid w:val="00776BB4"/>
    <w:rsid w:val="00777797"/>
    <w:rsid w:val="007802DD"/>
    <w:rsid w:val="00780686"/>
    <w:rsid w:val="007806BA"/>
    <w:rsid w:val="007809F7"/>
    <w:rsid w:val="007812AA"/>
    <w:rsid w:val="0078296B"/>
    <w:rsid w:val="00782FB8"/>
    <w:rsid w:val="0078315B"/>
    <w:rsid w:val="00783D46"/>
    <w:rsid w:val="00784933"/>
    <w:rsid w:val="00784AC5"/>
    <w:rsid w:val="00784C3A"/>
    <w:rsid w:val="0078566A"/>
    <w:rsid w:val="0078582A"/>
    <w:rsid w:val="00785F03"/>
    <w:rsid w:val="0078740E"/>
    <w:rsid w:val="00787796"/>
    <w:rsid w:val="00787852"/>
    <w:rsid w:val="0078785A"/>
    <w:rsid w:val="00787B6F"/>
    <w:rsid w:val="0079049D"/>
    <w:rsid w:val="0079075B"/>
    <w:rsid w:val="00790AE3"/>
    <w:rsid w:val="007912B3"/>
    <w:rsid w:val="0079155A"/>
    <w:rsid w:val="00791757"/>
    <w:rsid w:val="007919FC"/>
    <w:rsid w:val="00792029"/>
    <w:rsid w:val="0079261B"/>
    <w:rsid w:val="00792801"/>
    <w:rsid w:val="007952D1"/>
    <w:rsid w:val="0079557E"/>
    <w:rsid w:val="0079637E"/>
    <w:rsid w:val="007969A0"/>
    <w:rsid w:val="00796A3D"/>
    <w:rsid w:val="00797217"/>
    <w:rsid w:val="007A1390"/>
    <w:rsid w:val="007A143C"/>
    <w:rsid w:val="007A1E08"/>
    <w:rsid w:val="007A22EF"/>
    <w:rsid w:val="007A270F"/>
    <w:rsid w:val="007A3119"/>
    <w:rsid w:val="007A32FF"/>
    <w:rsid w:val="007A33DC"/>
    <w:rsid w:val="007A4168"/>
    <w:rsid w:val="007A49C4"/>
    <w:rsid w:val="007A4A23"/>
    <w:rsid w:val="007A4C14"/>
    <w:rsid w:val="007A505D"/>
    <w:rsid w:val="007A5365"/>
    <w:rsid w:val="007A5E0F"/>
    <w:rsid w:val="007A5E3F"/>
    <w:rsid w:val="007A5E4C"/>
    <w:rsid w:val="007A5EB4"/>
    <w:rsid w:val="007A614D"/>
    <w:rsid w:val="007A642C"/>
    <w:rsid w:val="007A6CC7"/>
    <w:rsid w:val="007A72E6"/>
    <w:rsid w:val="007A76F3"/>
    <w:rsid w:val="007A7C4E"/>
    <w:rsid w:val="007B003F"/>
    <w:rsid w:val="007B0183"/>
    <w:rsid w:val="007B0265"/>
    <w:rsid w:val="007B04C3"/>
    <w:rsid w:val="007B164A"/>
    <w:rsid w:val="007B1B22"/>
    <w:rsid w:val="007B1D48"/>
    <w:rsid w:val="007B2298"/>
    <w:rsid w:val="007B22DC"/>
    <w:rsid w:val="007B254B"/>
    <w:rsid w:val="007B2943"/>
    <w:rsid w:val="007B3453"/>
    <w:rsid w:val="007B4290"/>
    <w:rsid w:val="007B497E"/>
    <w:rsid w:val="007B5FEA"/>
    <w:rsid w:val="007B6650"/>
    <w:rsid w:val="007B6A69"/>
    <w:rsid w:val="007B728E"/>
    <w:rsid w:val="007B7D47"/>
    <w:rsid w:val="007C006B"/>
    <w:rsid w:val="007C0F0D"/>
    <w:rsid w:val="007C0F5D"/>
    <w:rsid w:val="007C16F3"/>
    <w:rsid w:val="007C3305"/>
    <w:rsid w:val="007C35FE"/>
    <w:rsid w:val="007C3CF5"/>
    <w:rsid w:val="007C3D2D"/>
    <w:rsid w:val="007C3EA7"/>
    <w:rsid w:val="007C46D3"/>
    <w:rsid w:val="007C4D3A"/>
    <w:rsid w:val="007C5011"/>
    <w:rsid w:val="007C55A1"/>
    <w:rsid w:val="007C7921"/>
    <w:rsid w:val="007D0664"/>
    <w:rsid w:val="007D0B4D"/>
    <w:rsid w:val="007D0CFC"/>
    <w:rsid w:val="007D15CF"/>
    <w:rsid w:val="007D16E7"/>
    <w:rsid w:val="007D19EF"/>
    <w:rsid w:val="007D1D2C"/>
    <w:rsid w:val="007D1F12"/>
    <w:rsid w:val="007D1F72"/>
    <w:rsid w:val="007D25E1"/>
    <w:rsid w:val="007D28B9"/>
    <w:rsid w:val="007D2940"/>
    <w:rsid w:val="007D393A"/>
    <w:rsid w:val="007D40DE"/>
    <w:rsid w:val="007D447D"/>
    <w:rsid w:val="007D4B08"/>
    <w:rsid w:val="007D4C43"/>
    <w:rsid w:val="007D4E3A"/>
    <w:rsid w:val="007D6197"/>
    <w:rsid w:val="007D6FF1"/>
    <w:rsid w:val="007D7084"/>
    <w:rsid w:val="007D75D2"/>
    <w:rsid w:val="007E00A5"/>
    <w:rsid w:val="007E03CD"/>
    <w:rsid w:val="007E16AC"/>
    <w:rsid w:val="007E1A69"/>
    <w:rsid w:val="007E24DF"/>
    <w:rsid w:val="007E2681"/>
    <w:rsid w:val="007E2F48"/>
    <w:rsid w:val="007E3049"/>
    <w:rsid w:val="007E312A"/>
    <w:rsid w:val="007E34D9"/>
    <w:rsid w:val="007E38AF"/>
    <w:rsid w:val="007E4526"/>
    <w:rsid w:val="007E58C6"/>
    <w:rsid w:val="007E5D4C"/>
    <w:rsid w:val="007E5FFF"/>
    <w:rsid w:val="007E66BC"/>
    <w:rsid w:val="007E7977"/>
    <w:rsid w:val="007F0074"/>
    <w:rsid w:val="007F01D1"/>
    <w:rsid w:val="007F2332"/>
    <w:rsid w:val="007F2808"/>
    <w:rsid w:val="007F2BBA"/>
    <w:rsid w:val="007F2BD0"/>
    <w:rsid w:val="007F2D7C"/>
    <w:rsid w:val="007F3520"/>
    <w:rsid w:val="007F42AC"/>
    <w:rsid w:val="007F4AE6"/>
    <w:rsid w:val="007F4EF8"/>
    <w:rsid w:val="007F4F93"/>
    <w:rsid w:val="007F6457"/>
    <w:rsid w:val="007F6D7B"/>
    <w:rsid w:val="00800158"/>
    <w:rsid w:val="00800B2F"/>
    <w:rsid w:val="00801896"/>
    <w:rsid w:val="00801D81"/>
    <w:rsid w:val="008023C7"/>
    <w:rsid w:val="00802C77"/>
    <w:rsid w:val="00802ECC"/>
    <w:rsid w:val="00803355"/>
    <w:rsid w:val="00803719"/>
    <w:rsid w:val="00804809"/>
    <w:rsid w:val="008050A0"/>
    <w:rsid w:val="008056EF"/>
    <w:rsid w:val="00806033"/>
    <w:rsid w:val="008070F2"/>
    <w:rsid w:val="008076E4"/>
    <w:rsid w:val="00810514"/>
    <w:rsid w:val="00810F0B"/>
    <w:rsid w:val="008126EB"/>
    <w:rsid w:val="008132BA"/>
    <w:rsid w:val="00814346"/>
    <w:rsid w:val="0081534F"/>
    <w:rsid w:val="008159A2"/>
    <w:rsid w:val="00815C2E"/>
    <w:rsid w:val="00815C87"/>
    <w:rsid w:val="00815F31"/>
    <w:rsid w:val="00817009"/>
    <w:rsid w:val="00817290"/>
    <w:rsid w:val="00820373"/>
    <w:rsid w:val="008208A3"/>
    <w:rsid w:val="00820A48"/>
    <w:rsid w:val="00820D54"/>
    <w:rsid w:val="00821E11"/>
    <w:rsid w:val="0082266D"/>
    <w:rsid w:val="00822BCE"/>
    <w:rsid w:val="00823B5E"/>
    <w:rsid w:val="00823D8B"/>
    <w:rsid w:val="00825192"/>
    <w:rsid w:val="00825E86"/>
    <w:rsid w:val="00826367"/>
    <w:rsid w:val="008268D3"/>
    <w:rsid w:val="00826D43"/>
    <w:rsid w:val="00826DD3"/>
    <w:rsid w:val="0082731D"/>
    <w:rsid w:val="00830A42"/>
    <w:rsid w:val="00831298"/>
    <w:rsid w:val="00832481"/>
    <w:rsid w:val="008324AC"/>
    <w:rsid w:val="008325D9"/>
    <w:rsid w:val="00832C71"/>
    <w:rsid w:val="00832EC1"/>
    <w:rsid w:val="008331E9"/>
    <w:rsid w:val="00833986"/>
    <w:rsid w:val="00833C4C"/>
    <w:rsid w:val="0083491F"/>
    <w:rsid w:val="008355C2"/>
    <w:rsid w:val="00835829"/>
    <w:rsid w:val="00835E7B"/>
    <w:rsid w:val="00837458"/>
    <w:rsid w:val="008375DE"/>
    <w:rsid w:val="00837EB1"/>
    <w:rsid w:val="00837FC9"/>
    <w:rsid w:val="00840CE5"/>
    <w:rsid w:val="008418D8"/>
    <w:rsid w:val="008419F6"/>
    <w:rsid w:val="008420CD"/>
    <w:rsid w:val="00842A7A"/>
    <w:rsid w:val="00843713"/>
    <w:rsid w:val="008442B8"/>
    <w:rsid w:val="008447C9"/>
    <w:rsid w:val="00844A65"/>
    <w:rsid w:val="00844BE5"/>
    <w:rsid w:val="00845A2B"/>
    <w:rsid w:val="00845F74"/>
    <w:rsid w:val="00846241"/>
    <w:rsid w:val="00846346"/>
    <w:rsid w:val="00846ECA"/>
    <w:rsid w:val="00847171"/>
    <w:rsid w:val="00847B26"/>
    <w:rsid w:val="00847F38"/>
    <w:rsid w:val="00850429"/>
    <w:rsid w:val="0085142C"/>
    <w:rsid w:val="008516A1"/>
    <w:rsid w:val="00852A2C"/>
    <w:rsid w:val="00852C6F"/>
    <w:rsid w:val="00853750"/>
    <w:rsid w:val="008538EB"/>
    <w:rsid w:val="00853AC6"/>
    <w:rsid w:val="00854D67"/>
    <w:rsid w:val="00855532"/>
    <w:rsid w:val="008555B3"/>
    <w:rsid w:val="00855F37"/>
    <w:rsid w:val="0085667C"/>
    <w:rsid w:val="00856CD6"/>
    <w:rsid w:val="00857942"/>
    <w:rsid w:val="00857998"/>
    <w:rsid w:val="0086009C"/>
    <w:rsid w:val="008605DD"/>
    <w:rsid w:val="00860A08"/>
    <w:rsid w:val="00860B7C"/>
    <w:rsid w:val="00860E1F"/>
    <w:rsid w:val="00861045"/>
    <w:rsid w:val="0086291F"/>
    <w:rsid w:val="008639A7"/>
    <w:rsid w:val="00864B03"/>
    <w:rsid w:val="00864D32"/>
    <w:rsid w:val="00864EDA"/>
    <w:rsid w:val="0086698F"/>
    <w:rsid w:val="00866A43"/>
    <w:rsid w:val="00866BCD"/>
    <w:rsid w:val="00866FF7"/>
    <w:rsid w:val="00867FA5"/>
    <w:rsid w:val="00871651"/>
    <w:rsid w:val="00872A0D"/>
    <w:rsid w:val="008732B7"/>
    <w:rsid w:val="008740F2"/>
    <w:rsid w:val="00874CEC"/>
    <w:rsid w:val="00874EEA"/>
    <w:rsid w:val="00875EEF"/>
    <w:rsid w:val="00875FFA"/>
    <w:rsid w:val="00876A0E"/>
    <w:rsid w:val="00876F2C"/>
    <w:rsid w:val="0088050C"/>
    <w:rsid w:val="00880CEB"/>
    <w:rsid w:val="0088156D"/>
    <w:rsid w:val="00881A82"/>
    <w:rsid w:val="00881BED"/>
    <w:rsid w:val="00882701"/>
    <w:rsid w:val="008829C8"/>
    <w:rsid w:val="00882A1F"/>
    <w:rsid w:val="00882AE5"/>
    <w:rsid w:val="00882BCC"/>
    <w:rsid w:val="00883178"/>
    <w:rsid w:val="00883596"/>
    <w:rsid w:val="00883603"/>
    <w:rsid w:val="0088395F"/>
    <w:rsid w:val="00883CB3"/>
    <w:rsid w:val="00884092"/>
    <w:rsid w:val="008843EA"/>
    <w:rsid w:val="0088534A"/>
    <w:rsid w:val="00885614"/>
    <w:rsid w:val="008860CE"/>
    <w:rsid w:val="0088688E"/>
    <w:rsid w:val="0088793C"/>
    <w:rsid w:val="00891A3F"/>
    <w:rsid w:val="00891BFF"/>
    <w:rsid w:val="00891F54"/>
    <w:rsid w:val="00892D97"/>
    <w:rsid w:val="008938EE"/>
    <w:rsid w:val="00893984"/>
    <w:rsid w:val="00893B83"/>
    <w:rsid w:val="00893EC7"/>
    <w:rsid w:val="0089409E"/>
    <w:rsid w:val="008940AA"/>
    <w:rsid w:val="00894C79"/>
    <w:rsid w:val="00895024"/>
    <w:rsid w:val="008954CB"/>
    <w:rsid w:val="00895E17"/>
    <w:rsid w:val="00895E42"/>
    <w:rsid w:val="00895F27"/>
    <w:rsid w:val="00895FC6"/>
    <w:rsid w:val="00896C1F"/>
    <w:rsid w:val="00896C64"/>
    <w:rsid w:val="008A0847"/>
    <w:rsid w:val="008A0ACD"/>
    <w:rsid w:val="008A263C"/>
    <w:rsid w:val="008A266A"/>
    <w:rsid w:val="008A2CB8"/>
    <w:rsid w:val="008A2DD4"/>
    <w:rsid w:val="008A37F8"/>
    <w:rsid w:val="008A3CA8"/>
    <w:rsid w:val="008A3F50"/>
    <w:rsid w:val="008A4802"/>
    <w:rsid w:val="008A4A1F"/>
    <w:rsid w:val="008A4D10"/>
    <w:rsid w:val="008A4D4E"/>
    <w:rsid w:val="008A52C1"/>
    <w:rsid w:val="008A60B7"/>
    <w:rsid w:val="008A64BD"/>
    <w:rsid w:val="008A6D56"/>
    <w:rsid w:val="008A70CA"/>
    <w:rsid w:val="008A7281"/>
    <w:rsid w:val="008B024B"/>
    <w:rsid w:val="008B1C2F"/>
    <w:rsid w:val="008B2CC1"/>
    <w:rsid w:val="008B3851"/>
    <w:rsid w:val="008B4016"/>
    <w:rsid w:val="008B44E0"/>
    <w:rsid w:val="008B59C8"/>
    <w:rsid w:val="008B5D18"/>
    <w:rsid w:val="008B6620"/>
    <w:rsid w:val="008B7A07"/>
    <w:rsid w:val="008C0865"/>
    <w:rsid w:val="008C0AE1"/>
    <w:rsid w:val="008C137D"/>
    <w:rsid w:val="008C1ABB"/>
    <w:rsid w:val="008C2486"/>
    <w:rsid w:val="008C30CB"/>
    <w:rsid w:val="008C503A"/>
    <w:rsid w:val="008C58A3"/>
    <w:rsid w:val="008C6114"/>
    <w:rsid w:val="008C6CD8"/>
    <w:rsid w:val="008C7736"/>
    <w:rsid w:val="008D0631"/>
    <w:rsid w:val="008D0C39"/>
    <w:rsid w:val="008D196A"/>
    <w:rsid w:val="008D1A94"/>
    <w:rsid w:val="008D2172"/>
    <w:rsid w:val="008D22BA"/>
    <w:rsid w:val="008D232B"/>
    <w:rsid w:val="008D239E"/>
    <w:rsid w:val="008D2A8E"/>
    <w:rsid w:val="008D326D"/>
    <w:rsid w:val="008D33DB"/>
    <w:rsid w:val="008D43A9"/>
    <w:rsid w:val="008D4AA5"/>
    <w:rsid w:val="008D4D67"/>
    <w:rsid w:val="008D578E"/>
    <w:rsid w:val="008D59E9"/>
    <w:rsid w:val="008D69BE"/>
    <w:rsid w:val="008D7111"/>
    <w:rsid w:val="008D7282"/>
    <w:rsid w:val="008D7920"/>
    <w:rsid w:val="008D7DF7"/>
    <w:rsid w:val="008E0243"/>
    <w:rsid w:val="008E0682"/>
    <w:rsid w:val="008E1DEC"/>
    <w:rsid w:val="008E3576"/>
    <w:rsid w:val="008E3662"/>
    <w:rsid w:val="008E3B91"/>
    <w:rsid w:val="008E3C77"/>
    <w:rsid w:val="008E4E60"/>
    <w:rsid w:val="008E50A1"/>
    <w:rsid w:val="008E577E"/>
    <w:rsid w:val="008E5A10"/>
    <w:rsid w:val="008E5CC2"/>
    <w:rsid w:val="008E6553"/>
    <w:rsid w:val="008E758F"/>
    <w:rsid w:val="008E7626"/>
    <w:rsid w:val="008E7DD2"/>
    <w:rsid w:val="008F0132"/>
    <w:rsid w:val="008F187F"/>
    <w:rsid w:val="008F1AA0"/>
    <w:rsid w:val="008F22F1"/>
    <w:rsid w:val="008F2648"/>
    <w:rsid w:val="008F2C7C"/>
    <w:rsid w:val="008F3729"/>
    <w:rsid w:val="008F3CC5"/>
    <w:rsid w:val="008F4451"/>
    <w:rsid w:val="008F4809"/>
    <w:rsid w:val="008F4EFC"/>
    <w:rsid w:val="008F5915"/>
    <w:rsid w:val="008F5AA6"/>
    <w:rsid w:val="008F5FED"/>
    <w:rsid w:val="008F6213"/>
    <w:rsid w:val="008F69D2"/>
    <w:rsid w:val="008F6BD9"/>
    <w:rsid w:val="008F70FE"/>
    <w:rsid w:val="008F7667"/>
    <w:rsid w:val="008F77AE"/>
    <w:rsid w:val="00901299"/>
    <w:rsid w:val="009014DB"/>
    <w:rsid w:val="00902AF6"/>
    <w:rsid w:val="00903137"/>
    <w:rsid w:val="00903145"/>
    <w:rsid w:val="00903258"/>
    <w:rsid w:val="009038E8"/>
    <w:rsid w:val="00903BC8"/>
    <w:rsid w:val="00903CDA"/>
    <w:rsid w:val="00905DF2"/>
    <w:rsid w:val="009066A0"/>
    <w:rsid w:val="00907172"/>
    <w:rsid w:val="009071FD"/>
    <w:rsid w:val="0090752F"/>
    <w:rsid w:val="009075A3"/>
    <w:rsid w:val="00907FBF"/>
    <w:rsid w:val="009117F3"/>
    <w:rsid w:val="009118FF"/>
    <w:rsid w:val="00911C2F"/>
    <w:rsid w:val="00913322"/>
    <w:rsid w:val="00913492"/>
    <w:rsid w:val="00915149"/>
    <w:rsid w:val="00915D0F"/>
    <w:rsid w:val="00915D2F"/>
    <w:rsid w:val="00915D98"/>
    <w:rsid w:val="00916462"/>
    <w:rsid w:val="00916B8C"/>
    <w:rsid w:val="009173B6"/>
    <w:rsid w:val="009179CF"/>
    <w:rsid w:val="00920714"/>
    <w:rsid w:val="00920836"/>
    <w:rsid w:val="0092159D"/>
    <w:rsid w:val="00921BE5"/>
    <w:rsid w:val="009227BB"/>
    <w:rsid w:val="00922A5E"/>
    <w:rsid w:val="0092321F"/>
    <w:rsid w:val="0092332D"/>
    <w:rsid w:val="00923A6D"/>
    <w:rsid w:val="0092435C"/>
    <w:rsid w:val="00925104"/>
    <w:rsid w:val="0092515E"/>
    <w:rsid w:val="00925862"/>
    <w:rsid w:val="009258D8"/>
    <w:rsid w:val="009261F6"/>
    <w:rsid w:val="0092763B"/>
    <w:rsid w:val="00930303"/>
    <w:rsid w:val="00930828"/>
    <w:rsid w:val="00931839"/>
    <w:rsid w:val="00933BAC"/>
    <w:rsid w:val="00933D6C"/>
    <w:rsid w:val="00934F07"/>
    <w:rsid w:val="00936C36"/>
    <w:rsid w:val="00936D72"/>
    <w:rsid w:val="009375F1"/>
    <w:rsid w:val="009401C0"/>
    <w:rsid w:val="00940271"/>
    <w:rsid w:val="00940566"/>
    <w:rsid w:val="00940712"/>
    <w:rsid w:val="009415C1"/>
    <w:rsid w:val="0094181D"/>
    <w:rsid w:val="00941D7C"/>
    <w:rsid w:val="00941DA4"/>
    <w:rsid w:val="00942034"/>
    <w:rsid w:val="009420DD"/>
    <w:rsid w:val="00942A34"/>
    <w:rsid w:val="00942A9B"/>
    <w:rsid w:val="00942F53"/>
    <w:rsid w:val="00943797"/>
    <w:rsid w:val="00944941"/>
    <w:rsid w:val="00944D21"/>
    <w:rsid w:val="009455AE"/>
    <w:rsid w:val="00945C69"/>
    <w:rsid w:val="00947363"/>
    <w:rsid w:val="009474C1"/>
    <w:rsid w:val="0095042C"/>
    <w:rsid w:val="009507D7"/>
    <w:rsid w:val="0095106C"/>
    <w:rsid w:val="009511BB"/>
    <w:rsid w:val="00952A9B"/>
    <w:rsid w:val="0095306E"/>
    <w:rsid w:val="009530C9"/>
    <w:rsid w:val="00953808"/>
    <w:rsid w:val="00953856"/>
    <w:rsid w:val="009539A8"/>
    <w:rsid w:val="009552B1"/>
    <w:rsid w:val="0095546A"/>
    <w:rsid w:val="00956029"/>
    <w:rsid w:val="009564F0"/>
    <w:rsid w:val="00957026"/>
    <w:rsid w:val="00960963"/>
    <w:rsid w:val="0096244D"/>
    <w:rsid w:val="0096281E"/>
    <w:rsid w:val="00963B5F"/>
    <w:rsid w:val="009641DD"/>
    <w:rsid w:val="00964B8D"/>
    <w:rsid w:val="00964F5D"/>
    <w:rsid w:val="009652C8"/>
    <w:rsid w:val="009654FC"/>
    <w:rsid w:val="009656C4"/>
    <w:rsid w:val="0096654E"/>
    <w:rsid w:val="00966E83"/>
    <w:rsid w:val="00967418"/>
    <w:rsid w:val="00967B64"/>
    <w:rsid w:val="00967E24"/>
    <w:rsid w:val="00967F0F"/>
    <w:rsid w:val="0097060D"/>
    <w:rsid w:val="00970A2C"/>
    <w:rsid w:val="00970CCB"/>
    <w:rsid w:val="00970D31"/>
    <w:rsid w:val="00970F99"/>
    <w:rsid w:val="00972709"/>
    <w:rsid w:val="00972956"/>
    <w:rsid w:val="00972E2B"/>
    <w:rsid w:val="0097396E"/>
    <w:rsid w:val="00973EEF"/>
    <w:rsid w:val="00973F33"/>
    <w:rsid w:val="00973FF9"/>
    <w:rsid w:val="00974690"/>
    <w:rsid w:val="00975369"/>
    <w:rsid w:val="00975DBC"/>
    <w:rsid w:val="00976046"/>
    <w:rsid w:val="00976EA1"/>
    <w:rsid w:val="00977034"/>
    <w:rsid w:val="00980AB9"/>
    <w:rsid w:val="00980BEE"/>
    <w:rsid w:val="00980CE2"/>
    <w:rsid w:val="00981512"/>
    <w:rsid w:val="00981863"/>
    <w:rsid w:val="009819C2"/>
    <w:rsid w:val="009822C0"/>
    <w:rsid w:val="00982496"/>
    <w:rsid w:val="009828E1"/>
    <w:rsid w:val="00982ED0"/>
    <w:rsid w:val="00982F7B"/>
    <w:rsid w:val="0098364C"/>
    <w:rsid w:val="0098421C"/>
    <w:rsid w:val="0098434F"/>
    <w:rsid w:val="00984C73"/>
    <w:rsid w:val="00985372"/>
    <w:rsid w:val="009854AC"/>
    <w:rsid w:val="00985560"/>
    <w:rsid w:val="0098598E"/>
    <w:rsid w:val="00985EF8"/>
    <w:rsid w:val="00986F6C"/>
    <w:rsid w:val="00987333"/>
    <w:rsid w:val="009878B9"/>
    <w:rsid w:val="00987A06"/>
    <w:rsid w:val="009908D4"/>
    <w:rsid w:val="0099129F"/>
    <w:rsid w:val="00991780"/>
    <w:rsid w:val="00991C60"/>
    <w:rsid w:val="00992003"/>
    <w:rsid w:val="00992119"/>
    <w:rsid w:val="00992423"/>
    <w:rsid w:val="00993138"/>
    <w:rsid w:val="00993320"/>
    <w:rsid w:val="00993477"/>
    <w:rsid w:val="009937D3"/>
    <w:rsid w:val="00994EDE"/>
    <w:rsid w:val="009952A3"/>
    <w:rsid w:val="00995693"/>
    <w:rsid w:val="00995E37"/>
    <w:rsid w:val="00996137"/>
    <w:rsid w:val="0099703A"/>
    <w:rsid w:val="00997198"/>
    <w:rsid w:val="009971F1"/>
    <w:rsid w:val="00997A8C"/>
    <w:rsid w:val="00997FA4"/>
    <w:rsid w:val="009A0A8F"/>
    <w:rsid w:val="009A0DC4"/>
    <w:rsid w:val="009A0E0A"/>
    <w:rsid w:val="009A1326"/>
    <w:rsid w:val="009A15C2"/>
    <w:rsid w:val="009A2A58"/>
    <w:rsid w:val="009A36BA"/>
    <w:rsid w:val="009A45D3"/>
    <w:rsid w:val="009A5396"/>
    <w:rsid w:val="009A5409"/>
    <w:rsid w:val="009A5467"/>
    <w:rsid w:val="009A61D8"/>
    <w:rsid w:val="009A6DA1"/>
    <w:rsid w:val="009A6FFE"/>
    <w:rsid w:val="009A7418"/>
    <w:rsid w:val="009A783B"/>
    <w:rsid w:val="009B03E3"/>
    <w:rsid w:val="009B0A24"/>
    <w:rsid w:val="009B1E82"/>
    <w:rsid w:val="009B289A"/>
    <w:rsid w:val="009B2B7E"/>
    <w:rsid w:val="009B2D68"/>
    <w:rsid w:val="009B3E50"/>
    <w:rsid w:val="009B3F41"/>
    <w:rsid w:val="009B437A"/>
    <w:rsid w:val="009B46AA"/>
    <w:rsid w:val="009B47BC"/>
    <w:rsid w:val="009B4805"/>
    <w:rsid w:val="009B5089"/>
    <w:rsid w:val="009B673C"/>
    <w:rsid w:val="009B6988"/>
    <w:rsid w:val="009C0670"/>
    <w:rsid w:val="009C0943"/>
    <w:rsid w:val="009C2A55"/>
    <w:rsid w:val="009C2D6B"/>
    <w:rsid w:val="009C3538"/>
    <w:rsid w:val="009C4333"/>
    <w:rsid w:val="009C44C7"/>
    <w:rsid w:val="009C5276"/>
    <w:rsid w:val="009C5307"/>
    <w:rsid w:val="009C5B27"/>
    <w:rsid w:val="009C5B55"/>
    <w:rsid w:val="009C5D2F"/>
    <w:rsid w:val="009C60DD"/>
    <w:rsid w:val="009C6828"/>
    <w:rsid w:val="009C6C20"/>
    <w:rsid w:val="009C6CF1"/>
    <w:rsid w:val="009C7599"/>
    <w:rsid w:val="009C7A6D"/>
    <w:rsid w:val="009C7EDA"/>
    <w:rsid w:val="009D10A6"/>
    <w:rsid w:val="009D129A"/>
    <w:rsid w:val="009D1A26"/>
    <w:rsid w:val="009D23F3"/>
    <w:rsid w:val="009D2CBE"/>
    <w:rsid w:val="009D319B"/>
    <w:rsid w:val="009D320B"/>
    <w:rsid w:val="009D3A5A"/>
    <w:rsid w:val="009D4A08"/>
    <w:rsid w:val="009D5415"/>
    <w:rsid w:val="009D73F7"/>
    <w:rsid w:val="009D7525"/>
    <w:rsid w:val="009D780C"/>
    <w:rsid w:val="009D7DA6"/>
    <w:rsid w:val="009E0576"/>
    <w:rsid w:val="009E0F46"/>
    <w:rsid w:val="009E1062"/>
    <w:rsid w:val="009E18A1"/>
    <w:rsid w:val="009E1D17"/>
    <w:rsid w:val="009E1EF9"/>
    <w:rsid w:val="009E1F8C"/>
    <w:rsid w:val="009E22E8"/>
    <w:rsid w:val="009E2495"/>
    <w:rsid w:val="009E2F01"/>
    <w:rsid w:val="009E2F35"/>
    <w:rsid w:val="009E330F"/>
    <w:rsid w:val="009E3A6C"/>
    <w:rsid w:val="009E3A86"/>
    <w:rsid w:val="009E656F"/>
    <w:rsid w:val="009E6BCB"/>
    <w:rsid w:val="009E701F"/>
    <w:rsid w:val="009E7224"/>
    <w:rsid w:val="009E745D"/>
    <w:rsid w:val="009F1238"/>
    <w:rsid w:val="009F13A2"/>
    <w:rsid w:val="009F1972"/>
    <w:rsid w:val="009F1D4D"/>
    <w:rsid w:val="009F1E06"/>
    <w:rsid w:val="009F24EA"/>
    <w:rsid w:val="009F36C7"/>
    <w:rsid w:val="009F545C"/>
    <w:rsid w:val="009F5794"/>
    <w:rsid w:val="009F6FAB"/>
    <w:rsid w:val="009F7E8C"/>
    <w:rsid w:val="00A00706"/>
    <w:rsid w:val="00A01373"/>
    <w:rsid w:val="00A01383"/>
    <w:rsid w:val="00A019E7"/>
    <w:rsid w:val="00A02F20"/>
    <w:rsid w:val="00A036B2"/>
    <w:rsid w:val="00A045CE"/>
    <w:rsid w:val="00A046B7"/>
    <w:rsid w:val="00A05A39"/>
    <w:rsid w:val="00A05FB2"/>
    <w:rsid w:val="00A06297"/>
    <w:rsid w:val="00A0676B"/>
    <w:rsid w:val="00A06D19"/>
    <w:rsid w:val="00A070E3"/>
    <w:rsid w:val="00A07BEF"/>
    <w:rsid w:val="00A102C2"/>
    <w:rsid w:val="00A1168E"/>
    <w:rsid w:val="00A11D11"/>
    <w:rsid w:val="00A12AD1"/>
    <w:rsid w:val="00A14FC2"/>
    <w:rsid w:val="00A1592D"/>
    <w:rsid w:val="00A163D5"/>
    <w:rsid w:val="00A171D3"/>
    <w:rsid w:val="00A175DE"/>
    <w:rsid w:val="00A17AA1"/>
    <w:rsid w:val="00A17CDB"/>
    <w:rsid w:val="00A17FC1"/>
    <w:rsid w:val="00A20793"/>
    <w:rsid w:val="00A20A93"/>
    <w:rsid w:val="00A20B57"/>
    <w:rsid w:val="00A2130B"/>
    <w:rsid w:val="00A22113"/>
    <w:rsid w:val="00A225F3"/>
    <w:rsid w:val="00A227E4"/>
    <w:rsid w:val="00A22B57"/>
    <w:rsid w:val="00A23072"/>
    <w:rsid w:val="00A233A6"/>
    <w:rsid w:val="00A234E7"/>
    <w:rsid w:val="00A23B0B"/>
    <w:rsid w:val="00A2607B"/>
    <w:rsid w:val="00A264A9"/>
    <w:rsid w:val="00A26F88"/>
    <w:rsid w:val="00A27267"/>
    <w:rsid w:val="00A30190"/>
    <w:rsid w:val="00A3043C"/>
    <w:rsid w:val="00A30670"/>
    <w:rsid w:val="00A3068E"/>
    <w:rsid w:val="00A31B8C"/>
    <w:rsid w:val="00A31C8D"/>
    <w:rsid w:val="00A31F3D"/>
    <w:rsid w:val="00A32059"/>
    <w:rsid w:val="00A32BB5"/>
    <w:rsid w:val="00A33791"/>
    <w:rsid w:val="00A35019"/>
    <w:rsid w:val="00A35892"/>
    <w:rsid w:val="00A35F21"/>
    <w:rsid w:val="00A35F81"/>
    <w:rsid w:val="00A36D4A"/>
    <w:rsid w:val="00A3777D"/>
    <w:rsid w:val="00A37E99"/>
    <w:rsid w:val="00A40F60"/>
    <w:rsid w:val="00A414AB"/>
    <w:rsid w:val="00A42906"/>
    <w:rsid w:val="00A42A59"/>
    <w:rsid w:val="00A42EE2"/>
    <w:rsid w:val="00A42EED"/>
    <w:rsid w:val="00A4459D"/>
    <w:rsid w:val="00A44CC5"/>
    <w:rsid w:val="00A44E77"/>
    <w:rsid w:val="00A44EDB"/>
    <w:rsid w:val="00A45AB4"/>
    <w:rsid w:val="00A4759B"/>
    <w:rsid w:val="00A476FF"/>
    <w:rsid w:val="00A478B7"/>
    <w:rsid w:val="00A47C1F"/>
    <w:rsid w:val="00A5025D"/>
    <w:rsid w:val="00A5058D"/>
    <w:rsid w:val="00A50CC3"/>
    <w:rsid w:val="00A5131A"/>
    <w:rsid w:val="00A5144B"/>
    <w:rsid w:val="00A5215E"/>
    <w:rsid w:val="00A52875"/>
    <w:rsid w:val="00A52ACF"/>
    <w:rsid w:val="00A54123"/>
    <w:rsid w:val="00A55506"/>
    <w:rsid w:val="00A55DE9"/>
    <w:rsid w:val="00A55EF6"/>
    <w:rsid w:val="00A5682A"/>
    <w:rsid w:val="00A57007"/>
    <w:rsid w:val="00A57495"/>
    <w:rsid w:val="00A60364"/>
    <w:rsid w:val="00A603B3"/>
    <w:rsid w:val="00A6049E"/>
    <w:rsid w:val="00A6085B"/>
    <w:rsid w:val="00A60D45"/>
    <w:rsid w:val="00A62168"/>
    <w:rsid w:val="00A636D0"/>
    <w:rsid w:val="00A63784"/>
    <w:rsid w:val="00A63843"/>
    <w:rsid w:val="00A63881"/>
    <w:rsid w:val="00A6454D"/>
    <w:rsid w:val="00A6526D"/>
    <w:rsid w:val="00A6539F"/>
    <w:rsid w:val="00A665B3"/>
    <w:rsid w:val="00A671CB"/>
    <w:rsid w:val="00A67342"/>
    <w:rsid w:val="00A67C41"/>
    <w:rsid w:val="00A7047E"/>
    <w:rsid w:val="00A708DB"/>
    <w:rsid w:val="00A70C9E"/>
    <w:rsid w:val="00A70D3D"/>
    <w:rsid w:val="00A70DAD"/>
    <w:rsid w:val="00A70ED4"/>
    <w:rsid w:val="00A70F47"/>
    <w:rsid w:val="00A714F6"/>
    <w:rsid w:val="00A7174D"/>
    <w:rsid w:val="00A7279F"/>
    <w:rsid w:val="00A729DC"/>
    <w:rsid w:val="00A72E91"/>
    <w:rsid w:val="00A73173"/>
    <w:rsid w:val="00A739A6"/>
    <w:rsid w:val="00A74200"/>
    <w:rsid w:val="00A749E6"/>
    <w:rsid w:val="00A74F4D"/>
    <w:rsid w:val="00A75717"/>
    <w:rsid w:val="00A757D1"/>
    <w:rsid w:val="00A75B04"/>
    <w:rsid w:val="00A763B2"/>
    <w:rsid w:val="00A770F9"/>
    <w:rsid w:val="00A7726A"/>
    <w:rsid w:val="00A77455"/>
    <w:rsid w:val="00A774E2"/>
    <w:rsid w:val="00A809C4"/>
    <w:rsid w:val="00A80F8E"/>
    <w:rsid w:val="00A8162B"/>
    <w:rsid w:val="00A81B5C"/>
    <w:rsid w:val="00A8226E"/>
    <w:rsid w:val="00A826A4"/>
    <w:rsid w:val="00A82B64"/>
    <w:rsid w:val="00A8342E"/>
    <w:rsid w:val="00A834B2"/>
    <w:rsid w:val="00A8555C"/>
    <w:rsid w:val="00A859C1"/>
    <w:rsid w:val="00A862AF"/>
    <w:rsid w:val="00A870FF"/>
    <w:rsid w:val="00A90593"/>
    <w:rsid w:val="00A90616"/>
    <w:rsid w:val="00A90B4B"/>
    <w:rsid w:val="00A90D77"/>
    <w:rsid w:val="00A90F14"/>
    <w:rsid w:val="00A90F4C"/>
    <w:rsid w:val="00A91232"/>
    <w:rsid w:val="00A9345D"/>
    <w:rsid w:val="00A9415B"/>
    <w:rsid w:val="00A9536D"/>
    <w:rsid w:val="00A95466"/>
    <w:rsid w:val="00A954EB"/>
    <w:rsid w:val="00A95AD1"/>
    <w:rsid w:val="00A95E3E"/>
    <w:rsid w:val="00A963C7"/>
    <w:rsid w:val="00A96718"/>
    <w:rsid w:val="00A96ED9"/>
    <w:rsid w:val="00A9701E"/>
    <w:rsid w:val="00A97E6F"/>
    <w:rsid w:val="00AA04D4"/>
    <w:rsid w:val="00AA0881"/>
    <w:rsid w:val="00AA0C78"/>
    <w:rsid w:val="00AA16C1"/>
    <w:rsid w:val="00AA3467"/>
    <w:rsid w:val="00AA3B87"/>
    <w:rsid w:val="00AA3C2D"/>
    <w:rsid w:val="00AA4027"/>
    <w:rsid w:val="00AA4387"/>
    <w:rsid w:val="00AA4DBA"/>
    <w:rsid w:val="00AA5DF9"/>
    <w:rsid w:val="00AA60CE"/>
    <w:rsid w:val="00AA6581"/>
    <w:rsid w:val="00AA72F1"/>
    <w:rsid w:val="00AA74A6"/>
    <w:rsid w:val="00AA7558"/>
    <w:rsid w:val="00AA7684"/>
    <w:rsid w:val="00AB0617"/>
    <w:rsid w:val="00AB0A04"/>
    <w:rsid w:val="00AB0BED"/>
    <w:rsid w:val="00AB3355"/>
    <w:rsid w:val="00AB3975"/>
    <w:rsid w:val="00AB4274"/>
    <w:rsid w:val="00AB44E4"/>
    <w:rsid w:val="00AB4971"/>
    <w:rsid w:val="00AB4BFD"/>
    <w:rsid w:val="00AB577A"/>
    <w:rsid w:val="00AB61B0"/>
    <w:rsid w:val="00AB68BC"/>
    <w:rsid w:val="00AB6E45"/>
    <w:rsid w:val="00AB74D8"/>
    <w:rsid w:val="00AC05CF"/>
    <w:rsid w:val="00AC0649"/>
    <w:rsid w:val="00AC07A9"/>
    <w:rsid w:val="00AC0B76"/>
    <w:rsid w:val="00AC13A5"/>
    <w:rsid w:val="00AC1694"/>
    <w:rsid w:val="00AC20B0"/>
    <w:rsid w:val="00AC2C93"/>
    <w:rsid w:val="00AC3152"/>
    <w:rsid w:val="00AC4336"/>
    <w:rsid w:val="00AC4CCE"/>
    <w:rsid w:val="00AC5474"/>
    <w:rsid w:val="00AC583C"/>
    <w:rsid w:val="00AC5D06"/>
    <w:rsid w:val="00AC6194"/>
    <w:rsid w:val="00AC70BE"/>
    <w:rsid w:val="00AC7EB6"/>
    <w:rsid w:val="00AD02D2"/>
    <w:rsid w:val="00AD0A24"/>
    <w:rsid w:val="00AD1214"/>
    <w:rsid w:val="00AD1460"/>
    <w:rsid w:val="00AD1737"/>
    <w:rsid w:val="00AD20BD"/>
    <w:rsid w:val="00AD2442"/>
    <w:rsid w:val="00AD27B0"/>
    <w:rsid w:val="00AD3020"/>
    <w:rsid w:val="00AD3168"/>
    <w:rsid w:val="00AD466F"/>
    <w:rsid w:val="00AD5AEE"/>
    <w:rsid w:val="00AD5B42"/>
    <w:rsid w:val="00AD699F"/>
    <w:rsid w:val="00AD764C"/>
    <w:rsid w:val="00AE20C0"/>
    <w:rsid w:val="00AE2C29"/>
    <w:rsid w:val="00AE2E56"/>
    <w:rsid w:val="00AE3743"/>
    <w:rsid w:val="00AE3A90"/>
    <w:rsid w:val="00AE4318"/>
    <w:rsid w:val="00AE47BE"/>
    <w:rsid w:val="00AE4854"/>
    <w:rsid w:val="00AE4934"/>
    <w:rsid w:val="00AE4CD3"/>
    <w:rsid w:val="00AE5443"/>
    <w:rsid w:val="00AE5A60"/>
    <w:rsid w:val="00AE7086"/>
    <w:rsid w:val="00AE71E7"/>
    <w:rsid w:val="00AE763C"/>
    <w:rsid w:val="00AE79EF"/>
    <w:rsid w:val="00AF0D0E"/>
    <w:rsid w:val="00AF198A"/>
    <w:rsid w:val="00AF19C2"/>
    <w:rsid w:val="00AF19E3"/>
    <w:rsid w:val="00AF1B57"/>
    <w:rsid w:val="00AF1FE1"/>
    <w:rsid w:val="00AF30B6"/>
    <w:rsid w:val="00AF338F"/>
    <w:rsid w:val="00AF3904"/>
    <w:rsid w:val="00AF45D9"/>
    <w:rsid w:val="00AF4B88"/>
    <w:rsid w:val="00AF572D"/>
    <w:rsid w:val="00AF607E"/>
    <w:rsid w:val="00AF68C6"/>
    <w:rsid w:val="00AF7405"/>
    <w:rsid w:val="00AF7C80"/>
    <w:rsid w:val="00AF7D36"/>
    <w:rsid w:val="00B00C62"/>
    <w:rsid w:val="00B00FAF"/>
    <w:rsid w:val="00B017A9"/>
    <w:rsid w:val="00B019DE"/>
    <w:rsid w:val="00B01D9F"/>
    <w:rsid w:val="00B024C5"/>
    <w:rsid w:val="00B02EFC"/>
    <w:rsid w:val="00B03212"/>
    <w:rsid w:val="00B03425"/>
    <w:rsid w:val="00B038A6"/>
    <w:rsid w:val="00B04E67"/>
    <w:rsid w:val="00B067F1"/>
    <w:rsid w:val="00B06BCB"/>
    <w:rsid w:val="00B07076"/>
    <w:rsid w:val="00B07321"/>
    <w:rsid w:val="00B07598"/>
    <w:rsid w:val="00B10282"/>
    <w:rsid w:val="00B10320"/>
    <w:rsid w:val="00B106C7"/>
    <w:rsid w:val="00B10813"/>
    <w:rsid w:val="00B10F82"/>
    <w:rsid w:val="00B10FBF"/>
    <w:rsid w:val="00B11936"/>
    <w:rsid w:val="00B11C0A"/>
    <w:rsid w:val="00B11FDA"/>
    <w:rsid w:val="00B12581"/>
    <w:rsid w:val="00B12CCF"/>
    <w:rsid w:val="00B13397"/>
    <w:rsid w:val="00B13472"/>
    <w:rsid w:val="00B13572"/>
    <w:rsid w:val="00B13776"/>
    <w:rsid w:val="00B1465E"/>
    <w:rsid w:val="00B14755"/>
    <w:rsid w:val="00B14784"/>
    <w:rsid w:val="00B149E8"/>
    <w:rsid w:val="00B14A4E"/>
    <w:rsid w:val="00B14A70"/>
    <w:rsid w:val="00B14AB0"/>
    <w:rsid w:val="00B155C3"/>
    <w:rsid w:val="00B16997"/>
    <w:rsid w:val="00B169BB"/>
    <w:rsid w:val="00B17C5B"/>
    <w:rsid w:val="00B205A5"/>
    <w:rsid w:val="00B208BB"/>
    <w:rsid w:val="00B20B24"/>
    <w:rsid w:val="00B214E6"/>
    <w:rsid w:val="00B22296"/>
    <w:rsid w:val="00B229B9"/>
    <w:rsid w:val="00B236AB"/>
    <w:rsid w:val="00B2482B"/>
    <w:rsid w:val="00B24A74"/>
    <w:rsid w:val="00B24D8A"/>
    <w:rsid w:val="00B25654"/>
    <w:rsid w:val="00B27011"/>
    <w:rsid w:val="00B275BF"/>
    <w:rsid w:val="00B27659"/>
    <w:rsid w:val="00B315A4"/>
    <w:rsid w:val="00B31A44"/>
    <w:rsid w:val="00B324A9"/>
    <w:rsid w:val="00B33C9B"/>
    <w:rsid w:val="00B34063"/>
    <w:rsid w:val="00B341D8"/>
    <w:rsid w:val="00B34505"/>
    <w:rsid w:val="00B356EC"/>
    <w:rsid w:val="00B35B1B"/>
    <w:rsid w:val="00B36356"/>
    <w:rsid w:val="00B3703A"/>
    <w:rsid w:val="00B37612"/>
    <w:rsid w:val="00B4016F"/>
    <w:rsid w:val="00B40D55"/>
    <w:rsid w:val="00B414AE"/>
    <w:rsid w:val="00B4167C"/>
    <w:rsid w:val="00B41809"/>
    <w:rsid w:val="00B41DB5"/>
    <w:rsid w:val="00B41FC0"/>
    <w:rsid w:val="00B4208D"/>
    <w:rsid w:val="00B42B96"/>
    <w:rsid w:val="00B42C07"/>
    <w:rsid w:val="00B42DDC"/>
    <w:rsid w:val="00B443DD"/>
    <w:rsid w:val="00B44B0D"/>
    <w:rsid w:val="00B44E8C"/>
    <w:rsid w:val="00B44EA9"/>
    <w:rsid w:val="00B456CA"/>
    <w:rsid w:val="00B45D57"/>
    <w:rsid w:val="00B46013"/>
    <w:rsid w:val="00B462B5"/>
    <w:rsid w:val="00B468B9"/>
    <w:rsid w:val="00B46F12"/>
    <w:rsid w:val="00B4710E"/>
    <w:rsid w:val="00B50087"/>
    <w:rsid w:val="00B501A4"/>
    <w:rsid w:val="00B5050D"/>
    <w:rsid w:val="00B50D41"/>
    <w:rsid w:val="00B50FB1"/>
    <w:rsid w:val="00B51170"/>
    <w:rsid w:val="00B515CB"/>
    <w:rsid w:val="00B52C05"/>
    <w:rsid w:val="00B5395E"/>
    <w:rsid w:val="00B541C1"/>
    <w:rsid w:val="00B547B2"/>
    <w:rsid w:val="00B55566"/>
    <w:rsid w:val="00B55694"/>
    <w:rsid w:val="00B57593"/>
    <w:rsid w:val="00B578DA"/>
    <w:rsid w:val="00B578F4"/>
    <w:rsid w:val="00B6051B"/>
    <w:rsid w:val="00B60A01"/>
    <w:rsid w:val="00B614FB"/>
    <w:rsid w:val="00B61673"/>
    <w:rsid w:val="00B61934"/>
    <w:rsid w:val="00B62671"/>
    <w:rsid w:val="00B64D1C"/>
    <w:rsid w:val="00B6561D"/>
    <w:rsid w:val="00B66337"/>
    <w:rsid w:val="00B6650F"/>
    <w:rsid w:val="00B666A1"/>
    <w:rsid w:val="00B674C6"/>
    <w:rsid w:val="00B67883"/>
    <w:rsid w:val="00B71B73"/>
    <w:rsid w:val="00B721F1"/>
    <w:rsid w:val="00B726E0"/>
    <w:rsid w:val="00B736C2"/>
    <w:rsid w:val="00B7376E"/>
    <w:rsid w:val="00B73D7F"/>
    <w:rsid w:val="00B753F5"/>
    <w:rsid w:val="00B75BFC"/>
    <w:rsid w:val="00B7650A"/>
    <w:rsid w:val="00B7654E"/>
    <w:rsid w:val="00B81970"/>
    <w:rsid w:val="00B81FD2"/>
    <w:rsid w:val="00B824A3"/>
    <w:rsid w:val="00B825FF"/>
    <w:rsid w:val="00B830F7"/>
    <w:rsid w:val="00B839EA"/>
    <w:rsid w:val="00B83B73"/>
    <w:rsid w:val="00B863EE"/>
    <w:rsid w:val="00B87406"/>
    <w:rsid w:val="00B876B9"/>
    <w:rsid w:val="00B878C6"/>
    <w:rsid w:val="00B87A3A"/>
    <w:rsid w:val="00B87C48"/>
    <w:rsid w:val="00B87D60"/>
    <w:rsid w:val="00B9039B"/>
    <w:rsid w:val="00B90DF5"/>
    <w:rsid w:val="00B92058"/>
    <w:rsid w:val="00B92F56"/>
    <w:rsid w:val="00B93465"/>
    <w:rsid w:val="00B937AE"/>
    <w:rsid w:val="00B9381C"/>
    <w:rsid w:val="00B93C02"/>
    <w:rsid w:val="00B93DE1"/>
    <w:rsid w:val="00B940F0"/>
    <w:rsid w:val="00B94599"/>
    <w:rsid w:val="00B95045"/>
    <w:rsid w:val="00B96119"/>
    <w:rsid w:val="00B9740E"/>
    <w:rsid w:val="00B97679"/>
    <w:rsid w:val="00B9767F"/>
    <w:rsid w:val="00B97F67"/>
    <w:rsid w:val="00B97FAF"/>
    <w:rsid w:val="00BA027F"/>
    <w:rsid w:val="00BA03AB"/>
    <w:rsid w:val="00BA117A"/>
    <w:rsid w:val="00BA15CA"/>
    <w:rsid w:val="00BA1A8E"/>
    <w:rsid w:val="00BA1E5B"/>
    <w:rsid w:val="00BA1FFE"/>
    <w:rsid w:val="00BA3231"/>
    <w:rsid w:val="00BA4D77"/>
    <w:rsid w:val="00BA50D0"/>
    <w:rsid w:val="00BA5515"/>
    <w:rsid w:val="00BA5808"/>
    <w:rsid w:val="00BA5A1F"/>
    <w:rsid w:val="00BA6387"/>
    <w:rsid w:val="00BA781E"/>
    <w:rsid w:val="00BB08F8"/>
    <w:rsid w:val="00BB12E8"/>
    <w:rsid w:val="00BB26D9"/>
    <w:rsid w:val="00BB2F06"/>
    <w:rsid w:val="00BB3CA4"/>
    <w:rsid w:val="00BB4655"/>
    <w:rsid w:val="00BB4D38"/>
    <w:rsid w:val="00BB5E64"/>
    <w:rsid w:val="00BB6496"/>
    <w:rsid w:val="00BB7460"/>
    <w:rsid w:val="00BB7FC8"/>
    <w:rsid w:val="00BC0BF7"/>
    <w:rsid w:val="00BC0D5A"/>
    <w:rsid w:val="00BC0D5F"/>
    <w:rsid w:val="00BC1BB8"/>
    <w:rsid w:val="00BC1D59"/>
    <w:rsid w:val="00BC270C"/>
    <w:rsid w:val="00BC322A"/>
    <w:rsid w:val="00BC375D"/>
    <w:rsid w:val="00BC37AE"/>
    <w:rsid w:val="00BC3BB4"/>
    <w:rsid w:val="00BC3E60"/>
    <w:rsid w:val="00BC41F0"/>
    <w:rsid w:val="00BC6070"/>
    <w:rsid w:val="00BC6AE4"/>
    <w:rsid w:val="00BC6D8F"/>
    <w:rsid w:val="00BC7433"/>
    <w:rsid w:val="00BD0774"/>
    <w:rsid w:val="00BD0959"/>
    <w:rsid w:val="00BD0CFE"/>
    <w:rsid w:val="00BD1345"/>
    <w:rsid w:val="00BD1388"/>
    <w:rsid w:val="00BD2285"/>
    <w:rsid w:val="00BD2683"/>
    <w:rsid w:val="00BD3775"/>
    <w:rsid w:val="00BD394E"/>
    <w:rsid w:val="00BD4765"/>
    <w:rsid w:val="00BD49B1"/>
    <w:rsid w:val="00BD55B5"/>
    <w:rsid w:val="00BD5C8F"/>
    <w:rsid w:val="00BD5DB4"/>
    <w:rsid w:val="00BD6105"/>
    <w:rsid w:val="00BD631F"/>
    <w:rsid w:val="00BD6B85"/>
    <w:rsid w:val="00BD6BDE"/>
    <w:rsid w:val="00BD6DED"/>
    <w:rsid w:val="00BD6EBB"/>
    <w:rsid w:val="00BD785E"/>
    <w:rsid w:val="00BD7AD4"/>
    <w:rsid w:val="00BD7BEE"/>
    <w:rsid w:val="00BE0562"/>
    <w:rsid w:val="00BE0575"/>
    <w:rsid w:val="00BE05D9"/>
    <w:rsid w:val="00BE0AEF"/>
    <w:rsid w:val="00BE0C60"/>
    <w:rsid w:val="00BE0F7A"/>
    <w:rsid w:val="00BE15AA"/>
    <w:rsid w:val="00BE23E9"/>
    <w:rsid w:val="00BE32E8"/>
    <w:rsid w:val="00BE37B3"/>
    <w:rsid w:val="00BE3EBF"/>
    <w:rsid w:val="00BE52AE"/>
    <w:rsid w:val="00BE5B2D"/>
    <w:rsid w:val="00BE6D4C"/>
    <w:rsid w:val="00BE7A68"/>
    <w:rsid w:val="00BE7E2E"/>
    <w:rsid w:val="00BF08E5"/>
    <w:rsid w:val="00BF13B1"/>
    <w:rsid w:val="00BF1536"/>
    <w:rsid w:val="00BF1AA3"/>
    <w:rsid w:val="00BF22B6"/>
    <w:rsid w:val="00BF22DC"/>
    <w:rsid w:val="00BF2A3D"/>
    <w:rsid w:val="00BF2DBC"/>
    <w:rsid w:val="00BF3486"/>
    <w:rsid w:val="00BF3690"/>
    <w:rsid w:val="00BF383B"/>
    <w:rsid w:val="00BF4B7A"/>
    <w:rsid w:val="00BF53CB"/>
    <w:rsid w:val="00BF63D4"/>
    <w:rsid w:val="00BF6DF7"/>
    <w:rsid w:val="00C01251"/>
    <w:rsid w:val="00C01F1F"/>
    <w:rsid w:val="00C022B6"/>
    <w:rsid w:val="00C029DD"/>
    <w:rsid w:val="00C02AF0"/>
    <w:rsid w:val="00C02B0C"/>
    <w:rsid w:val="00C0359F"/>
    <w:rsid w:val="00C03614"/>
    <w:rsid w:val="00C03744"/>
    <w:rsid w:val="00C03D60"/>
    <w:rsid w:val="00C03D84"/>
    <w:rsid w:val="00C047D1"/>
    <w:rsid w:val="00C04DA0"/>
    <w:rsid w:val="00C04E67"/>
    <w:rsid w:val="00C05ACE"/>
    <w:rsid w:val="00C063EB"/>
    <w:rsid w:val="00C064F3"/>
    <w:rsid w:val="00C068D3"/>
    <w:rsid w:val="00C06DE5"/>
    <w:rsid w:val="00C07044"/>
    <w:rsid w:val="00C070D0"/>
    <w:rsid w:val="00C076CC"/>
    <w:rsid w:val="00C079DE"/>
    <w:rsid w:val="00C07A62"/>
    <w:rsid w:val="00C10595"/>
    <w:rsid w:val="00C10904"/>
    <w:rsid w:val="00C11DFB"/>
    <w:rsid w:val="00C133BC"/>
    <w:rsid w:val="00C148FC"/>
    <w:rsid w:val="00C14B66"/>
    <w:rsid w:val="00C14C2F"/>
    <w:rsid w:val="00C14C98"/>
    <w:rsid w:val="00C150F2"/>
    <w:rsid w:val="00C150FD"/>
    <w:rsid w:val="00C15178"/>
    <w:rsid w:val="00C15193"/>
    <w:rsid w:val="00C15350"/>
    <w:rsid w:val="00C15D10"/>
    <w:rsid w:val="00C162BB"/>
    <w:rsid w:val="00C163E0"/>
    <w:rsid w:val="00C17364"/>
    <w:rsid w:val="00C17B4F"/>
    <w:rsid w:val="00C20162"/>
    <w:rsid w:val="00C2041D"/>
    <w:rsid w:val="00C21174"/>
    <w:rsid w:val="00C21DA3"/>
    <w:rsid w:val="00C21F2A"/>
    <w:rsid w:val="00C22DFD"/>
    <w:rsid w:val="00C23147"/>
    <w:rsid w:val="00C241A8"/>
    <w:rsid w:val="00C2463C"/>
    <w:rsid w:val="00C246CE"/>
    <w:rsid w:val="00C24A5E"/>
    <w:rsid w:val="00C24FE7"/>
    <w:rsid w:val="00C2587D"/>
    <w:rsid w:val="00C26449"/>
    <w:rsid w:val="00C26D2B"/>
    <w:rsid w:val="00C2769F"/>
    <w:rsid w:val="00C278BB"/>
    <w:rsid w:val="00C27C76"/>
    <w:rsid w:val="00C27D80"/>
    <w:rsid w:val="00C314CF"/>
    <w:rsid w:val="00C3325D"/>
    <w:rsid w:val="00C33516"/>
    <w:rsid w:val="00C3365D"/>
    <w:rsid w:val="00C341FA"/>
    <w:rsid w:val="00C34316"/>
    <w:rsid w:val="00C35FBF"/>
    <w:rsid w:val="00C36140"/>
    <w:rsid w:val="00C37017"/>
    <w:rsid w:val="00C37C04"/>
    <w:rsid w:val="00C37F85"/>
    <w:rsid w:val="00C40051"/>
    <w:rsid w:val="00C401EA"/>
    <w:rsid w:val="00C405B8"/>
    <w:rsid w:val="00C40BB2"/>
    <w:rsid w:val="00C4197F"/>
    <w:rsid w:val="00C41A1B"/>
    <w:rsid w:val="00C4230A"/>
    <w:rsid w:val="00C42D59"/>
    <w:rsid w:val="00C43436"/>
    <w:rsid w:val="00C45364"/>
    <w:rsid w:val="00C453CD"/>
    <w:rsid w:val="00C45D00"/>
    <w:rsid w:val="00C472F3"/>
    <w:rsid w:val="00C477B2"/>
    <w:rsid w:val="00C477F9"/>
    <w:rsid w:val="00C4786A"/>
    <w:rsid w:val="00C501FD"/>
    <w:rsid w:val="00C50277"/>
    <w:rsid w:val="00C504D7"/>
    <w:rsid w:val="00C50598"/>
    <w:rsid w:val="00C50938"/>
    <w:rsid w:val="00C51566"/>
    <w:rsid w:val="00C51568"/>
    <w:rsid w:val="00C519EF"/>
    <w:rsid w:val="00C51A61"/>
    <w:rsid w:val="00C51AC7"/>
    <w:rsid w:val="00C51E34"/>
    <w:rsid w:val="00C524D5"/>
    <w:rsid w:val="00C52A8E"/>
    <w:rsid w:val="00C539DA"/>
    <w:rsid w:val="00C54528"/>
    <w:rsid w:val="00C54886"/>
    <w:rsid w:val="00C548B7"/>
    <w:rsid w:val="00C54CAB"/>
    <w:rsid w:val="00C55C7C"/>
    <w:rsid w:val="00C55EEB"/>
    <w:rsid w:val="00C56582"/>
    <w:rsid w:val="00C57CCD"/>
    <w:rsid w:val="00C600BF"/>
    <w:rsid w:val="00C604CF"/>
    <w:rsid w:val="00C60E38"/>
    <w:rsid w:val="00C611B2"/>
    <w:rsid w:val="00C61D99"/>
    <w:rsid w:val="00C61E50"/>
    <w:rsid w:val="00C621DD"/>
    <w:rsid w:val="00C625B4"/>
    <w:rsid w:val="00C625CC"/>
    <w:rsid w:val="00C62B1A"/>
    <w:rsid w:val="00C62DC8"/>
    <w:rsid w:val="00C62E8B"/>
    <w:rsid w:val="00C631BA"/>
    <w:rsid w:val="00C636E9"/>
    <w:rsid w:val="00C648A4"/>
    <w:rsid w:val="00C64ACF"/>
    <w:rsid w:val="00C66BED"/>
    <w:rsid w:val="00C67D30"/>
    <w:rsid w:val="00C67FDA"/>
    <w:rsid w:val="00C70AA1"/>
    <w:rsid w:val="00C71764"/>
    <w:rsid w:val="00C724EF"/>
    <w:rsid w:val="00C730A0"/>
    <w:rsid w:val="00C731F3"/>
    <w:rsid w:val="00C7434D"/>
    <w:rsid w:val="00C75C3D"/>
    <w:rsid w:val="00C7632F"/>
    <w:rsid w:val="00C767C7"/>
    <w:rsid w:val="00C76E08"/>
    <w:rsid w:val="00C77244"/>
    <w:rsid w:val="00C77380"/>
    <w:rsid w:val="00C80099"/>
    <w:rsid w:val="00C80B05"/>
    <w:rsid w:val="00C810B9"/>
    <w:rsid w:val="00C81530"/>
    <w:rsid w:val="00C821A4"/>
    <w:rsid w:val="00C83251"/>
    <w:rsid w:val="00C834E0"/>
    <w:rsid w:val="00C836B6"/>
    <w:rsid w:val="00C83B07"/>
    <w:rsid w:val="00C83B96"/>
    <w:rsid w:val="00C84158"/>
    <w:rsid w:val="00C849BC"/>
    <w:rsid w:val="00C85896"/>
    <w:rsid w:val="00C85F4B"/>
    <w:rsid w:val="00C8605D"/>
    <w:rsid w:val="00C8645A"/>
    <w:rsid w:val="00C86714"/>
    <w:rsid w:val="00C87180"/>
    <w:rsid w:val="00C87585"/>
    <w:rsid w:val="00C87952"/>
    <w:rsid w:val="00C87A8E"/>
    <w:rsid w:val="00C91039"/>
    <w:rsid w:val="00C91114"/>
    <w:rsid w:val="00C91D11"/>
    <w:rsid w:val="00C91F20"/>
    <w:rsid w:val="00C930C8"/>
    <w:rsid w:val="00C93B64"/>
    <w:rsid w:val="00C9459F"/>
    <w:rsid w:val="00C94A4E"/>
    <w:rsid w:val="00C94E3E"/>
    <w:rsid w:val="00C956DD"/>
    <w:rsid w:val="00C95766"/>
    <w:rsid w:val="00C95B51"/>
    <w:rsid w:val="00C964C4"/>
    <w:rsid w:val="00C96610"/>
    <w:rsid w:val="00C969D7"/>
    <w:rsid w:val="00C974A5"/>
    <w:rsid w:val="00CA03D7"/>
    <w:rsid w:val="00CA05DD"/>
    <w:rsid w:val="00CA082F"/>
    <w:rsid w:val="00CA1E0B"/>
    <w:rsid w:val="00CA1EDB"/>
    <w:rsid w:val="00CA208D"/>
    <w:rsid w:val="00CA2ADB"/>
    <w:rsid w:val="00CA36D2"/>
    <w:rsid w:val="00CA3CDC"/>
    <w:rsid w:val="00CA43AA"/>
    <w:rsid w:val="00CA44C1"/>
    <w:rsid w:val="00CA4636"/>
    <w:rsid w:val="00CA4B88"/>
    <w:rsid w:val="00CA4B9A"/>
    <w:rsid w:val="00CA5B4A"/>
    <w:rsid w:val="00CA6102"/>
    <w:rsid w:val="00CA622E"/>
    <w:rsid w:val="00CA6777"/>
    <w:rsid w:val="00CA71AE"/>
    <w:rsid w:val="00CA7669"/>
    <w:rsid w:val="00CB0657"/>
    <w:rsid w:val="00CB0810"/>
    <w:rsid w:val="00CB0D6D"/>
    <w:rsid w:val="00CB12A8"/>
    <w:rsid w:val="00CB1620"/>
    <w:rsid w:val="00CB1EA8"/>
    <w:rsid w:val="00CB27C5"/>
    <w:rsid w:val="00CB297F"/>
    <w:rsid w:val="00CB4070"/>
    <w:rsid w:val="00CB531B"/>
    <w:rsid w:val="00CB5628"/>
    <w:rsid w:val="00CB5AFC"/>
    <w:rsid w:val="00CB5BBF"/>
    <w:rsid w:val="00CB5EE3"/>
    <w:rsid w:val="00CB6820"/>
    <w:rsid w:val="00CB749F"/>
    <w:rsid w:val="00CB7649"/>
    <w:rsid w:val="00CB778B"/>
    <w:rsid w:val="00CB7A22"/>
    <w:rsid w:val="00CB7D57"/>
    <w:rsid w:val="00CC03D4"/>
    <w:rsid w:val="00CC2953"/>
    <w:rsid w:val="00CC3256"/>
    <w:rsid w:val="00CC335C"/>
    <w:rsid w:val="00CC3FDA"/>
    <w:rsid w:val="00CC4292"/>
    <w:rsid w:val="00CC43C4"/>
    <w:rsid w:val="00CC456D"/>
    <w:rsid w:val="00CC47A4"/>
    <w:rsid w:val="00CC55CB"/>
    <w:rsid w:val="00CC55D1"/>
    <w:rsid w:val="00CC5657"/>
    <w:rsid w:val="00CC5A05"/>
    <w:rsid w:val="00CC5B25"/>
    <w:rsid w:val="00CC76D9"/>
    <w:rsid w:val="00CD013A"/>
    <w:rsid w:val="00CD0160"/>
    <w:rsid w:val="00CD02B1"/>
    <w:rsid w:val="00CD05A4"/>
    <w:rsid w:val="00CD174B"/>
    <w:rsid w:val="00CD1AD8"/>
    <w:rsid w:val="00CD2179"/>
    <w:rsid w:val="00CD27FD"/>
    <w:rsid w:val="00CD2971"/>
    <w:rsid w:val="00CD310A"/>
    <w:rsid w:val="00CD3305"/>
    <w:rsid w:val="00CD3A0F"/>
    <w:rsid w:val="00CD444B"/>
    <w:rsid w:val="00CD44D2"/>
    <w:rsid w:val="00CD4DD5"/>
    <w:rsid w:val="00CD4EE9"/>
    <w:rsid w:val="00CD54FC"/>
    <w:rsid w:val="00CD588B"/>
    <w:rsid w:val="00CD5FBA"/>
    <w:rsid w:val="00CD64F2"/>
    <w:rsid w:val="00CD7E2C"/>
    <w:rsid w:val="00CE2513"/>
    <w:rsid w:val="00CE297B"/>
    <w:rsid w:val="00CE2EE1"/>
    <w:rsid w:val="00CE356E"/>
    <w:rsid w:val="00CE35A3"/>
    <w:rsid w:val="00CE370F"/>
    <w:rsid w:val="00CE37CB"/>
    <w:rsid w:val="00CE50F2"/>
    <w:rsid w:val="00CE5FE2"/>
    <w:rsid w:val="00CE613D"/>
    <w:rsid w:val="00CE61CD"/>
    <w:rsid w:val="00CE62D2"/>
    <w:rsid w:val="00CE6B1E"/>
    <w:rsid w:val="00CE7697"/>
    <w:rsid w:val="00CE7720"/>
    <w:rsid w:val="00CE7CC8"/>
    <w:rsid w:val="00CF010A"/>
    <w:rsid w:val="00CF0529"/>
    <w:rsid w:val="00CF09BA"/>
    <w:rsid w:val="00CF0D9F"/>
    <w:rsid w:val="00CF1114"/>
    <w:rsid w:val="00CF1647"/>
    <w:rsid w:val="00CF1943"/>
    <w:rsid w:val="00CF1CC0"/>
    <w:rsid w:val="00CF1F0F"/>
    <w:rsid w:val="00CF37D2"/>
    <w:rsid w:val="00CF3A38"/>
    <w:rsid w:val="00CF3BA2"/>
    <w:rsid w:val="00CF3D47"/>
    <w:rsid w:val="00CF3E76"/>
    <w:rsid w:val="00CF438D"/>
    <w:rsid w:val="00CF50FD"/>
    <w:rsid w:val="00CF57BF"/>
    <w:rsid w:val="00CF5E66"/>
    <w:rsid w:val="00CF5EF2"/>
    <w:rsid w:val="00CF65D9"/>
    <w:rsid w:val="00CF6ED6"/>
    <w:rsid w:val="00CF7978"/>
    <w:rsid w:val="00CF798C"/>
    <w:rsid w:val="00D00061"/>
    <w:rsid w:val="00D019F8"/>
    <w:rsid w:val="00D01CAB"/>
    <w:rsid w:val="00D022BE"/>
    <w:rsid w:val="00D0338D"/>
    <w:rsid w:val="00D0340B"/>
    <w:rsid w:val="00D038BE"/>
    <w:rsid w:val="00D0479F"/>
    <w:rsid w:val="00D04871"/>
    <w:rsid w:val="00D0512C"/>
    <w:rsid w:val="00D058AE"/>
    <w:rsid w:val="00D05C1C"/>
    <w:rsid w:val="00D05C82"/>
    <w:rsid w:val="00D05EF7"/>
    <w:rsid w:val="00D05FF8"/>
    <w:rsid w:val="00D06381"/>
    <w:rsid w:val="00D06C0A"/>
    <w:rsid w:val="00D07563"/>
    <w:rsid w:val="00D1006A"/>
    <w:rsid w:val="00D10479"/>
    <w:rsid w:val="00D110FC"/>
    <w:rsid w:val="00D12CBD"/>
    <w:rsid w:val="00D12E2F"/>
    <w:rsid w:val="00D12FEA"/>
    <w:rsid w:val="00D13425"/>
    <w:rsid w:val="00D13BBA"/>
    <w:rsid w:val="00D14F31"/>
    <w:rsid w:val="00D167DE"/>
    <w:rsid w:val="00D16FA2"/>
    <w:rsid w:val="00D17972"/>
    <w:rsid w:val="00D20648"/>
    <w:rsid w:val="00D20CFC"/>
    <w:rsid w:val="00D21346"/>
    <w:rsid w:val="00D21942"/>
    <w:rsid w:val="00D21B22"/>
    <w:rsid w:val="00D21EA2"/>
    <w:rsid w:val="00D22514"/>
    <w:rsid w:val="00D22669"/>
    <w:rsid w:val="00D22870"/>
    <w:rsid w:val="00D24522"/>
    <w:rsid w:val="00D24AFB"/>
    <w:rsid w:val="00D25047"/>
    <w:rsid w:val="00D254BE"/>
    <w:rsid w:val="00D25A80"/>
    <w:rsid w:val="00D25CD1"/>
    <w:rsid w:val="00D26129"/>
    <w:rsid w:val="00D2613B"/>
    <w:rsid w:val="00D26461"/>
    <w:rsid w:val="00D2647A"/>
    <w:rsid w:val="00D26D30"/>
    <w:rsid w:val="00D271FE"/>
    <w:rsid w:val="00D2752D"/>
    <w:rsid w:val="00D275DB"/>
    <w:rsid w:val="00D27BC0"/>
    <w:rsid w:val="00D27CBD"/>
    <w:rsid w:val="00D27F6C"/>
    <w:rsid w:val="00D300A1"/>
    <w:rsid w:val="00D3016D"/>
    <w:rsid w:val="00D30E48"/>
    <w:rsid w:val="00D3285B"/>
    <w:rsid w:val="00D331ED"/>
    <w:rsid w:val="00D33522"/>
    <w:rsid w:val="00D339EC"/>
    <w:rsid w:val="00D33A25"/>
    <w:rsid w:val="00D33F38"/>
    <w:rsid w:val="00D3413E"/>
    <w:rsid w:val="00D3416C"/>
    <w:rsid w:val="00D34539"/>
    <w:rsid w:val="00D363FA"/>
    <w:rsid w:val="00D36696"/>
    <w:rsid w:val="00D36FB7"/>
    <w:rsid w:val="00D37B1E"/>
    <w:rsid w:val="00D40172"/>
    <w:rsid w:val="00D40A94"/>
    <w:rsid w:val="00D40BC2"/>
    <w:rsid w:val="00D412C1"/>
    <w:rsid w:val="00D4146B"/>
    <w:rsid w:val="00D414DD"/>
    <w:rsid w:val="00D4160F"/>
    <w:rsid w:val="00D42181"/>
    <w:rsid w:val="00D42190"/>
    <w:rsid w:val="00D4227C"/>
    <w:rsid w:val="00D438A5"/>
    <w:rsid w:val="00D43A02"/>
    <w:rsid w:val="00D44957"/>
    <w:rsid w:val="00D4582A"/>
    <w:rsid w:val="00D45AEF"/>
    <w:rsid w:val="00D45D5F"/>
    <w:rsid w:val="00D46A01"/>
    <w:rsid w:val="00D46C04"/>
    <w:rsid w:val="00D46F87"/>
    <w:rsid w:val="00D47B8E"/>
    <w:rsid w:val="00D503D8"/>
    <w:rsid w:val="00D50CA1"/>
    <w:rsid w:val="00D50D33"/>
    <w:rsid w:val="00D51073"/>
    <w:rsid w:val="00D51E39"/>
    <w:rsid w:val="00D520BC"/>
    <w:rsid w:val="00D52909"/>
    <w:rsid w:val="00D52BAF"/>
    <w:rsid w:val="00D52DC2"/>
    <w:rsid w:val="00D539C0"/>
    <w:rsid w:val="00D539D8"/>
    <w:rsid w:val="00D54498"/>
    <w:rsid w:val="00D54750"/>
    <w:rsid w:val="00D549CD"/>
    <w:rsid w:val="00D54BC2"/>
    <w:rsid w:val="00D5502A"/>
    <w:rsid w:val="00D552F1"/>
    <w:rsid w:val="00D558D0"/>
    <w:rsid w:val="00D55B31"/>
    <w:rsid w:val="00D56882"/>
    <w:rsid w:val="00D56E45"/>
    <w:rsid w:val="00D61FC4"/>
    <w:rsid w:val="00D6235D"/>
    <w:rsid w:val="00D632F8"/>
    <w:rsid w:val="00D6330F"/>
    <w:rsid w:val="00D640FE"/>
    <w:rsid w:val="00D6418B"/>
    <w:rsid w:val="00D65BA4"/>
    <w:rsid w:val="00D67CDF"/>
    <w:rsid w:val="00D701AF"/>
    <w:rsid w:val="00D704E8"/>
    <w:rsid w:val="00D7080D"/>
    <w:rsid w:val="00D70A91"/>
    <w:rsid w:val="00D70CBF"/>
    <w:rsid w:val="00D715C2"/>
    <w:rsid w:val="00D7206E"/>
    <w:rsid w:val="00D72307"/>
    <w:rsid w:val="00D72390"/>
    <w:rsid w:val="00D72526"/>
    <w:rsid w:val="00D72D2E"/>
    <w:rsid w:val="00D72DF3"/>
    <w:rsid w:val="00D7320C"/>
    <w:rsid w:val="00D7400F"/>
    <w:rsid w:val="00D74F20"/>
    <w:rsid w:val="00D7549D"/>
    <w:rsid w:val="00D77300"/>
    <w:rsid w:val="00D77677"/>
    <w:rsid w:val="00D80832"/>
    <w:rsid w:val="00D809C6"/>
    <w:rsid w:val="00D811BB"/>
    <w:rsid w:val="00D8164F"/>
    <w:rsid w:val="00D826D5"/>
    <w:rsid w:val="00D83229"/>
    <w:rsid w:val="00D8404D"/>
    <w:rsid w:val="00D84BDE"/>
    <w:rsid w:val="00D84C57"/>
    <w:rsid w:val="00D85333"/>
    <w:rsid w:val="00D8593E"/>
    <w:rsid w:val="00D86117"/>
    <w:rsid w:val="00D86F29"/>
    <w:rsid w:val="00D87AD2"/>
    <w:rsid w:val="00D87F9B"/>
    <w:rsid w:val="00D905F3"/>
    <w:rsid w:val="00D906E1"/>
    <w:rsid w:val="00D90844"/>
    <w:rsid w:val="00D90B2F"/>
    <w:rsid w:val="00D90EB1"/>
    <w:rsid w:val="00D91464"/>
    <w:rsid w:val="00D91622"/>
    <w:rsid w:val="00D923D8"/>
    <w:rsid w:val="00D929FA"/>
    <w:rsid w:val="00D93075"/>
    <w:rsid w:val="00D93B51"/>
    <w:rsid w:val="00D93BB7"/>
    <w:rsid w:val="00D9438B"/>
    <w:rsid w:val="00D943BF"/>
    <w:rsid w:val="00D94448"/>
    <w:rsid w:val="00D94AB2"/>
    <w:rsid w:val="00D94B77"/>
    <w:rsid w:val="00D95C1A"/>
    <w:rsid w:val="00D95C71"/>
    <w:rsid w:val="00D96361"/>
    <w:rsid w:val="00D96493"/>
    <w:rsid w:val="00D9669A"/>
    <w:rsid w:val="00D96FA0"/>
    <w:rsid w:val="00D972D6"/>
    <w:rsid w:val="00D974BB"/>
    <w:rsid w:val="00D97736"/>
    <w:rsid w:val="00DA1913"/>
    <w:rsid w:val="00DA2536"/>
    <w:rsid w:val="00DA575E"/>
    <w:rsid w:val="00DA5C88"/>
    <w:rsid w:val="00DA6144"/>
    <w:rsid w:val="00DA6589"/>
    <w:rsid w:val="00DA683F"/>
    <w:rsid w:val="00DA75D0"/>
    <w:rsid w:val="00DB021F"/>
    <w:rsid w:val="00DB12EF"/>
    <w:rsid w:val="00DB1405"/>
    <w:rsid w:val="00DB3000"/>
    <w:rsid w:val="00DB402A"/>
    <w:rsid w:val="00DB4436"/>
    <w:rsid w:val="00DB5011"/>
    <w:rsid w:val="00DB51DD"/>
    <w:rsid w:val="00DB5205"/>
    <w:rsid w:val="00DB55A5"/>
    <w:rsid w:val="00DB5C40"/>
    <w:rsid w:val="00DB6F99"/>
    <w:rsid w:val="00DB758F"/>
    <w:rsid w:val="00DB7DE8"/>
    <w:rsid w:val="00DC02AA"/>
    <w:rsid w:val="00DC06BF"/>
    <w:rsid w:val="00DC0916"/>
    <w:rsid w:val="00DC0E1E"/>
    <w:rsid w:val="00DC14A3"/>
    <w:rsid w:val="00DC20EF"/>
    <w:rsid w:val="00DC3F7D"/>
    <w:rsid w:val="00DC45F2"/>
    <w:rsid w:val="00DC5073"/>
    <w:rsid w:val="00DC6030"/>
    <w:rsid w:val="00DC6402"/>
    <w:rsid w:val="00DC6516"/>
    <w:rsid w:val="00DC66DA"/>
    <w:rsid w:val="00DC767C"/>
    <w:rsid w:val="00DD0A09"/>
    <w:rsid w:val="00DD0E25"/>
    <w:rsid w:val="00DD0E29"/>
    <w:rsid w:val="00DD0F8A"/>
    <w:rsid w:val="00DD1151"/>
    <w:rsid w:val="00DD1E4E"/>
    <w:rsid w:val="00DD3210"/>
    <w:rsid w:val="00DD3E4A"/>
    <w:rsid w:val="00DD42B7"/>
    <w:rsid w:val="00DD4EAD"/>
    <w:rsid w:val="00DD51B2"/>
    <w:rsid w:val="00DD52F1"/>
    <w:rsid w:val="00DD5416"/>
    <w:rsid w:val="00DD55F8"/>
    <w:rsid w:val="00DD57CD"/>
    <w:rsid w:val="00DD5F71"/>
    <w:rsid w:val="00DD60E3"/>
    <w:rsid w:val="00DD63E7"/>
    <w:rsid w:val="00DD680F"/>
    <w:rsid w:val="00DD6817"/>
    <w:rsid w:val="00DD6A87"/>
    <w:rsid w:val="00DD6B47"/>
    <w:rsid w:val="00DD75C8"/>
    <w:rsid w:val="00DE024C"/>
    <w:rsid w:val="00DE0367"/>
    <w:rsid w:val="00DE1405"/>
    <w:rsid w:val="00DE2F97"/>
    <w:rsid w:val="00DE342A"/>
    <w:rsid w:val="00DE3812"/>
    <w:rsid w:val="00DE4EEB"/>
    <w:rsid w:val="00DE54BA"/>
    <w:rsid w:val="00DE5922"/>
    <w:rsid w:val="00DE594D"/>
    <w:rsid w:val="00DE5DD5"/>
    <w:rsid w:val="00DE6FEC"/>
    <w:rsid w:val="00DE7132"/>
    <w:rsid w:val="00DE7188"/>
    <w:rsid w:val="00DE7C52"/>
    <w:rsid w:val="00DE7FA3"/>
    <w:rsid w:val="00DF0EF9"/>
    <w:rsid w:val="00DF1705"/>
    <w:rsid w:val="00DF2A6A"/>
    <w:rsid w:val="00DF2C1C"/>
    <w:rsid w:val="00DF32C0"/>
    <w:rsid w:val="00DF3446"/>
    <w:rsid w:val="00DF4503"/>
    <w:rsid w:val="00DF5EA8"/>
    <w:rsid w:val="00DF64CC"/>
    <w:rsid w:val="00DF692D"/>
    <w:rsid w:val="00DF73B0"/>
    <w:rsid w:val="00DF74EC"/>
    <w:rsid w:val="00E007E7"/>
    <w:rsid w:val="00E0193E"/>
    <w:rsid w:val="00E01AC8"/>
    <w:rsid w:val="00E02763"/>
    <w:rsid w:val="00E02BE4"/>
    <w:rsid w:val="00E03808"/>
    <w:rsid w:val="00E03D34"/>
    <w:rsid w:val="00E0465A"/>
    <w:rsid w:val="00E04E20"/>
    <w:rsid w:val="00E0592E"/>
    <w:rsid w:val="00E05C5A"/>
    <w:rsid w:val="00E05C9E"/>
    <w:rsid w:val="00E05CDB"/>
    <w:rsid w:val="00E06EC0"/>
    <w:rsid w:val="00E07A6E"/>
    <w:rsid w:val="00E1059F"/>
    <w:rsid w:val="00E10F7A"/>
    <w:rsid w:val="00E11C09"/>
    <w:rsid w:val="00E11FA8"/>
    <w:rsid w:val="00E12525"/>
    <w:rsid w:val="00E13542"/>
    <w:rsid w:val="00E13C01"/>
    <w:rsid w:val="00E1437B"/>
    <w:rsid w:val="00E1521A"/>
    <w:rsid w:val="00E156FF"/>
    <w:rsid w:val="00E15BA7"/>
    <w:rsid w:val="00E15EA8"/>
    <w:rsid w:val="00E206B9"/>
    <w:rsid w:val="00E20E4A"/>
    <w:rsid w:val="00E20F31"/>
    <w:rsid w:val="00E21354"/>
    <w:rsid w:val="00E21536"/>
    <w:rsid w:val="00E22554"/>
    <w:rsid w:val="00E22AFE"/>
    <w:rsid w:val="00E23081"/>
    <w:rsid w:val="00E233C2"/>
    <w:rsid w:val="00E23D69"/>
    <w:rsid w:val="00E257D7"/>
    <w:rsid w:val="00E2583D"/>
    <w:rsid w:val="00E25B52"/>
    <w:rsid w:val="00E261D5"/>
    <w:rsid w:val="00E26F37"/>
    <w:rsid w:val="00E27A04"/>
    <w:rsid w:val="00E30322"/>
    <w:rsid w:val="00E311A2"/>
    <w:rsid w:val="00E32ABF"/>
    <w:rsid w:val="00E32C1C"/>
    <w:rsid w:val="00E33203"/>
    <w:rsid w:val="00E33247"/>
    <w:rsid w:val="00E33C28"/>
    <w:rsid w:val="00E342FC"/>
    <w:rsid w:val="00E34D29"/>
    <w:rsid w:val="00E35940"/>
    <w:rsid w:val="00E35A20"/>
    <w:rsid w:val="00E35B8B"/>
    <w:rsid w:val="00E36894"/>
    <w:rsid w:val="00E36A0F"/>
    <w:rsid w:val="00E37393"/>
    <w:rsid w:val="00E37641"/>
    <w:rsid w:val="00E37D92"/>
    <w:rsid w:val="00E40B82"/>
    <w:rsid w:val="00E40D1F"/>
    <w:rsid w:val="00E410B7"/>
    <w:rsid w:val="00E41A0B"/>
    <w:rsid w:val="00E4202F"/>
    <w:rsid w:val="00E4289D"/>
    <w:rsid w:val="00E4306B"/>
    <w:rsid w:val="00E446D0"/>
    <w:rsid w:val="00E450A3"/>
    <w:rsid w:val="00E45550"/>
    <w:rsid w:val="00E456CF"/>
    <w:rsid w:val="00E459DE"/>
    <w:rsid w:val="00E45E02"/>
    <w:rsid w:val="00E45FB3"/>
    <w:rsid w:val="00E461B9"/>
    <w:rsid w:val="00E46734"/>
    <w:rsid w:val="00E47921"/>
    <w:rsid w:val="00E4799C"/>
    <w:rsid w:val="00E479C6"/>
    <w:rsid w:val="00E500BA"/>
    <w:rsid w:val="00E50B2E"/>
    <w:rsid w:val="00E51130"/>
    <w:rsid w:val="00E51408"/>
    <w:rsid w:val="00E533C7"/>
    <w:rsid w:val="00E547CC"/>
    <w:rsid w:val="00E547D2"/>
    <w:rsid w:val="00E54A4D"/>
    <w:rsid w:val="00E55159"/>
    <w:rsid w:val="00E5539B"/>
    <w:rsid w:val="00E567CE"/>
    <w:rsid w:val="00E56C8E"/>
    <w:rsid w:val="00E57099"/>
    <w:rsid w:val="00E571CC"/>
    <w:rsid w:val="00E57262"/>
    <w:rsid w:val="00E574D7"/>
    <w:rsid w:val="00E61B70"/>
    <w:rsid w:val="00E61D82"/>
    <w:rsid w:val="00E61EDE"/>
    <w:rsid w:val="00E61F76"/>
    <w:rsid w:val="00E625CE"/>
    <w:rsid w:val="00E62A30"/>
    <w:rsid w:val="00E632CA"/>
    <w:rsid w:val="00E6355C"/>
    <w:rsid w:val="00E63692"/>
    <w:rsid w:val="00E636E2"/>
    <w:rsid w:val="00E636FE"/>
    <w:rsid w:val="00E63B80"/>
    <w:rsid w:val="00E64743"/>
    <w:rsid w:val="00E64867"/>
    <w:rsid w:val="00E66937"/>
    <w:rsid w:val="00E66CA2"/>
    <w:rsid w:val="00E66CB3"/>
    <w:rsid w:val="00E671BD"/>
    <w:rsid w:val="00E67487"/>
    <w:rsid w:val="00E70DAF"/>
    <w:rsid w:val="00E711A1"/>
    <w:rsid w:val="00E71646"/>
    <w:rsid w:val="00E71C66"/>
    <w:rsid w:val="00E7255E"/>
    <w:rsid w:val="00E72F37"/>
    <w:rsid w:val="00E73189"/>
    <w:rsid w:val="00E7367E"/>
    <w:rsid w:val="00E736F3"/>
    <w:rsid w:val="00E73FCD"/>
    <w:rsid w:val="00E74325"/>
    <w:rsid w:val="00E75B35"/>
    <w:rsid w:val="00E763B8"/>
    <w:rsid w:val="00E77631"/>
    <w:rsid w:val="00E77879"/>
    <w:rsid w:val="00E77D4C"/>
    <w:rsid w:val="00E80025"/>
    <w:rsid w:val="00E80074"/>
    <w:rsid w:val="00E8008A"/>
    <w:rsid w:val="00E80276"/>
    <w:rsid w:val="00E80AF8"/>
    <w:rsid w:val="00E81641"/>
    <w:rsid w:val="00E81973"/>
    <w:rsid w:val="00E81DF3"/>
    <w:rsid w:val="00E82A2F"/>
    <w:rsid w:val="00E82B50"/>
    <w:rsid w:val="00E83B07"/>
    <w:rsid w:val="00E83F9C"/>
    <w:rsid w:val="00E8439D"/>
    <w:rsid w:val="00E850B0"/>
    <w:rsid w:val="00E85196"/>
    <w:rsid w:val="00E855A2"/>
    <w:rsid w:val="00E856D7"/>
    <w:rsid w:val="00E8742D"/>
    <w:rsid w:val="00E90F0F"/>
    <w:rsid w:val="00E914D0"/>
    <w:rsid w:val="00E92030"/>
    <w:rsid w:val="00E920A6"/>
    <w:rsid w:val="00E9248C"/>
    <w:rsid w:val="00E92650"/>
    <w:rsid w:val="00E92AD7"/>
    <w:rsid w:val="00E92BFE"/>
    <w:rsid w:val="00E92F52"/>
    <w:rsid w:val="00E954A7"/>
    <w:rsid w:val="00E959CE"/>
    <w:rsid w:val="00E95D4B"/>
    <w:rsid w:val="00E95E36"/>
    <w:rsid w:val="00E9703E"/>
    <w:rsid w:val="00E97C32"/>
    <w:rsid w:val="00E97EEE"/>
    <w:rsid w:val="00EA0605"/>
    <w:rsid w:val="00EA0777"/>
    <w:rsid w:val="00EA0B46"/>
    <w:rsid w:val="00EA15DE"/>
    <w:rsid w:val="00EA15EA"/>
    <w:rsid w:val="00EA16A8"/>
    <w:rsid w:val="00EA1825"/>
    <w:rsid w:val="00EA1908"/>
    <w:rsid w:val="00EA1BA5"/>
    <w:rsid w:val="00EA1C45"/>
    <w:rsid w:val="00EA242E"/>
    <w:rsid w:val="00EA2548"/>
    <w:rsid w:val="00EA2924"/>
    <w:rsid w:val="00EA34E1"/>
    <w:rsid w:val="00EA48CD"/>
    <w:rsid w:val="00EA573D"/>
    <w:rsid w:val="00EA5994"/>
    <w:rsid w:val="00EA5A1D"/>
    <w:rsid w:val="00EA6D04"/>
    <w:rsid w:val="00EA6E08"/>
    <w:rsid w:val="00EA700D"/>
    <w:rsid w:val="00EA7A79"/>
    <w:rsid w:val="00EA7C73"/>
    <w:rsid w:val="00EB0B2B"/>
    <w:rsid w:val="00EB0E35"/>
    <w:rsid w:val="00EB1E65"/>
    <w:rsid w:val="00EB214E"/>
    <w:rsid w:val="00EB36F4"/>
    <w:rsid w:val="00EB3F57"/>
    <w:rsid w:val="00EB40CB"/>
    <w:rsid w:val="00EB46DA"/>
    <w:rsid w:val="00EB4762"/>
    <w:rsid w:val="00EB4B87"/>
    <w:rsid w:val="00EB4FFA"/>
    <w:rsid w:val="00EB5201"/>
    <w:rsid w:val="00EB5EB8"/>
    <w:rsid w:val="00EB63DB"/>
    <w:rsid w:val="00EB6CE9"/>
    <w:rsid w:val="00EB7222"/>
    <w:rsid w:val="00EB736D"/>
    <w:rsid w:val="00EB7E18"/>
    <w:rsid w:val="00EC0604"/>
    <w:rsid w:val="00EC1A07"/>
    <w:rsid w:val="00EC1E57"/>
    <w:rsid w:val="00EC262E"/>
    <w:rsid w:val="00EC4A7B"/>
    <w:rsid w:val="00EC6A6A"/>
    <w:rsid w:val="00EC7131"/>
    <w:rsid w:val="00EC75FE"/>
    <w:rsid w:val="00ED018D"/>
    <w:rsid w:val="00ED0FB8"/>
    <w:rsid w:val="00ED1BFB"/>
    <w:rsid w:val="00ED248F"/>
    <w:rsid w:val="00ED2838"/>
    <w:rsid w:val="00ED290C"/>
    <w:rsid w:val="00ED2CDE"/>
    <w:rsid w:val="00ED311A"/>
    <w:rsid w:val="00ED3926"/>
    <w:rsid w:val="00ED3AC1"/>
    <w:rsid w:val="00ED3BBA"/>
    <w:rsid w:val="00ED470F"/>
    <w:rsid w:val="00ED6476"/>
    <w:rsid w:val="00ED64AD"/>
    <w:rsid w:val="00ED6791"/>
    <w:rsid w:val="00ED724B"/>
    <w:rsid w:val="00ED750F"/>
    <w:rsid w:val="00ED7E50"/>
    <w:rsid w:val="00EE123C"/>
    <w:rsid w:val="00EE12C1"/>
    <w:rsid w:val="00EE16E6"/>
    <w:rsid w:val="00EE1CBA"/>
    <w:rsid w:val="00EE1D5D"/>
    <w:rsid w:val="00EE23EB"/>
    <w:rsid w:val="00EE43DC"/>
    <w:rsid w:val="00EE5449"/>
    <w:rsid w:val="00EE5E50"/>
    <w:rsid w:val="00EE76A3"/>
    <w:rsid w:val="00EE79AB"/>
    <w:rsid w:val="00EE7B2F"/>
    <w:rsid w:val="00EE7F20"/>
    <w:rsid w:val="00EF0AFA"/>
    <w:rsid w:val="00EF0C4B"/>
    <w:rsid w:val="00EF28AE"/>
    <w:rsid w:val="00EF2ADC"/>
    <w:rsid w:val="00EF327A"/>
    <w:rsid w:val="00EF3415"/>
    <w:rsid w:val="00EF3631"/>
    <w:rsid w:val="00EF410C"/>
    <w:rsid w:val="00EF4334"/>
    <w:rsid w:val="00EF6376"/>
    <w:rsid w:val="00EF65D1"/>
    <w:rsid w:val="00EF7545"/>
    <w:rsid w:val="00EF77C8"/>
    <w:rsid w:val="00EF7BED"/>
    <w:rsid w:val="00F008A3"/>
    <w:rsid w:val="00F00968"/>
    <w:rsid w:val="00F00E6A"/>
    <w:rsid w:val="00F01525"/>
    <w:rsid w:val="00F01C55"/>
    <w:rsid w:val="00F01CAA"/>
    <w:rsid w:val="00F02590"/>
    <w:rsid w:val="00F02C2B"/>
    <w:rsid w:val="00F02F35"/>
    <w:rsid w:val="00F03110"/>
    <w:rsid w:val="00F034AD"/>
    <w:rsid w:val="00F03523"/>
    <w:rsid w:val="00F035BF"/>
    <w:rsid w:val="00F035D0"/>
    <w:rsid w:val="00F0383F"/>
    <w:rsid w:val="00F038ED"/>
    <w:rsid w:val="00F04AD8"/>
    <w:rsid w:val="00F057CD"/>
    <w:rsid w:val="00F05982"/>
    <w:rsid w:val="00F05A14"/>
    <w:rsid w:val="00F06A7D"/>
    <w:rsid w:val="00F07CE7"/>
    <w:rsid w:val="00F07D35"/>
    <w:rsid w:val="00F10976"/>
    <w:rsid w:val="00F11310"/>
    <w:rsid w:val="00F118B9"/>
    <w:rsid w:val="00F11F23"/>
    <w:rsid w:val="00F1281C"/>
    <w:rsid w:val="00F12C3B"/>
    <w:rsid w:val="00F12EED"/>
    <w:rsid w:val="00F131B6"/>
    <w:rsid w:val="00F13820"/>
    <w:rsid w:val="00F15386"/>
    <w:rsid w:val="00F15742"/>
    <w:rsid w:val="00F1586B"/>
    <w:rsid w:val="00F160A3"/>
    <w:rsid w:val="00F16B47"/>
    <w:rsid w:val="00F17544"/>
    <w:rsid w:val="00F17F23"/>
    <w:rsid w:val="00F2055B"/>
    <w:rsid w:val="00F207E5"/>
    <w:rsid w:val="00F21C89"/>
    <w:rsid w:val="00F21E0B"/>
    <w:rsid w:val="00F2210E"/>
    <w:rsid w:val="00F2214A"/>
    <w:rsid w:val="00F22619"/>
    <w:rsid w:val="00F23095"/>
    <w:rsid w:val="00F23311"/>
    <w:rsid w:val="00F233BA"/>
    <w:rsid w:val="00F236CF"/>
    <w:rsid w:val="00F23B1C"/>
    <w:rsid w:val="00F24072"/>
    <w:rsid w:val="00F24434"/>
    <w:rsid w:val="00F25B3D"/>
    <w:rsid w:val="00F2628C"/>
    <w:rsid w:val="00F26561"/>
    <w:rsid w:val="00F26677"/>
    <w:rsid w:val="00F27972"/>
    <w:rsid w:val="00F27B44"/>
    <w:rsid w:val="00F3048D"/>
    <w:rsid w:val="00F306DD"/>
    <w:rsid w:val="00F31208"/>
    <w:rsid w:val="00F314A1"/>
    <w:rsid w:val="00F31607"/>
    <w:rsid w:val="00F31F3E"/>
    <w:rsid w:val="00F32BBE"/>
    <w:rsid w:val="00F32C26"/>
    <w:rsid w:val="00F32C65"/>
    <w:rsid w:val="00F32F32"/>
    <w:rsid w:val="00F332C3"/>
    <w:rsid w:val="00F34B2A"/>
    <w:rsid w:val="00F3546A"/>
    <w:rsid w:val="00F35718"/>
    <w:rsid w:val="00F3575B"/>
    <w:rsid w:val="00F36E9E"/>
    <w:rsid w:val="00F36EBA"/>
    <w:rsid w:val="00F36F7E"/>
    <w:rsid w:val="00F37BDC"/>
    <w:rsid w:val="00F37C74"/>
    <w:rsid w:val="00F408CA"/>
    <w:rsid w:val="00F40B2C"/>
    <w:rsid w:val="00F40F15"/>
    <w:rsid w:val="00F40F19"/>
    <w:rsid w:val="00F41D0F"/>
    <w:rsid w:val="00F41D60"/>
    <w:rsid w:val="00F42592"/>
    <w:rsid w:val="00F430D9"/>
    <w:rsid w:val="00F43790"/>
    <w:rsid w:val="00F4468E"/>
    <w:rsid w:val="00F44837"/>
    <w:rsid w:val="00F44FCA"/>
    <w:rsid w:val="00F4512D"/>
    <w:rsid w:val="00F452D0"/>
    <w:rsid w:val="00F46EBA"/>
    <w:rsid w:val="00F512C7"/>
    <w:rsid w:val="00F51FE6"/>
    <w:rsid w:val="00F52193"/>
    <w:rsid w:val="00F5276B"/>
    <w:rsid w:val="00F5316E"/>
    <w:rsid w:val="00F53271"/>
    <w:rsid w:val="00F539C4"/>
    <w:rsid w:val="00F53A7C"/>
    <w:rsid w:val="00F546CD"/>
    <w:rsid w:val="00F546DF"/>
    <w:rsid w:val="00F5473A"/>
    <w:rsid w:val="00F549E6"/>
    <w:rsid w:val="00F551A7"/>
    <w:rsid w:val="00F5522D"/>
    <w:rsid w:val="00F5581E"/>
    <w:rsid w:val="00F55E5A"/>
    <w:rsid w:val="00F56004"/>
    <w:rsid w:val="00F56A21"/>
    <w:rsid w:val="00F56D74"/>
    <w:rsid w:val="00F57279"/>
    <w:rsid w:val="00F5752E"/>
    <w:rsid w:val="00F60D60"/>
    <w:rsid w:val="00F6177D"/>
    <w:rsid w:val="00F628D9"/>
    <w:rsid w:val="00F629D2"/>
    <w:rsid w:val="00F62EA3"/>
    <w:rsid w:val="00F63058"/>
    <w:rsid w:val="00F6392B"/>
    <w:rsid w:val="00F63CC2"/>
    <w:rsid w:val="00F64154"/>
    <w:rsid w:val="00F64C6C"/>
    <w:rsid w:val="00F65F77"/>
    <w:rsid w:val="00F66A91"/>
    <w:rsid w:val="00F67CFC"/>
    <w:rsid w:val="00F7001D"/>
    <w:rsid w:val="00F70148"/>
    <w:rsid w:val="00F70160"/>
    <w:rsid w:val="00F70702"/>
    <w:rsid w:val="00F707A4"/>
    <w:rsid w:val="00F71DB9"/>
    <w:rsid w:val="00F725C9"/>
    <w:rsid w:val="00F72A58"/>
    <w:rsid w:val="00F72CD3"/>
    <w:rsid w:val="00F74109"/>
    <w:rsid w:val="00F74551"/>
    <w:rsid w:val="00F74D83"/>
    <w:rsid w:val="00F755D8"/>
    <w:rsid w:val="00F75C51"/>
    <w:rsid w:val="00F75FF7"/>
    <w:rsid w:val="00F760B0"/>
    <w:rsid w:val="00F76381"/>
    <w:rsid w:val="00F766EC"/>
    <w:rsid w:val="00F774AD"/>
    <w:rsid w:val="00F77BE6"/>
    <w:rsid w:val="00F77E84"/>
    <w:rsid w:val="00F8081E"/>
    <w:rsid w:val="00F80952"/>
    <w:rsid w:val="00F80A9A"/>
    <w:rsid w:val="00F81142"/>
    <w:rsid w:val="00F82CBE"/>
    <w:rsid w:val="00F82D9B"/>
    <w:rsid w:val="00F838B4"/>
    <w:rsid w:val="00F846E4"/>
    <w:rsid w:val="00F86169"/>
    <w:rsid w:val="00F86F63"/>
    <w:rsid w:val="00F8767A"/>
    <w:rsid w:val="00F90192"/>
    <w:rsid w:val="00F90291"/>
    <w:rsid w:val="00F904BA"/>
    <w:rsid w:val="00F905CA"/>
    <w:rsid w:val="00F90692"/>
    <w:rsid w:val="00F92E5B"/>
    <w:rsid w:val="00F9303B"/>
    <w:rsid w:val="00F93283"/>
    <w:rsid w:val="00F9462C"/>
    <w:rsid w:val="00F954B0"/>
    <w:rsid w:val="00F95E82"/>
    <w:rsid w:val="00F96005"/>
    <w:rsid w:val="00F96554"/>
    <w:rsid w:val="00F9736D"/>
    <w:rsid w:val="00F974C7"/>
    <w:rsid w:val="00FA030D"/>
    <w:rsid w:val="00FA140F"/>
    <w:rsid w:val="00FA1C78"/>
    <w:rsid w:val="00FA1CDD"/>
    <w:rsid w:val="00FA2A9F"/>
    <w:rsid w:val="00FA339D"/>
    <w:rsid w:val="00FA3978"/>
    <w:rsid w:val="00FA3AC2"/>
    <w:rsid w:val="00FA5CD7"/>
    <w:rsid w:val="00FA611B"/>
    <w:rsid w:val="00FA6235"/>
    <w:rsid w:val="00FA645E"/>
    <w:rsid w:val="00FA672E"/>
    <w:rsid w:val="00FA6C40"/>
    <w:rsid w:val="00FA71A8"/>
    <w:rsid w:val="00FA72A2"/>
    <w:rsid w:val="00FA7385"/>
    <w:rsid w:val="00FA784F"/>
    <w:rsid w:val="00FA7C11"/>
    <w:rsid w:val="00FB0311"/>
    <w:rsid w:val="00FB03BC"/>
    <w:rsid w:val="00FB1110"/>
    <w:rsid w:val="00FB1C07"/>
    <w:rsid w:val="00FB1E80"/>
    <w:rsid w:val="00FB2394"/>
    <w:rsid w:val="00FB269A"/>
    <w:rsid w:val="00FB2A47"/>
    <w:rsid w:val="00FB3FB8"/>
    <w:rsid w:val="00FB403E"/>
    <w:rsid w:val="00FB4717"/>
    <w:rsid w:val="00FB4755"/>
    <w:rsid w:val="00FB4963"/>
    <w:rsid w:val="00FB4C97"/>
    <w:rsid w:val="00FB50FB"/>
    <w:rsid w:val="00FB575D"/>
    <w:rsid w:val="00FB62BC"/>
    <w:rsid w:val="00FB6819"/>
    <w:rsid w:val="00FB690D"/>
    <w:rsid w:val="00FB7483"/>
    <w:rsid w:val="00FB789F"/>
    <w:rsid w:val="00FC0379"/>
    <w:rsid w:val="00FC0BD8"/>
    <w:rsid w:val="00FC0F03"/>
    <w:rsid w:val="00FC1485"/>
    <w:rsid w:val="00FC15AD"/>
    <w:rsid w:val="00FC23EA"/>
    <w:rsid w:val="00FC30F7"/>
    <w:rsid w:val="00FC343E"/>
    <w:rsid w:val="00FC3AA5"/>
    <w:rsid w:val="00FC4171"/>
    <w:rsid w:val="00FC4186"/>
    <w:rsid w:val="00FC4490"/>
    <w:rsid w:val="00FC5917"/>
    <w:rsid w:val="00FC640D"/>
    <w:rsid w:val="00FC6F86"/>
    <w:rsid w:val="00FC70D4"/>
    <w:rsid w:val="00FC73D8"/>
    <w:rsid w:val="00FC7604"/>
    <w:rsid w:val="00FC7AC1"/>
    <w:rsid w:val="00FD07F7"/>
    <w:rsid w:val="00FD1EB3"/>
    <w:rsid w:val="00FD2132"/>
    <w:rsid w:val="00FD25CF"/>
    <w:rsid w:val="00FD29C1"/>
    <w:rsid w:val="00FD2DC2"/>
    <w:rsid w:val="00FD318C"/>
    <w:rsid w:val="00FD3DF9"/>
    <w:rsid w:val="00FD4254"/>
    <w:rsid w:val="00FD44CA"/>
    <w:rsid w:val="00FD4A22"/>
    <w:rsid w:val="00FD4B5B"/>
    <w:rsid w:val="00FD5518"/>
    <w:rsid w:val="00FD5891"/>
    <w:rsid w:val="00FD5ACA"/>
    <w:rsid w:val="00FD5D3C"/>
    <w:rsid w:val="00FD61E0"/>
    <w:rsid w:val="00FD735D"/>
    <w:rsid w:val="00FE022F"/>
    <w:rsid w:val="00FE2378"/>
    <w:rsid w:val="00FE2A34"/>
    <w:rsid w:val="00FE2D78"/>
    <w:rsid w:val="00FE4545"/>
    <w:rsid w:val="00FE45D3"/>
    <w:rsid w:val="00FE464C"/>
    <w:rsid w:val="00FE5065"/>
    <w:rsid w:val="00FE5C80"/>
    <w:rsid w:val="00FE5DDB"/>
    <w:rsid w:val="00FE6829"/>
    <w:rsid w:val="00FE6BB0"/>
    <w:rsid w:val="00FE7970"/>
    <w:rsid w:val="00FE7CBF"/>
    <w:rsid w:val="00FF04D4"/>
    <w:rsid w:val="00FF1BEB"/>
    <w:rsid w:val="00FF282C"/>
    <w:rsid w:val="00FF2995"/>
    <w:rsid w:val="00FF2A3D"/>
    <w:rsid w:val="00FF387F"/>
    <w:rsid w:val="00FF3B4C"/>
    <w:rsid w:val="00FF41C7"/>
    <w:rsid w:val="00FF4540"/>
    <w:rsid w:val="00FF458C"/>
    <w:rsid w:val="00FF5152"/>
    <w:rsid w:val="00FF5BF4"/>
    <w:rsid w:val="00FF5FC3"/>
    <w:rsid w:val="00FF63C0"/>
    <w:rsid w:val="00FF63E9"/>
    <w:rsid w:val="00FF71E2"/>
    <w:rsid w:val="00FF7E91"/>
    <w:rsid w:val="00FF7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48F808"/>
  <w15:chartTrackingRefBased/>
  <w15:docId w15:val="{7299ADF6-4EBB-4154-81F7-23889380C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71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233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33C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2585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175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snyder.syracuse.edu/charlie-noble-pdma-doctoral-consortium-session-future-directions-in-innovation-research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87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M. Rodriguez</dc:creator>
  <cp:keywords/>
  <dc:description/>
  <cp:lastModifiedBy>Sue Burek PDMA</cp:lastModifiedBy>
  <cp:revision>9</cp:revision>
  <dcterms:created xsi:type="dcterms:W3CDTF">2025-06-29T19:13:00Z</dcterms:created>
  <dcterms:modified xsi:type="dcterms:W3CDTF">2025-06-29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092a7c360ce875979b472afa9ecf4cb0ff314e33da0952ad886957ef7878f8</vt:lpwstr>
  </property>
</Properties>
</file>